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77C236F3" w:rsidR="00A7145A" w:rsidRPr="00B66180" w:rsidRDefault="008947AD" w:rsidP="008947AD">
      <w:pPr>
        <w:jc w:val="center"/>
        <w:rPr>
          <w:rFonts w:ascii="Verdana Pro" w:hAnsi="Verdana Pro"/>
          <w:i/>
          <w:iCs/>
          <w:sz w:val="16"/>
        </w:rPr>
      </w:pPr>
      <w:r w:rsidRPr="008A1521">
        <w:rPr>
          <w:noProof/>
        </w:rPr>
        <w:drawing>
          <wp:inline distT="0" distB="0" distL="0" distR="0" wp14:anchorId="7DC7A797" wp14:editId="6F75356D">
            <wp:extent cx="1085850" cy="1257300"/>
            <wp:effectExtent l="0" t="0" r="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5850" cy="1257300"/>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77777777" w:rsidR="00A7145A" w:rsidRDefault="00A7145A">
      <w:pPr>
        <w:rPr>
          <w:rFonts w:ascii="Verdana Pro" w:hAnsi="Verdana Pro" w:cs="Arial"/>
          <w:b/>
          <w:bCs/>
          <w:sz w:val="20"/>
        </w:rPr>
      </w:pP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7E8F43A7"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w:t>
            </w:r>
            <w:r w:rsidR="001D6D23">
              <w:rPr>
                <w:rFonts w:ascii="Verdana Pro" w:hAnsi="Verdana Pro"/>
                <w:iCs/>
                <w:sz w:val="20"/>
                <w:szCs w:val="20"/>
              </w:rPr>
              <w:t>Forename</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r w:rsidR="00BC4E66" w:rsidRPr="00B66180" w14:paraId="32507DD0" w14:textId="77777777" w:rsidTr="008C756B">
        <w:trPr>
          <w:cantSplit/>
          <w:trHeight w:val="213"/>
        </w:trPr>
        <w:tc>
          <w:tcPr>
            <w:tcW w:w="3090" w:type="dxa"/>
          </w:tcPr>
          <w:p w14:paraId="46267BF5" w14:textId="77777777" w:rsidR="005047EE" w:rsidRPr="00140A77" w:rsidRDefault="005047EE" w:rsidP="005047EE">
            <w:pPr>
              <w:rPr>
                <w:rFonts w:ascii="Verdana Pro" w:hAnsi="Verdana Pro" w:cs="Tahoma"/>
                <w:sz w:val="20"/>
              </w:rPr>
            </w:pPr>
            <w:r w:rsidRPr="00140A77">
              <w:rPr>
                <w:rFonts w:ascii="Verdana Pro" w:hAnsi="Verdana Pro" w:cs="Tahoma"/>
                <w:sz w:val="20"/>
              </w:rPr>
              <w:t>Do you have Qualified Teacher Status (QTS)?</w:t>
            </w:r>
          </w:p>
          <w:p w14:paraId="31948A3F" w14:textId="1A014E3B" w:rsidR="00BC4E66" w:rsidRPr="00B66180" w:rsidRDefault="005047EE" w:rsidP="005047EE">
            <w:pPr>
              <w:spacing w:before="120" w:after="120"/>
              <w:rPr>
                <w:rFonts w:ascii="Verdana Pro" w:hAnsi="Verdana Pro" w:cs="Tahoma"/>
                <w:sz w:val="20"/>
              </w:rPr>
            </w:pPr>
            <w:r w:rsidRPr="00140A77">
              <w:rPr>
                <w:rFonts w:ascii="Verdana Pro" w:hAnsi="Verdana Pro" w:cs="Tahoma"/>
                <w:sz w:val="20"/>
              </w:rPr>
              <w:t>If ‘YES’ have you completed your induction?</w:t>
            </w:r>
          </w:p>
        </w:tc>
        <w:tc>
          <w:tcPr>
            <w:tcW w:w="2373" w:type="dxa"/>
          </w:tcPr>
          <w:p w14:paraId="2A885BF2" w14:textId="7D25C464" w:rsidR="00BC4E66" w:rsidRPr="008E1CF2" w:rsidRDefault="00BC4E66" w:rsidP="00BC4E66">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4C3C0A36" w14:textId="2FB1DED8" w:rsidR="00BC4E66" w:rsidRPr="00B66180" w:rsidRDefault="00BC4E66" w:rsidP="00BC4E66">
            <w:pPr>
              <w:rPr>
                <w:rFonts w:ascii="Verdana Pro" w:hAnsi="Verdana Pro" w:cs="Tahoma"/>
                <w:sz w:val="20"/>
              </w:rPr>
            </w:pPr>
            <w:r w:rsidRPr="00140A77">
              <w:rPr>
                <w:rFonts w:ascii="Verdana Pro" w:hAnsi="Verdana Pro" w:cs="Tahoma"/>
                <w:sz w:val="20"/>
              </w:rPr>
              <w:t>Are you a member of the Teachers Pension Scheme?</w:t>
            </w:r>
          </w:p>
        </w:tc>
        <w:tc>
          <w:tcPr>
            <w:tcW w:w="2623" w:type="dxa"/>
          </w:tcPr>
          <w:p w14:paraId="36609568" w14:textId="13DF6B58" w:rsidR="00BC4E66" w:rsidRPr="008E1CF2" w:rsidRDefault="00BC4E66" w:rsidP="00BC4E66">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400"/>
        <w:gridCol w:w="1520"/>
        <w:gridCol w:w="2750"/>
        <w:gridCol w:w="2835"/>
        <w:gridCol w:w="2268"/>
      </w:tblGrid>
      <w:tr w:rsidR="002C71BB" w:rsidRPr="00994487" w14:paraId="487D4388" w14:textId="77777777" w:rsidTr="001D6D23">
        <w:tc>
          <w:tcPr>
            <w:tcW w:w="1400" w:type="dxa"/>
          </w:tcPr>
          <w:p w14:paraId="645C289C"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023003F9" w14:textId="3E8ECBF4" w:rsidR="002C71BB"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2D777720"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071527D3" w14:textId="5B21DD17" w:rsidR="002C71BB"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51A57E41" w14:textId="5B13883E" w:rsidR="00D00F97" w:rsidRPr="00994487" w:rsidRDefault="001D6D23" w:rsidP="0000663B">
            <w:pPr>
              <w:rPr>
                <w:rFonts w:ascii="Verdana Pro" w:hAnsi="Verdana Pro"/>
                <w:sz w:val="20"/>
                <w:szCs w:val="20"/>
              </w:rPr>
            </w:pPr>
            <w:r>
              <w:rPr>
                <w:rFonts w:ascii="Verdana Pro" w:hAnsi="Verdana Pro"/>
                <w:sz w:val="20"/>
                <w:szCs w:val="20"/>
              </w:rPr>
              <w:t>School / College / University name:</w:t>
            </w:r>
          </w:p>
        </w:tc>
        <w:tc>
          <w:tcPr>
            <w:tcW w:w="2835" w:type="dxa"/>
          </w:tcPr>
          <w:p w14:paraId="54E961B7" w14:textId="0FFC9AB5" w:rsidR="00D00F97" w:rsidRPr="00994487" w:rsidRDefault="001D6D23" w:rsidP="0000663B">
            <w:pPr>
              <w:rPr>
                <w:rFonts w:ascii="Verdana Pro" w:hAnsi="Verdana Pro"/>
                <w:sz w:val="20"/>
                <w:szCs w:val="20"/>
              </w:rPr>
            </w:pPr>
            <w:r>
              <w:rPr>
                <w:rFonts w:ascii="Verdana Pro" w:hAnsi="Verdana Pro"/>
                <w:sz w:val="20"/>
                <w:szCs w:val="20"/>
              </w:rPr>
              <w:t>Type of qualification:</w:t>
            </w:r>
          </w:p>
        </w:tc>
        <w:tc>
          <w:tcPr>
            <w:tcW w:w="2268" w:type="dxa"/>
          </w:tcPr>
          <w:p w14:paraId="1856796F" w14:textId="68C7D842" w:rsidR="002C71BB" w:rsidRPr="00994487" w:rsidRDefault="002C71BB" w:rsidP="0000663B">
            <w:pPr>
              <w:rPr>
                <w:rFonts w:ascii="Verdana Pro" w:hAnsi="Verdana Pro"/>
                <w:sz w:val="20"/>
                <w:szCs w:val="20"/>
              </w:rPr>
            </w:pPr>
          </w:p>
        </w:tc>
      </w:tr>
      <w:tr w:rsidR="002C71BB" w:rsidRPr="00994487" w14:paraId="40DC0DAE" w14:textId="77777777" w:rsidTr="001D6D23">
        <w:tc>
          <w:tcPr>
            <w:tcW w:w="1400" w:type="dxa"/>
          </w:tcPr>
          <w:p w14:paraId="089498B1" w14:textId="77777777" w:rsidR="002C71BB" w:rsidRPr="00994487" w:rsidRDefault="002C71BB" w:rsidP="0000663B">
            <w:pPr>
              <w:rPr>
                <w:rFonts w:ascii="Verdana Pro" w:hAnsi="Verdana Pro"/>
                <w:sz w:val="20"/>
                <w:szCs w:val="20"/>
              </w:rPr>
            </w:pPr>
          </w:p>
        </w:tc>
        <w:tc>
          <w:tcPr>
            <w:tcW w:w="1520"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2750" w:type="dxa"/>
          </w:tcPr>
          <w:p w14:paraId="2CE54045" w14:textId="77777777" w:rsidR="002C71BB" w:rsidRPr="00994487" w:rsidRDefault="002C71BB" w:rsidP="0000663B">
            <w:pPr>
              <w:rPr>
                <w:rFonts w:ascii="Verdana Pro" w:hAnsi="Verdana Pro"/>
                <w:sz w:val="20"/>
                <w:szCs w:val="20"/>
              </w:rPr>
            </w:pPr>
          </w:p>
        </w:tc>
        <w:tc>
          <w:tcPr>
            <w:tcW w:w="2835" w:type="dxa"/>
          </w:tcPr>
          <w:p w14:paraId="71DF66DD" w14:textId="77777777" w:rsidR="002C71BB" w:rsidRPr="00994487" w:rsidRDefault="002C71BB" w:rsidP="0000663B">
            <w:pPr>
              <w:rPr>
                <w:rFonts w:ascii="Verdana Pro" w:hAnsi="Verdana Pro"/>
                <w:sz w:val="20"/>
                <w:szCs w:val="20"/>
              </w:rPr>
            </w:pPr>
          </w:p>
        </w:tc>
        <w:tc>
          <w:tcPr>
            <w:tcW w:w="2268"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1D6D23" w:rsidRPr="00994487" w14:paraId="0B8D5488" w14:textId="77777777" w:rsidTr="001D6D23">
        <w:tc>
          <w:tcPr>
            <w:tcW w:w="1400" w:type="dxa"/>
          </w:tcPr>
          <w:p w14:paraId="47906D42"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2B6BF921" w14:textId="0ABC6102" w:rsidR="001D6D23"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4024451A"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68413CB4" w14:textId="4A7BD155" w:rsidR="001D6D23"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2EF83758" w14:textId="1521C5AA" w:rsidR="001D6D23" w:rsidRPr="00994487" w:rsidRDefault="001D6D23" w:rsidP="001D6D23">
            <w:pPr>
              <w:rPr>
                <w:rFonts w:ascii="Verdana Pro" w:hAnsi="Verdana Pro"/>
                <w:sz w:val="20"/>
                <w:szCs w:val="20"/>
              </w:rPr>
            </w:pPr>
            <w:r>
              <w:rPr>
                <w:rFonts w:ascii="Verdana Pro" w:hAnsi="Verdana Pro"/>
                <w:sz w:val="20"/>
                <w:szCs w:val="20"/>
              </w:rPr>
              <w:t>School / College / University name:</w:t>
            </w:r>
          </w:p>
        </w:tc>
        <w:tc>
          <w:tcPr>
            <w:tcW w:w="2835" w:type="dxa"/>
          </w:tcPr>
          <w:p w14:paraId="76A1427A" w14:textId="22A28077" w:rsidR="001D6D23" w:rsidRPr="00994487" w:rsidRDefault="001D6D23" w:rsidP="001D6D23">
            <w:pPr>
              <w:rPr>
                <w:rFonts w:ascii="Verdana Pro" w:hAnsi="Verdana Pro"/>
                <w:sz w:val="20"/>
                <w:szCs w:val="20"/>
              </w:rPr>
            </w:pPr>
            <w:r>
              <w:rPr>
                <w:rFonts w:ascii="Verdana Pro" w:hAnsi="Verdana Pro"/>
                <w:sz w:val="20"/>
                <w:szCs w:val="20"/>
              </w:rPr>
              <w:t>Type of qualification:</w:t>
            </w:r>
          </w:p>
        </w:tc>
        <w:tc>
          <w:tcPr>
            <w:tcW w:w="2268" w:type="dxa"/>
          </w:tcPr>
          <w:p w14:paraId="2380496B" w14:textId="77777777" w:rsidR="001D6D23" w:rsidRPr="00994487" w:rsidRDefault="001D6D23" w:rsidP="001D6D23">
            <w:pPr>
              <w:rPr>
                <w:rFonts w:ascii="Verdana Pro" w:hAnsi="Verdana Pro"/>
                <w:sz w:val="20"/>
                <w:szCs w:val="20"/>
              </w:rPr>
            </w:pPr>
          </w:p>
        </w:tc>
      </w:tr>
      <w:tr w:rsidR="005200AA" w:rsidRPr="00994487" w14:paraId="60DDED05" w14:textId="77777777" w:rsidTr="001D6D23">
        <w:tc>
          <w:tcPr>
            <w:tcW w:w="1400" w:type="dxa"/>
          </w:tcPr>
          <w:p w14:paraId="47F0A3E5" w14:textId="77777777" w:rsidR="005200AA" w:rsidRPr="00994487" w:rsidRDefault="005200AA" w:rsidP="0000663B">
            <w:pPr>
              <w:rPr>
                <w:rFonts w:ascii="Verdana Pro" w:hAnsi="Verdana Pro"/>
                <w:sz w:val="20"/>
                <w:szCs w:val="20"/>
              </w:rPr>
            </w:pPr>
          </w:p>
        </w:tc>
        <w:tc>
          <w:tcPr>
            <w:tcW w:w="1520"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2750" w:type="dxa"/>
          </w:tcPr>
          <w:p w14:paraId="3468D5D2" w14:textId="77777777" w:rsidR="005200AA" w:rsidRPr="00994487" w:rsidRDefault="005200AA" w:rsidP="0000663B">
            <w:pPr>
              <w:rPr>
                <w:rFonts w:ascii="Verdana Pro" w:hAnsi="Verdana Pro"/>
                <w:sz w:val="20"/>
                <w:szCs w:val="20"/>
              </w:rPr>
            </w:pPr>
          </w:p>
        </w:tc>
        <w:tc>
          <w:tcPr>
            <w:tcW w:w="2835" w:type="dxa"/>
          </w:tcPr>
          <w:p w14:paraId="34DFB873" w14:textId="77777777" w:rsidR="005200AA" w:rsidRPr="00994487" w:rsidRDefault="005200AA" w:rsidP="0000663B">
            <w:pPr>
              <w:rPr>
                <w:rFonts w:ascii="Verdana Pro" w:hAnsi="Verdana Pro"/>
                <w:sz w:val="20"/>
                <w:szCs w:val="20"/>
              </w:rPr>
            </w:pPr>
          </w:p>
        </w:tc>
        <w:tc>
          <w:tcPr>
            <w:tcW w:w="2268"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1D6D23" w:rsidRPr="00994487" w14:paraId="1E795BDA" w14:textId="77777777" w:rsidTr="001D6D23">
        <w:tc>
          <w:tcPr>
            <w:tcW w:w="1400" w:type="dxa"/>
          </w:tcPr>
          <w:p w14:paraId="0EDFD66B"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2601469B" w14:textId="3C31769A" w:rsidR="001D6D23"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1BA7A339"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19FE6215" w14:textId="092D7D34" w:rsidR="001D6D23"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1F5FC182" w14:textId="0A888415" w:rsidR="001D6D23" w:rsidRPr="00994487" w:rsidRDefault="001D6D23" w:rsidP="001D6D23">
            <w:pPr>
              <w:rPr>
                <w:rFonts w:ascii="Verdana Pro" w:hAnsi="Verdana Pro"/>
                <w:sz w:val="20"/>
                <w:szCs w:val="20"/>
              </w:rPr>
            </w:pPr>
            <w:r>
              <w:rPr>
                <w:rFonts w:ascii="Verdana Pro" w:hAnsi="Verdana Pro"/>
                <w:sz w:val="20"/>
                <w:szCs w:val="20"/>
              </w:rPr>
              <w:t>School / College / University name:</w:t>
            </w:r>
          </w:p>
        </w:tc>
        <w:tc>
          <w:tcPr>
            <w:tcW w:w="2835" w:type="dxa"/>
          </w:tcPr>
          <w:p w14:paraId="1251C7CB" w14:textId="5330E78D" w:rsidR="001D6D23" w:rsidRPr="00994487" w:rsidRDefault="001D6D23" w:rsidP="001D6D23">
            <w:pPr>
              <w:rPr>
                <w:rFonts w:ascii="Verdana Pro" w:hAnsi="Verdana Pro"/>
                <w:sz w:val="20"/>
                <w:szCs w:val="20"/>
              </w:rPr>
            </w:pPr>
            <w:r>
              <w:rPr>
                <w:rFonts w:ascii="Verdana Pro" w:hAnsi="Verdana Pro"/>
                <w:sz w:val="20"/>
                <w:szCs w:val="20"/>
              </w:rPr>
              <w:t>Type of qualification:</w:t>
            </w:r>
          </w:p>
        </w:tc>
        <w:tc>
          <w:tcPr>
            <w:tcW w:w="2268" w:type="dxa"/>
          </w:tcPr>
          <w:p w14:paraId="666A7E3A" w14:textId="77777777" w:rsidR="001D6D23" w:rsidRPr="00994487" w:rsidRDefault="001D6D23" w:rsidP="001D6D23">
            <w:pPr>
              <w:rPr>
                <w:rFonts w:ascii="Verdana Pro" w:hAnsi="Verdana Pro"/>
                <w:sz w:val="20"/>
                <w:szCs w:val="20"/>
              </w:rPr>
            </w:pPr>
          </w:p>
        </w:tc>
      </w:tr>
      <w:tr w:rsidR="001E392C" w:rsidRPr="00994487" w14:paraId="5E4C6D4B" w14:textId="77777777" w:rsidTr="001D6D23">
        <w:tc>
          <w:tcPr>
            <w:tcW w:w="1400" w:type="dxa"/>
          </w:tcPr>
          <w:p w14:paraId="30C57970" w14:textId="77777777" w:rsidR="001E392C" w:rsidRPr="00994487" w:rsidRDefault="001E392C" w:rsidP="001E392C">
            <w:pPr>
              <w:rPr>
                <w:rFonts w:ascii="Verdana Pro" w:hAnsi="Verdana Pro"/>
                <w:sz w:val="20"/>
                <w:szCs w:val="20"/>
              </w:rPr>
            </w:pPr>
          </w:p>
        </w:tc>
        <w:tc>
          <w:tcPr>
            <w:tcW w:w="1520"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2750" w:type="dxa"/>
          </w:tcPr>
          <w:p w14:paraId="0247EFCC" w14:textId="77777777" w:rsidR="001E392C" w:rsidRPr="00994487" w:rsidRDefault="001E392C" w:rsidP="001E392C">
            <w:pPr>
              <w:rPr>
                <w:rFonts w:ascii="Verdana Pro" w:hAnsi="Verdana Pro"/>
                <w:sz w:val="20"/>
                <w:szCs w:val="20"/>
              </w:rPr>
            </w:pPr>
          </w:p>
        </w:tc>
        <w:tc>
          <w:tcPr>
            <w:tcW w:w="2835" w:type="dxa"/>
          </w:tcPr>
          <w:p w14:paraId="1CC7210E" w14:textId="77777777" w:rsidR="001E392C" w:rsidRPr="00994487" w:rsidRDefault="001E392C" w:rsidP="001E392C">
            <w:pPr>
              <w:rPr>
                <w:rFonts w:ascii="Verdana Pro" w:hAnsi="Verdana Pro"/>
                <w:sz w:val="20"/>
                <w:szCs w:val="20"/>
              </w:rPr>
            </w:pPr>
          </w:p>
        </w:tc>
        <w:tc>
          <w:tcPr>
            <w:tcW w:w="2268"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0D8CF31F" w14:textId="77777777" w:rsidR="00A41FDF" w:rsidRDefault="00A41FDF">
      <w:pPr>
        <w:rPr>
          <w:rFonts w:ascii="Verdana Pro" w:hAnsi="Verdana Pro"/>
        </w:rPr>
      </w:pPr>
    </w:p>
    <w:p w14:paraId="4D84A0C2" w14:textId="77777777" w:rsidR="006F4DB3" w:rsidRPr="00B66180" w:rsidRDefault="006F4DB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5"/>
        <w:gridCol w:w="1277"/>
        <w:gridCol w:w="2551"/>
        <w:gridCol w:w="2726"/>
        <w:gridCol w:w="3086"/>
      </w:tblGrid>
      <w:tr w:rsidR="00D1420B" w:rsidRPr="00994487" w14:paraId="7C5B8CC8" w14:textId="77777777" w:rsidTr="00D1420B">
        <w:tc>
          <w:tcPr>
            <w:tcW w:w="1275" w:type="dxa"/>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19C0892F"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7325002" w14:textId="77777777" w:rsidTr="00D1420B">
        <w:tc>
          <w:tcPr>
            <w:tcW w:w="1275" w:type="dxa"/>
          </w:tcPr>
          <w:p w14:paraId="5F34D29C" w14:textId="77777777" w:rsidR="00D1420B" w:rsidRPr="00994487" w:rsidRDefault="00D1420B" w:rsidP="00D1420B">
            <w:pPr>
              <w:rPr>
                <w:rFonts w:ascii="Verdana Pro" w:hAnsi="Verdana Pro"/>
                <w:sz w:val="20"/>
                <w:szCs w:val="20"/>
              </w:rPr>
            </w:pPr>
          </w:p>
        </w:tc>
        <w:tc>
          <w:tcPr>
            <w:tcW w:w="1277" w:type="dxa"/>
          </w:tcPr>
          <w:p w14:paraId="2877678C" w14:textId="77777777" w:rsidR="00D1420B" w:rsidRPr="00994487" w:rsidRDefault="00D1420B" w:rsidP="00D1420B">
            <w:pPr>
              <w:rPr>
                <w:rFonts w:ascii="Verdana Pro" w:hAnsi="Verdana Pro"/>
                <w:sz w:val="20"/>
                <w:szCs w:val="20"/>
              </w:rPr>
            </w:pPr>
          </w:p>
          <w:p w14:paraId="0880918D" w14:textId="77777777" w:rsidR="00D1420B" w:rsidRPr="00994487" w:rsidRDefault="00D1420B" w:rsidP="00D1420B">
            <w:pPr>
              <w:rPr>
                <w:rFonts w:ascii="Verdana Pro" w:hAnsi="Verdana Pro"/>
                <w:sz w:val="20"/>
                <w:szCs w:val="20"/>
              </w:rPr>
            </w:pPr>
          </w:p>
        </w:tc>
        <w:tc>
          <w:tcPr>
            <w:tcW w:w="2551" w:type="dxa"/>
          </w:tcPr>
          <w:p w14:paraId="475C90C2" w14:textId="77777777" w:rsidR="00D1420B" w:rsidRPr="00994487" w:rsidRDefault="00D1420B" w:rsidP="00D1420B">
            <w:pPr>
              <w:rPr>
                <w:rFonts w:ascii="Verdana Pro" w:hAnsi="Verdana Pro"/>
                <w:sz w:val="20"/>
                <w:szCs w:val="20"/>
              </w:rPr>
            </w:pPr>
          </w:p>
        </w:tc>
        <w:tc>
          <w:tcPr>
            <w:tcW w:w="2726" w:type="dxa"/>
          </w:tcPr>
          <w:p w14:paraId="452A47B4" w14:textId="77777777" w:rsidR="00D1420B" w:rsidRPr="00994487" w:rsidRDefault="00D1420B" w:rsidP="00D1420B">
            <w:pPr>
              <w:rPr>
                <w:rFonts w:ascii="Verdana Pro" w:hAnsi="Verdana Pro"/>
                <w:sz w:val="20"/>
                <w:szCs w:val="20"/>
              </w:rPr>
            </w:pPr>
          </w:p>
        </w:tc>
        <w:tc>
          <w:tcPr>
            <w:tcW w:w="3086" w:type="dxa"/>
          </w:tcPr>
          <w:p w14:paraId="020DAD72" w14:textId="77777777" w:rsidR="00D1420B" w:rsidRPr="00994487" w:rsidRDefault="00D1420B" w:rsidP="00D1420B">
            <w:pPr>
              <w:rPr>
                <w:rFonts w:ascii="Verdana Pro" w:hAnsi="Verdana Pro"/>
                <w:sz w:val="20"/>
                <w:szCs w:val="20"/>
              </w:rPr>
            </w:pPr>
          </w:p>
        </w:tc>
      </w:tr>
      <w:tr w:rsidR="00D1420B" w:rsidRPr="00994487" w14:paraId="57F49D4D" w14:textId="77777777" w:rsidTr="006C2D85">
        <w:tc>
          <w:tcPr>
            <w:tcW w:w="10915" w:type="dxa"/>
            <w:gridSpan w:val="5"/>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5"/>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Pr="00994487"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4F836E83" w14:textId="77777777" w:rsidTr="00D1420B">
        <w:tc>
          <w:tcPr>
            <w:tcW w:w="1276" w:type="dxa"/>
          </w:tcPr>
          <w:p w14:paraId="76FB9E53"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0440C2B5" w14:textId="2DF5BE3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71B866"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37A5060" w14:textId="04BC0BF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466A5CAC" w14:textId="363BCA9E"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33" w:type="dxa"/>
          </w:tcPr>
          <w:p w14:paraId="79721E9A" w14:textId="516A66FD"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A0CFE45" w14:textId="19E2FEB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FCB05FB" w14:textId="77777777" w:rsidTr="00D1420B">
        <w:tc>
          <w:tcPr>
            <w:tcW w:w="1276" w:type="dxa"/>
          </w:tcPr>
          <w:p w14:paraId="00338271" w14:textId="77777777" w:rsidR="00D1420B" w:rsidRPr="00994487" w:rsidRDefault="00D1420B" w:rsidP="00D1420B">
            <w:pPr>
              <w:rPr>
                <w:rFonts w:ascii="Verdana Pro" w:hAnsi="Verdana Pro"/>
                <w:sz w:val="20"/>
                <w:szCs w:val="20"/>
              </w:rPr>
            </w:pPr>
          </w:p>
        </w:tc>
        <w:tc>
          <w:tcPr>
            <w:tcW w:w="1276" w:type="dxa"/>
          </w:tcPr>
          <w:p w14:paraId="34532FF7" w14:textId="77777777" w:rsidR="00D1420B" w:rsidRPr="00994487" w:rsidRDefault="00D1420B" w:rsidP="00D1420B">
            <w:pPr>
              <w:rPr>
                <w:rFonts w:ascii="Verdana Pro" w:hAnsi="Verdana Pro"/>
                <w:sz w:val="20"/>
                <w:szCs w:val="20"/>
              </w:rPr>
            </w:pPr>
          </w:p>
          <w:p w14:paraId="0878B76D" w14:textId="77777777" w:rsidR="00D1420B" w:rsidRPr="00994487" w:rsidRDefault="00D1420B" w:rsidP="00D1420B">
            <w:pPr>
              <w:rPr>
                <w:rFonts w:ascii="Verdana Pro" w:hAnsi="Verdana Pro"/>
                <w:sz w:val="20"/>
                <w:szCs w:val="20"/>
              </w:rPr>
            </w:pPr>
          </w:p>
        </w:tc>
        <w:tc>
          <w:tcPr>
            <w:tcW w:w="2551" w:type="dxa"/>
          </w:tcPr>
          <w:p w14:paraId="1A218F2A" w14:textId="77777777" w:rsidR="00D1420B" w:rsidRPr="00994487" w:rsidRDefault="00D1420B" w:rsidP="00D1420B">
            <w:pPr>
              <w:rPr>
                <w:rFonts w:ascii="Verdana Pro" w:hAnsi="Verdana Pro"/>
                <w:sz w:val="20"/>
                <w:szCs w:val="20"/>
              </w:rPr>
            </w:pPr>
          </w:p>
        </w:tc>
        <w:tc>
          <w:tcPr>
            <w:tcW w:w="2733" w:type="dxa"/>
          </w:tcPr>
          <w:p w14:paraId="147E0B70" w14:textId="77777777" w:rsidR="00D1420B" w:rsidRPr="00994487" w:rsidRDefault="00D1420B" w:rsidP="00D1420B">
            <w:pPr>
              <w:rPr>
                <w:rFonts w:ascii="Verdana Pro" w:hAnsi="Verdana Pro"/>
                <w:sz w:val="20"/>
                <w:szCs w:val="20"/>
              </w:rPr>
            </w:pPr>
          </w:p>
        </w:tc>
        <w:tc>
          <w:tcPr>
            <w:tcW w:w="3079" w:type="dxa"/>
          </w:tcPr>
          <w:p w14:paraId="42897E9C" w14:textId="77777777" w:rsidR="00D1420B" w:rsidRPr="00994487" w:rsidRDefault="00D1420B" w:rsidP="00D1420B">
            <w:pPr>
              <w:rPr>
                <w:rFonts w:ascii="Verdana Pro" w:hAnsi="Verdana Pro"/>
                <w:sz w:val="20"/>
                <w:szCs w:val="20"/>
              </w:rPr>
            </w:pPr>
          </w:p>
        </w:tc>
      </w:tr>
      <w:tr w:rsidR="001E392C" w:rsidRPr="00994487" w14:paraId="1E69DCC0" w14:textId="77777777" w:rsidTr="002426A4">
        <w:tc>
          <w:tcPr>
            <w:tcW w:w="10915" w:type="dxa"/>
            <w:gridSpan w:val="5"/>
          </w:tcPr>
          <w:p w14:paraId="1AB149D3" w14:textId="726F7BEA"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32E5CB" w14:textId="77777777" w:rsidTr="002426A4">
        <w:tc>
          <w:tcPr>
            <w:tcW w:w="10915" w:type="dxa"/>
            <w:gridSpan w:val="5"/>
          </w:tcPr>
          <w:p w14:paraId="5E4674F6" w14:textId="77777777" w:rsidR="00AE25E7" w:rsidRPr="00994487" w:rsidRDefault="00AE25E7" w:rsidP="002426A4">
            <w:pPr>
              <w:rPr>
                <w:rFonts w:ascii="Verdana Pro" w:hAnsi="Verdana Pro"/>
                <w:sz w:val="20"/>
                <w:szCs w:val="20"/>
              </w:rPr>
            </w:pPr>
          </w:p>
          <w:p w14:paraId="5001D895" w14:textId="77777777" w:rsidR="00AE25E7" w:rsidRPr="00994487" w:rsidRDefault="00AE25E7" w:rsidP="002426A4">
            <w:pPr>
              <w:rPr>
                <w:rFonts w:ascii="Verdana Pro" w:hAnsi="Verdana Pro"/>
                <w:sz w:val="20"/>
                <w:szCs w:val="20"/>
              </w:rPr>
            </w:pPr>
          </w:p>
          <w:p w14:paraId="71DEB673" w14:textId="77777777" w:rsidR="00AE25E7" w:rsidRPr="00994487" w:rsidRDefault="00AE25E7" w:rsidP="002426A4">
            <w:pPr>
              <w:rPr>
                <w:rFonts w:ascii="Verdana Pro" w:hAnsi="Verdana Pro"/>
                <w:sz w:val="20"/>
                <w:szCs w:val="20"/>
              </w:rPr>
            </w:pPr>
          </w:p>
          <w:p w14:paraId="080A5051" w14:textId="77777777" w:rsidR="00AE25E7" w:rsidRPr="00994487" w:rsidRDefault="00AE25E7" w:rsidP="002426A4">
            <w:pPr>
              <w:rPr>
                <w:rFonts w:ascii="Verdana Pro" w:hAnsi="Verdana Pro"/>
                <w:sz w:val="20"/>
                <w:szCs w:val="20"/>
              </w:rPr>
            </w:pPr>
          </w:p>
          <w:p w14:paraId="0EB7F4B1" w14:textId="77777777" w:rsidR="00AE25E7" w:rsidRPr="00994487" w:rsidRDefault="00AE25E7" w:rsidP="002426A4">
            <w:pPr>
              <w:rPr>
                <w:rFonts w:ascii="Verdana Pro" w:hAnsi="Verdana Pro"/>
                <w:sz w:val="20"/>
                <w:szCs w:val="20"/>
              </w:rPr>
            </w:pPr>
          </w:p>
        </w:tc>
      </w:tr>
    </w:tbl>
    <w:p w14:paraId="252C2E15" w14:textId="77777777" w:rsidR="00014661" w:rsidRPr="00994487" w:rsidRDefault="00014661">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5D2B32F1" w14:textId="77777777" w:rsidTr="00D1420B">
        <w:tc>
          <w:tcPr>
            <w:tcW w:w="1276" w:type="dxa"/>
          </w:tcPr>
          <w:p w14:paraId="11953C8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598E2E" w14:textId="2540990F"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0B5AF92"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CB073A6" w14:textId="151D426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0851613A" w14:textId="241F8644"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33" w:type="dxa"/>
          </w:tcPr>
          <w:p w14:paraId="350BB135" w14:textId="7615B2E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9A0E81" w14:textId="3D749BA9"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65BA192D" w14:textId="77777777" w:rsidTr="00D1420B">
        <w:tc>
          <w:tcPr>
            <w:tcW w:w="1276" w:type="dxa"/>
          </w:tcPr>
          <w:p w14:paraId="5D4E3DB6" w14:textId="77777777" w:rsidR="00D1420B" w:rsidRPr="00994487" w:rsidRDefault="00D1420B" w:rsidP="00D1420B">
            <w:pPr>
              <w:rPr>
                <w:rFonts w:ascii="Verdana Pro" w:hAnsi="Verdana Pro"/>
                <w:sz w:val="20"/>
                <w:szCs w:val="20"/>
              </w:rPr>
            </w:pPr>
          </w:p>
        </w:tc>
        <w:tc>
          <w:tcPr>
            <w:tcW w:w="1276" w:type="dxa"/>
          </w:tcPr>
          <w:p w14:paraId="3D848680" w14:textId="77777777" w:rsidR="00D1420B" w:rsidRPr="00994487" w:rsidRDefault="00D1420B" w:rsidP="00D1420B">
            <w:pPr>
              <w:rPr>
                <w:rFonts w:ascii="Verdana Pro" w:hAnsi="Verdana Pro"/>
                <w:sz w:val="20"/>
                <w:szCs w:val="20"/>
              </w:rPr>
            </w:pPr>
          </w:p>
          <w:p w14:paraId="7867F30F" w14:textId="77777777" w:rsidR="00D1420B" w:rsidRPr="00994487" w:rsidRDefault="00D1420B" w:rsidP="00D1420B">
            <w:pPr>
              <w:rPr>
                <w:rFonts w:ascii="Verdana Pro" w:hAnsi="Verdana Pro"/>
                <w:sz w:val="20"/>
                <w:szCs w:val="20"/>
              </w:rPr>
            </w:pPr>
          </w:p>
        </w:tc>
        <w:tc>
          <w:tcPr>
            <w:tcW w:w="2551" w:type="dxa"/>
          </w:tcPr>
          <w:p w14:paraId="46E46F33" w14:textId="77777777" w:rsidR="00D1420B" w:rsidRPr="00994487" w:rsidRDefault="00D1420B" w:rsidP="00D1420B">
            <w:pPr>
              <w:rPr>
                <w:rFonts w:ascii="Verdana Pro" w:hAnsi="Verdana Pro"/>
                <w:sz w:val="20"/>
                <w:szCs w:val="20"/>
              </w:rPr>
            </w:pPr>
          </w:p>
        </w:tc>
        <w:tc>
          <w:tcPr>
            <w:tcW w:w="2733" w:type="dxa"/>
          </w:tcPr>
          <w:p w14:paraId="448ACEF8" w14:textId="77777777" w:rsidR="00D1420B" w:rsidRPr="00994487" w:rsidRDefault="00D1420B" w:rsidP="00D1420B">
            <w:pPr>
              <w:rPr>
                <w:rFonts w:ascii="Verdana Pro" w:hAnsi="Verdana Pro"/>
                <w:sz w:val="20"/>
                <w:szCs w:val="20"/>
              </w:rPr>
            </w:pPr>
          </w:p>
        </w:tc>
        <w:tc>
          <w:tcPr>
            <w:tcW w:w="3079" w:type="dxa"/>
          </w:tcPr>
          <w:p w14:paraId="1C32D8F6" w14:textId="77777777" w:rsidR="00D1420B" w:rsidRPr="00994487" w:rsidRDefault="00D1420B" w:rsidP="00D1420B">
            <w:pPr>
              <w:rPr>
                <w:rFonts w:ascii="Verdana Pro" w:hAnsi="Verdana Pro"/>
                <w:sz w:val="20"/>
                <w:szCs w:val="20"/>
              </w:rPr>
            </w:pPr>
          </w:p>
        </w:tc>
      </w:tr>
      <w:tr w:rsidR="001E392C" w:rsidRPr="00994487" w14:paraId="468B22A2" w14:textId="77777777" w:rsidTr="002426A4">
        <w:tc>
          <w:tcPr>
            <w:tcW w:w="10915" w:type="dxa"/>
            <w:gridSpan w:val="5"/>
          </w:tcPr>
          <w:p w14:paraId="2F64BBF3" w14:textId="50F94756"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59B44432" w14:textId="77777777" w:rsidTr="002426A4">
        <w:tc>
          <w:tcPr>
            <w:tcW w:w="10915" w:type="dxa"/>
            <w:gridSpan w:val="5"/>
          </w:tcPr>
          <w:p w14:paraId="62BC7405" w14:textId="77777777" w:rsidR="00AE25E7" w:rsidRPr="00994487" w:rsidRDefault="00AE25E7" w:rsidP="002426A4">
            <w:pPr>
              <w:rPr>
                <w:rFonts w:ascii="Verdana Pro" w:hAnsi="Verdana Pro"/>
                <w:sz w:val="20"/>
                <w:szCs w:val="20"/>
              </w:rPr>
            </w:pPr>
          </w:p>
          <w:p w14:paraId="72BBD57B" w14:textId="77777777" w:rsidR="00AE25E7" w:rsidRPr="00994487" w:rsidRDefault="00AE25E7" w:rsidP="002426A4">
            <w:pPr>
              <w:rPr>
                <w:rFonts w:ascii="Verdana Pro" w:hAnsi="Verdana Pro"/>
                <w:sz w:val="20"/>
                <w:szCs w:val="20"/>
              </w:rPr>
            </w:pPr>
          </w:p>
          <w:p w14:paraId="2AF9BE94" w14:textId="77777777" w:rsidR="00AE25E7" w:rsidRPr="00994487" w:rsidRDefault="00AE25E7" w:rsidP="002426A4">
            <w:pPr>
              <w:rPr>
                <w:rFonts w:ascii="Verdana Pro" w:hAnsi="Verdana Pro"/>
                <w:sz w:val="20"/>
                <w:szCs w:val="20"/>
              </w:rPr>
            </w:pPr>
          </w:p>
          <w:p w14:paraId="4A110703" w14:textId="77777777" w:rsidR="00AE25E7" w:rsidRPr="00994487" w:rsidRDefault="00AE25E7" w:rsidP="002426A4">
            <w:pPr>
              <w:rPr>
                <w:rFonts w:ascii="Verdana Pro" w:hAnsi="Verdana Pro"/>
                <w:sz w:val="20"/>
                <w:szCs w:val="20"/>
              </w:rPr>
            </w:pPr>
          </w:p>
          <w:p w14:paraId="0A46D05D" w14:textId="77777777" w:rsidR="00AE25E7" w:rsidRPr="00994487" w:rsidRDefault="00AE25E7" w:rsidP="002426A4">
            <w:pPr>
              <w:rPr>
                <w:rFonts w:ascii="Verdana Pro" w:hAnsi="Verdana Pro"/>
                <w:sz w:val="20"/>
                <w:szCs w:val="20"/>
              </w:rPr>
            </w:pPr>
          </w:p>
        </w:tc>
      </w:tr>
    </w:tbl>
    <w:p w14:paraId="4F67DB6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1D53AAC7" w14:textId="77777777" w:rsidTr="00D1420B">
        <w:tc>
          <w:tcPr>
            <w:tcW w:w="1276" w:type="dxa"/>
          </w:tcPr>
          <w:p w14:paraId="2BDE16D7"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2C5661CF" w14:textId="021F101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188FA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8F31EAA" w14:textId="284C52BD"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71EC18C7" w14:textId="3B8FD229"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33" w:type="dxa"/>
          </w:tcPr>
          <w:p w14:paraId="097F6CE7" w14:textId="63B61A96"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8818EE4" w14:textId="59A7191D"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AA6AD69" w14:textId="77777777" w:rsidTr="00D1420B">
        <w:tc>
          <w:tcPr>
            <w:tcW w:w="1276" w:type="dxa"/>
          </w:tcPr>
          <w:p w14:paraId="2DCB6824" w14:textId="77777777" w:rsidR="00D1420B" w:rsidRPr="00994487" w:rsidRDefault="00D1420B" w:rsidP="00D1420B">
            <w:pPr>
              <w:rPr>
                <w:rFonts w:ascii="Verdana Pro" w:hAnsi="Verdana Pro"/>
                <w:sz w:val="20"/>
                <w:szCs w:val="20"/>
              </w:rPr>
            </w:pPr>
          </w:p>
        </w:tc>
        <w:tc>
          <w:tcPr>
            <w:tcW w:w="1276" w:type="dxa"/>
          </w:tcPr>
          <w:p w14:paraId="7A7B5CA7" w14:textId="77777777" w:rsidR="00D1420B" w:rsidRPr="00994487" w:rsidRDefault="00D1420B" w:rsidP="00D1420B">
            <w:pPr>
              <w:rPr>
                <w:rFonts w:ascii="Verdana Pro" w:hAnsi="Verdana Pro"/>
                <w:sz w:val="20"/>
                <w:szCs w:val="20"/>
              </w:rPr>
            </w:pPr>
          </w:p>
          <w:p w14:paraId="5A3A0851" w14:textId="77777777" w:rsidR="00D1420B" w:rsidRPr="00994487" w:rsidRDefault="00D1420B" w:rsidP="00D1420B">
            <w:pPr>
              <w:rPr>
                <w:rFonts w:ascii="Verdana Pro" w:hAnsi="Verdana Pro"/>
                <w:sz w:val="20"/>
                <w:szCs w:val="20"/>
              </w:rPr>
            </w:pPr>
          </w:p>
        </w:tc>
        <w:tc>
          <w:tcPr>
            <w:tcW w:w="2551" w:type="dxa"/>
          </w:tcPr>
          <w:p w14:paraId="7F5DE21D" w14:textId="77777777" w:rsidR="00D1420B" w:rsidRPr="00994487" w:rsidRDefault="00D1420B" w:rsidP="00D1420B">
            <w:pPr>
              <w:rPr>
                <w:rFonts w:ascii="Verdana Pro" w:hAnsi="Verdana Pro"/>
                <w:sz w:val="20"/>
                <w:szCs w:val="20"/>
              </w:rPr>
            </w:pPr>
          </w:p>
        </w:tc>
        <w:tc>
          <w:tcPr>
            <w:tcW w:w="2733" w:type="dxa"/>
          </w:tcPr>
          <w:p w14:paraId="4FB878CE" w14:textId="77777777" w:rsidR="00D1420B" w:rsidRPr="00994487" w:rsidRDefault="00D1420B" w:rsidP="00D1420B">
            <w:pPr>
              <w:rPr>
                <w:rFonts w:ascii="Verdana Pro" w:hAnsi="Verdana Pro"/>
                <w:sz w:val="20"/>
                <w:szCs w:val="20"/>
              </w:rPr>
            </w:pPr>
          </w:p>
        </w:tc>
        <w:tc>
          <w:tcPr>
            <w:tcW w:w="3079" w:type="dxa"/>
          </w:tcPr>
          <w:p w14:paraId="72FF63DB" w14:textId="77777777" w:rsidR="00D1420B" w:rsidRPr="00994487" w:rsidRDefault="00D1420B" w:rsidP="00D1420B">
            <w:pPr>
              <w:rPr>
                <w:rFonts w:ascii="Verdana Pro" w:hAnsi="Verdana Pro"/>
                <w:sz w:val="20"/>
                <w:szCs w:val="20"/>
              </w:rPr>
            </w:pPr>
          </w:p>
        </w:tc>
      </w:tr>
      <w:tr w:rsidR="001E392C" w:rsidRPr="00994487" w14:paraId="731DEAA0" w14:textId="77777777" w:rsidTr="002426A4">
        <w:tc>
          <w:tcPr>
            <w:tcW w:w="10915" w:type="dxa"/>
            <w:gridSpan w:val="5"/>
          </w:tcPr>
          <w:p w14:paraId="775781DD" w14:textId="4A40A58E"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77AA1A2D" w14:textId="77777777" w:rsidTr="002426A4">
        <w:tc>
          <w:tcPr>
            <w:tcW w:w="10915" w:type="dxa"/>
            <w:gridSpan w:val="5"/>
          </w:tcPr>
          <w:p w14:paraId="5DBEF954" w14:textId="77777777" w:rsidR="00AE25E7" w:rsidRPr="00994487" w:rsidRDefault="00AE25E7" w:rsidP="002426A4">
            <w:pPr>
              <w:rPr>
                <w:rFonts w:ascii="Verdana Pro" w:hAnsi="Verdana Pro"/>
                <w:sz w:val="20"/>
                <w:szCs w:val="20"/>
              </w:rPr>
            </w:pPr>
          </w:p>
          <w:p w14:paraId="026FF971" w14:textId="77777777" w:rsidR="00AE25E7" w:rsidRPr="00994487" w:rsidRDefault="00AE25E7" w:rsidP="002426A4">
            <w:pPr>
              <w:rPr>
                <w:rFonts w:ascii="Verdana Pro" w:hAnsi="Verdana Pro"/>
                <w:sz w:val="20"/>
                <w:szCs w:val="20"/>
              </w:rPr>
            </w:pPr>
          </w:p>
          <w:p w14:paraId="1CC10313" w14:textId="77777777" w:rsidR="00AE25E7" w:rsidRPr="00994487" w:rsidRDefault="00AE25E7" w:rsidP="002426A4">
            <w:pPr>
              <w:rPr>
                <w:rFonts w:ascii="Verdana Pro" w:hAnsi="Verdana Pro"/>
                <w:sz w:val="20"/>
                <w:szCs w:val="20"/>
              </w:rPr>
            </w:pPr>
          </w:p>
          <w:p w14:paraId="339FAB06" w14:textId="77777777" w:rsidR="00AE25E7" w:rsidRPr="00994487" w:rsidRDefault="00AE25E7" w:rsidP="002426A4">
            <w:pPr>
              <w:rPr>
                <w:rFonts w:ascii="Verdana Pro" w:hAnsi="Verdana Pro"/>
                <w:sz w:val="20"/>
                <w:szCs w:val="20"/>
              </w:rPr>
            </w:pPr>
          </w:p>
          <w:p w14:paraId="0F70DBBA" w14:textId="77777777" w:rsidR="00AE25E7" w:rsidRPr="00994487" w:rsidRDefault="00AE25E7" w:rsidP="002426A4">
            <w:pPr>
              <w:rPr>
                <w:rFonts w:ascii="Verdana Pro" w:hAnsi="Verdana Pro"/>
                <w:sz w:val="20"/>
                <w:szCs w:val="20"/>
              </w:rPr>
            </w:pPr>
          </w:p>
        </w:tc>
      </w:tr>
    </w:tbl>
    <w:p w14:paraId="364FBEC5"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09BEF7AD" w14:textId="77777777" w:rsidTr="00D1420B">
        <w:tc>
          <w:tcPr>
            <w:tcW w:w="1276" w:type="dxa"/>
          </w:tcPr>
          <w:p w14:paraId="0F7559C5"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8DCD3D" w14:textId="2401A1A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E3091DD"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1078491" w14:textId="3858AF04"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18755544" w14:textId="34856C91"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33" w:type="dxa"/>
          </w:tcPr>
          <w:p w14:paraId="6854DA15" w14:textId="6A120A8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A3F4ECE" w14:textId="72FB1CA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11913F2" w14:textId="77777777" w:rsidTr="00D1420B">
        <w:tc>
          <w:tcPr>
            <w:tcW w:w="1276" w:type="dxa"/>
          </w:tcPr>
          <w:p w14:paraId="7E305C38" w14:textId="77777777" w:rsidR="00D1420B" w:rsidRPr="00994487" w:rsidRDefault="00D1420B" w:rsidP="00D1420B">
            <w:pPr>
              <w:rPr>
                <w:rFonts w:ascii="Verdana Pro" w:hAnsi="Verdana Pro"/>
                <w:sz w:val="20"/>
                <w:szCs w:val="20"/>
              </w:rPr>
            </w:pPr>
          </w:p>
        </w:tc>
        <w:tc>
          <w:tcPr>
            <w:tcW w:w="1276" w:type="dxa"/>
          </w:tcPr>
          <w:p w14:paraId="26862CC6" w14:textId="77777777" w:rsidR="00D1420B" w:rsidRPr="00994487" w:rsidRDefault="00D1420B" w:rsidP="00D1420B">
            <w:pPr>
              <w:rPr>
                <w:rFonts w:ascii="Verdana Pro" w:hAnsi="Verdana Pro"/>
                <w:sz w:val="20"/>
                <w:szCs w:val="20"/>
              </w:rPr>
            </w:pPr>
          </w:p>
          <w:p w14:paraId="0A727EE2" w14:textId="77777777" w:rsidR="00D1420B" w:rsidRPr="00994487" w:rsidRDefault="00D1420B" w:rsidP="00D1420B">
            <w:pPr>
              <w:rPr>
                <w:rFonts w:ascii="Verdana Pro" w:hAnsi="Verdana Pro"/>
                <w:sz w:val="20"/>
                <w:szCs w:val="20"/>
              </w:rPr>
            </w:pPr>
          </w:p>
        </w:tc>
        <w:tc>
          <w:tcPr>
            <w:tcW w:w="2551" w:type="dxa"/>
          </w:tcPr>
          <w:p w14:paraId="657A5E65" w14:textId="77777777" w:rsidR="00D1420B" w:rsidRPr="00994487" w:rsidRDefault="00D1420B" w:rsidP="00D1420B">
            <w:pPr>
              <w:rPr>
                <w:rFonts w:ascii="Verdana Pro" w:hAnsi="Verdana Pro"/>
                <w:sz w:val="20"/>
                <w:szCs w:val="20"/>
              </w:rPr>
            </w:pPr>
          </w:p>
        </w:tc>
        <w:tc>
          <w:tcPr>
            <w:tcW w:w="2733" w:type="dxa"/>
          </w:tcPr>
          <w:p w14:paraId="22842EAC" w14:textId="77777777" w:rsidR="00D1420B" w:rsidRPr="00994487" w:rsidRDefault="00D1420B" w:rsidP="00D1420B">
            <w:pPr>
              <w:rPr>
                <w:rFonts w:ascii="Verdana Pro" w:hAnsi="Verdana Pro"/>
                <w:sz w:val="20"/>
                <w:szCs w:val="20"/>
              </w:rPr>
            </w:pPr>
          </w:p>
        </w:tc>
        <w:tc>
          <w:tcPr>
            <w:tcW w:w="3079" w:type="dxa"/>
          </w:tcPr>
          <w:p w14:paraId="43FF3821" w14:textId="77777777" w:rsidR="00D1420B" w:rsidRPr="00994487" w:rsidRDefault="00D1420B" w:rsidP="00D1420B">
            <w:pPr>
              <w:rPr>
                <w:rFonts w:ascii="Verdana Pro" w:hAnsi="Verdana Pro"/>
                <w:sz w:val="20"/>
                <w:szCs w:val="20"/>
              </w:rPr>
            </w:pPr>
          </w:p>
        </w:tc>
      </w:tr>
      <w:tr w:rsidR="001E392C" w:rsidRPr="00994487" w14:paraId="7EE18181" w14:textId="77777777" w:rsidTr="002426A4">
        <w:tc>
          <w:tcPr>
            <w:tcW w:w="10915" w:type="dxa"/>
            <w:gridSpan w:val="5"/>
          </w:tcPr>
          <w:p w14:paraId="2A1EE91B" w14:textId="14F58C2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94487" w:rsidRPr="00994487" w14:paraId="78DAEB1B" w14:textId="77777777" w:rsidTr="002426A4">
        <w:tc>
          <w:tcPr>
            <w:tcW w:w="10915" w:type="dxa"/>
            <w:gridSpan w:val="5"/>
          </w:tcPr>
          <w:p w14:paraId="2C3223C1" w14:textId="77777777" w:rsidR="00994487" w:rsidRPr="00994487" w:rsidRDefault="00994487" w:rsidP="002426A4">
            <w:pPr>
              <w:rPr>
                <w:rFonts w:ascii="Verdana Pro" w:hAnsi="Verdana Pro"/>
                <w:sz w:val="20"/>
                <w:szCs w:val="20"/>
              </w:rPr>
            </w:pPr>
          </w:p>
          <w:p w14:paraId="1A92808D" w14:textId="77777777" w:rsidR="00994487" w:rsidRPr="00994487" w:rsidRDefault="00994487" w:rsidP="002426A4">
            <w:pPr>
              <w:rPr>
                <w:rFonts w:ascii="Verdana Pro" w:hAnsi="Verdana Pro"/>
                <w:sz w:val="20"/>
                <w:szCs w:val="20"/>
              </w:rPr>
            </w:pPr>
          </w:p>
          <w:p w14:paraId="015A681C" w14:textId="77777777" w:rsidR="00994487" w:rsidRPr="00994487" w:rsidRDefault="00994487" w:rsidP="002426A4">
            <w:pPr>
              <w:rPr>
                <w:rFonts w:ascii="Verdana Pro" w:hAnsi="Verdana Pro"/>
                <w:sz w:val="20"/>
                <w:szCs w:val="20"/>
              </w:rPr>
            </w:pPr>
          </w:p>
          <w:p w14:paraId="0458A735" w14:textId="77777777" w:rsidR="00994487" w:rsidRPr="00994487" w:rsidRDefault="00994487" w:rsidP="002426A4">
            <w:pPr>
              <w:rPr>
                <w:rFonts w:ascii="Verdana Pro" w:hAnsi="Verdana Pro"/>
                <w:sz w:val="20"/>
                <w:szCs w:val="20"/>
              </w:rPr>
            </w:pPr>
          </w:p>
          <w:p w14:paraId="58135619" w14:textId="77777777" w:rsidR="00994487" w:rsidRPr="00994487" w:rsidRDefault="00994487" w:rsidP="002426A4">
            <w:pPr>
              <w:rPr>
                <w:rFonts w:ascii="Verdana Pro" w:hAnsi="Verdana Pro"/>
                <w:sz w:val="20"/>
                <w:szCs w:val="20"/>
              </w:rPr>
            </w:pPr>
          </w:p>
        </w:tc>
      </w:tr>
    </w:tbl>
    <w:p w14:paraId="07B63E44" w14:textId="77777777" w:rsidR="00AE25E7" w:rsidRPr="00994487" w:rsidRDefault="00AE25E7">
      <w:pPr>
        <w:rPr>
          <w:rFonts w:ascii="Verdana Pro" w:hAnsi="Verdana Pro"/>
          <w:i/>
          <w:iCs/>
          <w:sz w:val="20"/>
          <w:szCs w:val="20"/>
        </w:rPr>
      </w:pPr>
    </w:p>
    <w:p w14:paraId="36A89AE6" w14:textId="77777777" w:rsidR="00AE25E7" w:rsidRPr="00994487" w:rsidRDefault="00AE25E7">
      <w:pPr>
        <w:rPr>
          <w:rFonts w:ascii="Verdana Pro" w:hAnsi="Verdana Pro"/>
          <w:i/>
          <w:iCs/>
          <w:sz w:val="20"/>
          <w:szCs w:val="20"/>
        </w:rPr>
      </w:pPr>
    </w:p>
    <w:p w14:paraId="48856C78" w14:textId="77777777" w:rsidR="00AE25E7" w:rsidRPr="00994487" w:rsidRDefault="00AE25E7">
      <w:pPr>
        <w:rPr>
          <w:rFonts w:ascii="Verdana Pro" w:hAnsi="Verdana Pro"/>
          <w:i/>
          <w:iCs/>
          <w:sz w:val="20"/>
          <w:szCs w:val="20"/>
        </w:rPr>
      </w:pPr>
    </w:p>
    <w:p w14:paraId="1BF5B15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693"/>
        <w:gridCol w:w="2591"/>
        <w:gridCol w:w="3079"/>
      </w:tblGrid>
      <w:tr w:rsidR="00D1420B" w:rsidRPr="00994487" w14:paraId="03EACD5C" w14:textId="77777777" w:rsidTr="00D1420B">
        <w:tc>
          <w:tcPr>
            <w:tcW w:w="1276" w:type="dxa"/>
          </w:tcPr>
          <w:p w14:paraId="620A2588"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CB3406A" w14:textId="3A4EADD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7C8BFD0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3BB02A4" w14:textId="2177653E" w:rsidR="00D1420B" w:rsidRPr="00994487" w:rsidRDefault="00D1420B" w:rsidP="00D1420B">
            <w:pPr>
              <w:rPr>
                <w:rFonts w:ascii="Verdana Pro" w:hAnsi="Verdana Pro"/>
                <w:sz w:val="20"/>
                <w:szCs w:val="20"/>
              </w:rPr>
            </w:pPr>
            <w:r>
              <w:rPr>
                <w:rFonts w:ascii="Verdana Pro" w:hAnsi="Verdana Pro"/>
                <w:sz w:val="20"/>
                <w:szCs w:val="20"/>
              </w:rPr>
              <w:t>dd/mm/yy</w:t>
            </w:r>
          </w:p>
        </w:tc>
        <w:tc>
          <w:tcPr>
            <w:tcW w:w="2693" w:type="dxa"/>
          </w:tcPr>
          <w:p w14:paraId="18612925" w14:textId="7D74E003"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591" w:type="dxa"/>
          </w:tcPr>
          <w:p w14:paraId="62742291" w14:textId="58E8ADB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5F0260" w14:textId="1E396AE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7F11C59A" w14:textId="77777777" w:rsidTr="00D1420B">
        <w:tc>
          <w:tcPr>
            <w:tcW w:w="1276" w:type="dxa"/>
          </w:tcPr>
          <w:p w14:paraId="61D4E38A" w14:textId="77777777" w:rsidR="00D1420B" w:rsidRPr="00994487" w:rsidRDefault="00D1420B" w:rsidP="00D1420B">
            <w:pPr>
              <w:rPr>
                <w:rFonts w:ascii="Verdana Pro" w:hAnsi="Verdana Pro"/>
                <w:sz w:val="20"/>
                <w:szCs w:val="20"/>
              </w:rPr>
            </w:pPr>
          </w:p>
        </w:tc>
        <w:tc>
          <w:tcPr>
            <w:tcW w:w="1276" w:type="dxa"/>
          </w:tcPr>
          <w:p w14:paraId="1BC823D3" w14:textId="77777777" w:rsidR="00D1420B" w:rsidRPr="00994487" w:rsidRDefault="00D1420B" w:rsidP="00D1420B">
            <w:pPr>
              <w:rPr>
                <w:rFonts w:ascii="Verdana Pro" w:hAnsi="Verdana Pro"/>
                <w:sz w:val="20"/>
                <w:szCs w:val="20"/>
              </w:rPr>
            </w:pPr>
          </w:p>
          <w:p w14:paraId="4ACB153F" w14:textId="77777777" w:rsidR="00D1420B" w:rsidRPr="00994487" w:rsidRDefault="00D1420B" w:rsidP="00D1420B">
            <w:pPr>
              <w:rPr>
                <w:rFonts w:ascii="Verdana Pro" w:hAnsi="Verdana Pro"/>
                <w:sz w:val="20"/>
                <w:szCs w:val="20"/>
              </w:rPr>
            </w:pPr>
          </w:p>
        </w:tc>
        <w:tc>
          <w:tcPr>
            <w:tcW w:w="2693" w:type="dxa"/>
          </w:tcPr>
          <w:p w14:paraId="6BFAF76A" w14:textId="77777777" w:rsidR="00D1420B" w:rsidRPr="00994487" w:rsidRDefault="00D1420B" w:rsidP="00D1420B">
            <w:pPr>
              <w:rPr>
                <w:rFonts w:ascii="Verdana Pro" w:hAnsi="Verdana Pro"/>
                <w:sz w:val="20"/>
                <w:szCs w:val="20"/>
              </w:rPr>
            </w:pPr>
          </w:p>
        </w:tc>
        <w:tc>
          <w:tcPr>
            <w:tcW w:w="2591" w:type="dxa"/>
          </w:tcPr>
          <w:p w14:paraId="15F27C12" w14:textId="77777777" w:rsidR="00D1420B" w:rsidRPr="00994487" w:rsidRDefault="00D1420B" w:rsidP="00D1420B">
            <w:pPr>
              <w:rPr>
                <w:rFonts w:ascii="Verdana Pro" w:hAnsi="Verdana Pro"/>
                <w:sz w:val="20"/>
                <w:szCs w:val="20"/>
              </w:rPr>
            </w:pPr>
          </w:p>
        </w:tc>
        <w:tc>
          <w:tcPr>
            <w:tcW w:w="3079" w:type="dxa"/>
          </w:tcPr>
          <w:p w14:paraId="128E7B02" w14:textId="77777777" w:rsidR="00D1420B" w:rsidRPr="00994487" w:rsidRDefault="00D1420B" w:rsidP="00D1420B">
            <w:pPr>
              <w:rPr>
                <w:rFonts w:ascii="Verdana Pro" w:hAnsi="Verdana Pro"/>
                <w:sz w:val="20"/>
                <w:szCs w:val="20"/>
              </w:rPr>
            </w:pPr>
          </w:p>
        </w:tc>
      </w:tr>
      <w:tr w:rsidR="001E392C" w:rsidRPr="00994487" w14:paraId="311A2E16" w14:textId="77777777" w:rsidTr="002426A4">
        <w:tc>
          <w:tcPr>
            <w:tcW w:w="10915" w:type="dxa"/>
            <w:gridSpan w:val="5"/>
          </w:tcPr>
          <w:p w14:paraId="67D6A8E4" w14:textId="17CFF867"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68A6F9D5" w14:textId="77777777" w:rsidTr="002426A4">
        <w:tc>
          <w:tcPr>
            <w:tcW w:w="10915" w:type="dxa"/>
            <w:gridSpan w:val="5"/>
          </w:tcPr>
          <w:p w14:paraId="5466D41D" w14:textId="77777777" w:rsidR="00AE25E7" w:rsidRPr="00994487" w:rsidRDefault="00AE25E7" w:rsidP="002426A4">
            <w:pPr>
              <w:rPr>
                <w:rFonts w:ascii="Verdana Pro" w:hAnsi="Verdana Pro"/>
                <w:sz w:val="20"/>
                <w:szCs w:val="20"/>
              </w:rPr>
            </w:pPr>
          </w:p>
          <w:p w14:paraId="07E43960" w14:textId="77777777" w:rsidR="00AE25E7" w:rsidRPr="00994487" w:rsidRDefault="00AE25E7" w:rsidP="002426A4">
            <w:pPr>
              <w:rPr>
                <w:rFonts w:ascii="Verdana Pro" w:hAnsi="Verdana Pro"/>
                <w:sz w:val="20"/>
                <w:szCs w:val="20"/>
              </w:rPr>
            </w:pPr>
          </w:p>
          <w:p w14:paraId="5979CD5F" w14:textId="77777777" w:rsidR="00AE25E7" w:rsidRPr="00994487" w:rsidRDefault="00AE25E7" w:rsidP="002426A4">
            <w:pPr>
              <w:rPr>
                <w:rFonts w:ascii="Verdana Pro" w:hAnsi="Verdana Pro"/>
                <w:sz w:val="20"/>
                <w:szCs w:val="20"/>
              </w:rPr>
            </w:pPr>
          </w:p>
          <w:p w14:paraId="30C8A9E0" w14:textId="77777777" w:rsidR="00AE25E7" w:rsidRPr="00994487" w:rsidRDefault="00AE25E7" w:rsidP="002426A4">
            <w:pPr>
              <w:rPr>
                <w:rFonts w:ascii="Verdana Pro" w:hAnsi="Verdana Pro"/>
                <w:sz w:val="20"/>
                <w:szCs w:val="20"/>
              </w:rPr>
            </w:pPr>
          </w:p>
          <w:p w14:paraId="1D29D397" w14:textId="77777777" w:rsidR="00AE25E7" w:rsidRPr="00994487" w:rsidRDefault="00AE25E7" w:rsidP="002426A4">
            <w:pPr>
              <w:rPr>
                <w:rFonts w:ascii="Verdana Pro" w:hAnsi="Verdana Pro"/>
                <w:sz w:val="20"/>
                <w:szCs w:val="20"/>
              </w:rPr>
            </w:pPr>
          </w:p>
        </w:tc>
      </w:tr>
    </w:tbl>
    <w:p w14:paraId="4D9EB5DA"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693"/>
        <w:gridCol w:w="2591"/>
        <w:gridCol w:w="3079"/>
      </w:tblGrid>
      <w:tr w:rsidR="00D1420B" w:rsidRPr="00994487" w14:paraId="676998EC" w14:textId="77777777" w:rsidTr="00D1420B">
        <w:tc>
          <w:tcPr>
            <w:tcW w:w="1276" w:type="dxa"/>
          </w:tcPr>
          <w:p w14:paraId="629946E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36E34835" w14:textId="2D430F3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5AE64E20"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855DEB6" w14:textId="50500D5F" w:rsidR="00D1420B" w:rsidRPr="00994487" w:rsidRDefault="00D1420B" w:rsidP="00D1420B">
            <w:pPr>
              <w:rPr>
                <w:rFonts w:ascii="Verdana Pro" w:hAnsi="Verdana Pro"/>
                <w:sz w:val="20"/>
                <w:szCs w:val="20"/>
              </w:rPr>
            </w:pPr>
            <w:r>
              <w:rPr>
                <w:rFonts w:ascii="Verdana Pro" w:hAnsi="Verdana Pro"/>
                <w:sz w:val="20"/>
                <w:szCs w:val="20"/>
              </w:rPr>
              <w:t>dd/mm/yy</w:t>
            </w:r>
          </w:p>
        </w:tc>
        <w:tc>
          <w:tcPr>
            <w:tcW w:w="2693" w:type="dxa"/>
          </w:tcPr>
          <w:p w14:paraId="214DD492" w14:textId="57858063"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591" w:type="dxa"/>
          </w:tcPr>
          <w:p w14:paraId="41E0A075" w14:textId="5AF27C10"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17883EA" w14:textId="2643A878"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F4F2148" w14:textId="77777777" w:rsidTr="00D1420B">
        <w:tc>
          <w:tcPr>
            <w:tcW w:w="1276" w:type="dxa"/>
          </w:tcPr>
          <w:p w14:paraId="591C8BAC" w14:textId="77777777" w:rsidR="00D1420B" w:rsidRPr="00994487" w:rsidRDefault="00D1420B" w:rsidP="00D1420B">
            <w:pPr>
              <w:rPr>
                <w:rFonts w:ascii="Verdana Pro" w:hAnsi="Verdana Pro"/>
                <w:sz w:val="20"/>
                <w:szCs w:val="20"/>
              </w:rPr>
            </w:pPr>
          </w:p>
        </w:tc>
        <w:tc>
          <w:tcPr>
            <w:tcW w:w="1276" w:type="dxa"/>
          </w:tcPr>
          <w:p w14:paraId="0CA2CF6D" w14:textId="77777777" w:rsidR="00D1420B" w:rsidRPr="00994487" w:rsidRDefault="00D1420B" w:rsidP="00D1420B">
            <w:pPr>
              <w:rPr>
                <w:rFonts w:ascii="Verdana Pro" w:hAnsi="Verdana Pro"/>
                <w:sz w:val="20"/>
                <w:szCs w:val="20"/>
              </w:rPr>
            </w:pPr>
          </w:p>
          <w:p w14:paraId="7259CB4A" w14:textId="77777777" w:rsidR="00D1420B" w:rsidRPr="00994487" w:rsidRDefault="00D1420B" w:rsidP="00D1420B">
            <w:pPr>
              <w:rPr>
                <w:rFonts w:ascii="Verdana Pro" w:hAnsi="Verdana Pro"/>
                <w:sz w:val="20"/>
                <w:szCs w:val="20"/>
              </w:rPr>
            </w:pPr>
          </w:p>
        </w:tc>
        <w:tc>
          <w:tcPr>
            <w:tcW w:w="2693" w:type="dxa"/>
          </w:tcPr>
          <w:p w14:paraId="79D8BD81" w14:textId="77777777" w:rsidR="00D1420B" w:rsidRPr="00994487" w:rsidRDefault="00D1420B" w:rsidP="00D1420B">
            <w:pPr>
              <w:rPr>
                <w:rFonts w:ascii="Verdana Pro" w:hAnsi="Verdana Pro"/>
                <w:sz w:val="20"/>
                <w:szCs w:val="20"/>
              </w:rPr>
            </w:pPr>
          </w:p>
        </w:tc>
        <w:tc>
          <w:tcPr>
            <w:tcW w:w="2591" w:type="dxa"/>
          </w:tcPr>
          <w:p w14:paraId="0AEB0629" w14:textId="77777777" w:rsidR="00D1420B" w:rsidRPr="00994487" w:rsidRDefault="00D1420B" w:rsidP="00D1420B">
            <w:pPr>
              <w:rPr>
                <w:rFonts w:ascii="Verdana Pro" w:hAnsi="Verdana Pro"/>
                <w:sz w:val="20"/>
                <w:szCs w:val="20"/>
              </w:rPr>
            </w:pPr>
          </w:p>
        </w:tc>
        <w:tc>
          <w:tcPr>
            <w:tcW w:w="3079" w:type="dxa"/>
          </w:tcPr>
          <w:p w14:paraId="755815F4" w14:textId="77777777" w:rsidR="00D1420B" w:rsidRPr="00994487" w:rsidRDefault="00D1420B" w:rsidP="00D1420B">
            <w:pPr>
              <w:rPr>
                <w:rFonts w:ascii="Verdana Pro" w:hAnsi="Verdana Pro"/>
                <w:sz w:val="20"/>
                <w:szCs w:val="20"/>
              </w:rPr>
            </w:pPr>
          </w:p>
        </w:tc>
      </w:tr>
      <w:tr w:rsidR="001E392C" w:rsidRPr="00994487" w14:paraId="48337D5F" w14:textId="77777777" w:rsidTr="002426A4">
        <w:tc>
          <w:tcPr>
            <w:tcW w:w="10915" w:type="dxa"/>
            <w:gridSpan w:val="5"/>
          </w:tcPr>
          <w:p w14:paraId="29BCB9E0" w14:textId="4ECEF48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932BFB0" w14:textId="77777777" w:rsidTr="002426A4">
        <w:tc>
          <w:tcPr>
            <w:tcW w:w="10915" w:type="dxa"/>
            <w:gridSpan w:val="5"/>
          </w:tcPr>
          <w:p w14:paraId="7A5D8BC9" w14:textId="77777777" w:rsidR="00AE25E7" w:rsidRPr="00994487" w:rsidRDefault="00AE25E7" w:rsidP="002426A4">
            <w:pPr>
              <w:rPr>
                <w:rFonts w:ascii="Verdana Pro" w:hAnsi="Verdana Pro"/>
                <w:sz w:val="20"/>
                <w:szCs w:val="20"/>
              </w:rPr>
            </w:pPr>
          </w:p>
          <w:p w14:paraId="71C89BE5" w14:textId="77777777" w:rsidR="00AE25E7" w:rsidRPr="00994487" w:rsidRDefault="00AE25E7" w:rsidP="002426A4">
            <w:pPr>
              <w:rPr>
                <w:rFonts w:ascii="Verdana Pro" w:hAnsi="Verdana Pro"/>
                <w:sz w:val="20"/>
                <w:szCs w:val="20"/>
              </w:rPr>
            </w:pPr>
          </w:p>
          <w:p w14:paraId="3811A664" w14:textId="77777777" w:rsidR="00AE25E7" w:rsidRPr="00994487" w:rsidRDefault="00AE25E7" w:rsidP="002426A4">
            <w:pPr>
              <w:rPr>
                <w:rFonts w:ascii="Verdana Pro" w:hAnsi="Verdana Pro"/>
                <w:sz w:val="20"/>
                <w:szCs w:val="20"/>
              </w:rPr>
            </w:pPr>
          </w:p>
          <w:p w14:paraId="18290A18" w14:textId="77777777" w:rsidR="00AE25E7" w:rsidRPr="00994487" w:rsidRDefault="00AE25E7" w:rsidP="002426A4">
            <w:pPr>
              <w:rPr>
                <w:rFonts w:ascii="Verdana Pro" w:hAnsi="Verdana Pro"/>
                <w:sz w:val="20"/>
                <w:szCs w:val="20"/>
              </w:rPr>
            </w:pPr>
          </w:p>
          <w:p w14:paraId="7975044C" w14:textId="77777777" w:rsidR="00AE25E7" w:rsidRPr="00994487" w:rsidRDefault="00AE25E7" w:rsidP="002426A4">
            <w:pPr>
              <w:rPr>
                <w:rFonts w:ascii="Verdana Pro" w:hAnsi="Verdana Pro"/>
                <w:sz w:val="20"/>
                <w:szCs w:val="20"/>
              </w:rPr>
            </w:pPr>
          </w:p>
        </w:tc>
      </w:tr>
    </w:tbl>
    <w:p w14:paraId="58685DC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8685440" w14:textId="77777777" w:rsidTr="00D1420B">
        <w:tc>
          <w:tcPr>
            <w:tcW w:w="1276" w:type="dxa"/>
          </w:tcPr>
          <w:p w14:paraId="17C934C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A44C0B6" w14:textId="1CFABB71"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151E65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1AA1F563" w14:textId="7DFFB176"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524FA6B0" w14:textId="432B6C7B"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875" w:type="dxa"/>
          </w:tcPr>
          <w:p w14:paraId="54BA91F7" w14:textId="77A355A3"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47E9D61" w14:textId="73E8476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54628080" w14:textId="77777777" w:rsidTr="00D1420B">
        <w:tc>
          <w:tcPr>
            <w:tcW w:w="1276" w:type="dxa"/>
          </w:tcPr>
          <w:p w14:paraId="3574F610" w14:textId="77777777" w:rsidR="00D1420B" w:rsidRPr="00994487" w:rsidRDefault="00D1420B" w:rsidP="00D1420B">
            <w:pPr>
              <w:rPr>
                <w:rFonts w:ascii="Verdana Pro" w:hAnsi="Verdana Pro"/>
                <w:sz w:val="20"/>
                <w:szCs w:val="20"/>
              </w:rPr>
            </w:pPr>
          </w:p>
        </w:tc>
        <w:tc>
          <w:tcPr>
            <w:tcW w:w="1276" w:type="dxa"/>
          </w:tcPr>
          <w:p w14:paraId="31073100" w14:textId="77777777" w:rsidR="00D1420B" w:rsidRPr="00994487" w:rsidRDefault="00D1420B" w:rsidP="00D1420B">
            <w:pPr>
              <w:rPr>
                <w:rFonts w:ascii="Verdana Pro" w:hAnsi="Verdana Pro"/>
                <w:sz w:val="20"/>
                <w:szCs w:val="20"/>
              </w:rPr>
            </w:pPr>
          </w:p>
          <w:p w14:paraId="10575784" w14:textId="77777777" w:rsidR="00D1420B" w:rsidRPr="00994487" w:rsidRDefault="00D1420B" w:rsidP="00D1420B">
            <w:pPr>
              <w:rPr>
                <w:rFonts w:ascii="Verdana Pro" w:hAnsi="Verdana Pro"/>
                <w:sz w:val="20"/>
                <w:szCs w:val="20"/>
              </w:rPr>
            </w:pPr>
          </w:p>
        </w:tc>
        <w:tc>
          <w:tcPr>
            <w:tcW w:w="2409" w:type="dxa"/>
          </w:tcPr>
          <w:p w14:paraId="01C50FB0" w14:textId="77777777" w:rsidR="00D1420B" w:rsidRPr="00994487" w:rsidRDefault="00D1420B" w:rsidP="00D1420B">
            <w:pPr>
              <w:rPr>
                <w:rFonts w:ascii="Verdana Pro" w:hAnsi="Verdana Pro"/>
                <w:sz w:val="20"/>
                <w:szCs w:val="20"/>
              </w:rPr>
            </w:pPr>
          </w:p>
        </w:tc>
        <w:tc>
          <w:tcPr>
            <w:tcW w:w="2875" w:type="dxa"/>
          </w:tcPr>
          <w:p w14:paraId="7FF79745" w14:textId="77777777" w:rsidR="00D1420B" w:rsidRPr="00994487" w:rsidRDefault="00D1420B" w:rsidP="00D1420B">
            <w:pPr>
              <w:rPr>
                <w:rFonts w:ascii="Verdana Pro" w:hAnsi="Verdana Pro"/>
                <w:sz w:val="20"/>
                <w:szCs w:val="20"/>
              </w:rPr>
            </w:pPr>
          </w:p>
        </w:tc>
        <w:tc>
          <w:tcPr>
            <w:tcW w:w="3079" w:type="dxa"/>
          </w:tcPr>
          <w:p w14:paraId="58732515" w14:textId="77777777" w:rsidR="00D1420B" w:rsidRPr="00994487" w:rsidRDefault="00D1420B" w:rsidP="00D1420B">
            <w:pPr>
              <w:rPr>
                <w:rFonts w:ascii="Verdana Pro" w:hAnsi="Verdana Pro"/>
                <w:sz w:val="20"/>
                <w:szCs w:val="20"/>
              </w:rPr>
            </w:pPr>
          </w:p>
        </w:tc>
      </w:tr>
      <w:tr w:rsidR="001E392C" w:rsidRPr="00994487" w14:paraId="348BF7B2" w14:textId="77777777" w:rsidTr="002426A4">
        <w:tc>
          <w:tcPr>
            <w:tcW w:w="10915" w:type="dxa"/>
            <w:gridSpan w:val="5"/>
          </w:tcPr>
          <w:p w14:paraId="61E8A197" w14:textId="6BB96AE4"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18528D6" w14:textId="77777777" w:rsidTr="002426A4">
        <w:tc>
          <w:tcPr>
            <w:tcW w:w="10915" w:type="dxa"/>
            <w:gridSpan w:val="5"/>
          </w:tcPr>
          <w:p w14:paraId="78AA3955" w14:textId="77777777" w:rsidR="00AE25E7" w:rsidRPr="00994487" w:rsidRDefault="00AE25E7" w:rsidP="002426A4">
            <w:pPr>
              <w:rPr>
                <w:rFonts w:ascii="Verdana Pro" w:hAnsi="Verdana Pro"/>
                <w:sz w:val="20"/>
                <w:szCs w:val="20"/>
              </w:rPr>
            </w:pPr>
          </w:p>
          <w:p w14:paraId="356671A2" w14:textId="77777777" w:rsidR="00AE25E7" w:rsidRPr="00994487" w:rsidRDefault="00AE25E7" w:rsidP="002426A4">
            <w:pPr>
              <w:rPr>
                <w:rFonts w:ascii="Verdana Pro" w:hAnsi="Verdana Pro"/>
                <w:sz w:val="20"/>
                <w:szCs w:val="20"/>
              </w:rPr>
            </w:pPr>
          </w:p>
          <w:p w14:paraId="36222227" w14:textId="77777777" w:rsidR="00AE25E7" w:rsidRPr="00994487" w:rsidRDefault="00AE25E7" w:rsidP="002426A4">
            <w:pPr>
              <w:rPr>
                <w:rFonts w:ascii="Verdana Pro" w:hAnsi="Verdana Pro"/>
                <w:sz w:val="20"/>
                <w:szCs w:val="20"/>
              </w:rPr>
            </w:pPr>
          </w:p>
          <w:p w14:paraId="568504E3" w14:textId="77777777" w:rsidR="00AE25E7" w:rsidRPr="00994487" w:rsidRDefault="00AE25E7" w:rsidP="002426A4">
            <w:pPr>
              <w:rPr>
                <w:rFonts w:ascii="Verdana Pro" w:hAnsi="Verdana Pro"/>
                <w:sz w:val="20"/>
                <w:szCs w:val="20"/>
              </w:rPr>
            </w:pPr>
          </w:p>
          <w:p w14:paraId="481966AF" w14:textId="77777777" w:rsidR="00AE25E7" w:rsidRPr="00994487" w:rsidRDefault="00AE25E7" w:rsidP="002426A4">
            <w:pPr>
              <w:rPr>
                <w:rFonts w:ascii="Verdana Pro" w:hAnsi="Verdana Pro"/>
                <w:sz w:val="20"/>
                <w:szCs w:val="20"/>
              </w:rPr>
            </w:pPr>
          </w:p>
        </w:tc>
      </w:tr>
    </w:tbl>
    <w:p w14:paraId="3B84372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2D5B764C" w14:textId="77777777" w:rsidTr="00D1420B">
        <w:tc>
          <w:tcPr>
            <w:tcW w:w="1276" w:type="dxa"/>
          </w:tcPr>
          <w:p w14:paraId="498F3D4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78C2B6BE" w14:textId="172FC71C"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64D7B1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0E985C4" w14:textId="4579396A"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79BD9C06" w14:textId="4BF166C7"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875" w:type="dxa"/>
          </w:tcPr>
          <w:p w14:paraId="7A177AA0" w14:textId="42EE70A5"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1C8546B" w14:textId="2EDD001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FF3047F" w14:textId="77777777" w:rsidTr="00D1420B">
        <w:tc>
          <w:tcPr>
            <w:tcW w:w="1276" w:type="dxa"/>
          </w:tcPr>
          <w:p w14:paraId="28D60AF7" w14:textId="77777777" w:rsidR="00D1420B" w:rsidRPr="00994487" w:rsidRDefault="00D1420B" w:rsidP="00D1420B">
            <w:pPr>
              <w:rPr>
                <w:rFonts w:ascii="Verdana Pro" w:hAnsi="Verdana Pro"/>
                <w:sz w:val="20"/>
                <w:szCs w:val="20"/>
              </w:rPr>
            </w:pPr>
          </w:p>
        </w:tc>
        <w:tc>
          <w:tcPr>
            <w:tcW w:w="1276" w:type="dxa"/>
          </w:tcPr>
          <w:p w14:paraId="6F59FAED" w14:textId="77777777" w:rsidR="00D1420B" w:rsidRPr="00994487" w:rsidRDefault="00D1420B" w:rsidP="00D1420B">
            <w:pPr>
              <w:rPr>
                <w:rFonts w:ascii="Verdana Pro" w:hAnsi="Verdana Pro"/>
                <w:sz w:val="20"/>
                <w:szCs w:val="20"/>
              </w:rPr>
            </w:pPr>
          </w:p>
          <w:p w14:paraId="6D7E0138" w14:textId="77777777" w:rsidR="00D1420B" w:rsidRPr="00994487" w:rsidRDefault="00D1420B" w:rsidP="00D1420B">
            <w:pPr>
              <w:rPr>
                <w:rFonts w:ascii="Verdana Pro" w:hAnsi="Verdana Pro"/>
                <w:sz w:val="20"/>
                <w:szCs w:val="20"/>
              </w:rPr>
            </w:pPr>
          </w:p>
        </w:tc>
        <w:tc>
          <w:tcPr>
            <w:tcW w:w="2409" w:type="dxa"/>
          </w:tcPr>
          <w:p w14:paraId="1601B03E" w14:textId="77777777" w:rsidR="00D1420B" w:rsidRPr="00994487" w:rsidRDefault="00D1420B" w:rsidP="00D1420B">
            <w:pPr>
              <w:rPr>
                <w:rFonts w:ascii="Verdana Pro" w:hAnsi="Verdana Pro"/>
                <w:sz w:val="20"/>
                <w:szCs w:val="20"/>
              </w:rPr>
            </w:pPr>
          </w:p>
        </w:tc>
        <w:tc>
          <w:tcPr>
            <w:tcW w:w="2875" w:type="dxa"/>
          </w:tcPr>
          <w:p w14:paraId="59D2E767" w14:textId="77777777" w:rsidR="00D1420B" w:rsidRPr="00994487" w:rsidRDefault="00D1420B" w:rsidP="00D1420B">
            <w:pPr>
              <w:rPr>
                <w:rFonts w:ascii="Verdana Pro" w:hAnsi="Verdana Pro"/>
                <w:sz w:val="20"/>
                <w:szCs w:val="20"/>
              </w:rPr>
            </w:pPr>
          </w:p>
        </w:tc>
        <w:tc>
          <w:tcPr>
            <w:tcW w:w="3079" w:type="dxa"/>
          </w:tcPr>
          <w:p w14:paraId="0B04530E" w14:textId="77777777" w:rsidR="00D1420B" w:rsidRPr="00994487" w:rsidRDefault="00D1420B" w:rsidP="00D1420B">
            <w:pPr>
              <w:rPr>
                <w:rFonts w:ascii="Verdana Pro" w:hAnsi="Verdana Pro"/>
                <w:sz w:val="20"/>
                <w:szCs w:val="20"/>
              </w:rPr>
            </w:pPr>
          </w:p>
        </w:tc>
      </w:tr>
      <w:tr w:rsidR="001E392C" w:rsidRPr="00994487" w14:paraId="4C00943A" w14:textId="77777777" w:rsidTr="002426A4">
        <w:tc>
          <w:tcPr>
            <w:tcW w:w="10915" w:type="dxa"/>
            <w:gridSpan w:val="5"/>
          </w:tcPr>
          <w:p w14:paraId="69004FC1" w14:textId="04E7926B"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6A674D" w14:textId="77777777" w:rsidTr="002426A4">
        <w:tc>
          <w:tcPr>
            <w:tcW w:w="10915" w:type="dxa"/>
            <w:gridSpan w:val="5"/>
          </w:tcPr>
          <w:p w14:paraId="4D434B3D" w14:textId="77777777" w:rsidR="00AE25E7" w:rsidRPr="00994487" w:rsidRDefault="00AE25E7" w:rsidP="002426A4">
            <w:pPr>
              <w:rPr>
                <w:rFonts w:ascii="Verdana Pro" w:hAnsi="Verdana Pro"/>
                <w:sz w:val="20"/>
                <w:szCs w:val="20"/>
              </w:rPr>
            </w:pPr>
          </w:p>
          <w:p w14:paraId="29AA38A8" w14:textId="77777777" w:rsidR="00AE25E7" w:rsidRPr="00994487" w:rsidRDefault="00AE25E7" w:rsidP="002426A4">
            <w:pPr>
              <w:rPr>
                <w:rFonts w:ascii="Verdana Pro" w:hAnsi="Verdana Pro"/>
                <w:sz w:val="20"/>
                <w:szCs w:val="20"/>
              </w:rPr>
            </w:pPr>
          </w:p>
          <w:p w14:paraId="024C422D" w14:textId="77777777" w:rsidR="00AE25E7" w:rsidRPr="00994487" w:rsidRDefault="00AE25E7" w:rsidP="002426A4">
            <w:pPr>
              <w:rPr>
                <w:rFonts w:ascii="Verdana Pro" w:hAnsi="Verdana Pro"/>
                <w:sz w:val="20"/>
                <w:szCs w:val="20"/>
              </w:rPr>
            </w:pPr>
          </w:p>
          <w:p w14:paraId="42937437" w14:textId="77777777" w:rsidR="00AE25E7" w:rsidRPr="00994487" w:rsidRDefault="00AE25E7" w:rsidP="002426A4">
            <w:pPr>
              <w:rPr>
                <w:rFonts w:ascii="Verdana Pro" w:hAnsi="Verdana Pro"/>
                <w:sz w:val="20"/>
                <w:szCs w:val="20"/>
              </w:rPr>
            </w:pPr>
          </w:p>
          <w:p w14:paraId="2DDE40D8" w14:textId="77777777" w:rsidR="00AE25E7" w:rsidRPr="00994487" w:rsidRDefault="00AE25E7" w:rsidP="002426A4">
            <w:pPr>
              <w:rPr>
                <w:rFonts w:ascii="Verdana Pro" w:hAnsi="Verdana Pro"/>
                <w:sz w:val="20"/>
                <w:szCs w:val="20"/>
              </w:rPr>
            </w:pPr>
          </w:p>
        </w:tc>
      </w:tr>
    </w:tbl>
    <w:p w14:paraId="0657FE4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29A5213" w14:textId="77777777" w:rsidTr="00D1420B">
        <w:tc>
          <w:tcPr>
            <w:tcW w:w="1276" w:type="dxa"/>
          </w:tcPr>
          <w:p w14:paraId="5AF7EB0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40B12F1E" w14:textId="740091B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3DA9DF7B"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869576E" w14:textId="38EF4501"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C4C0661" w14:textId="3184CA99"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875" w:type="dxa"/>
          </w:tcPr>
          <w:p w14:paraId="7B9D94E5" w14:textId="662AAFF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7661757" w14:textId="591EFAE4"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06E7749D" w14:textId="77777777" w:rsidTr="00D1420B">
        <w:tc>
          <w:tcPr>
            <w:tcW w:w="1276" w:type="dxa"/>
          </w:tcPr>
          <w:p w14:paraId="054B8B35" w14:textId="77777777" w:rsidR="00D1420B" w:rsidRPr="00994487" w:rsidRDefault="00D1420B" w:rsidP="00D1420B">
            <w:pPr>
              <w:rPr>
                <w:rFonts w:ascii="Verdana Pro" w:hAnsi="Verdana Pro"/>
                <w:sz w:val="20"/>
                <w:szCs w:val="20"/>
              </w:rPr>
            </w:pPr>
          </w:p>
        </w:tc>
        <w:tc>
          <w:tcPr>
            <w:tcW w:w="1276" w:type="dxa"/>
          </w:tcPr>
          <w:p w14:paraId="148BF517" w14:textId="77777777" w:rsidR="00D1420B" w:rsidRPr="00994487" w:rsidRDefault="00D1420B" w:rsidP="00D1420B">
            <w:pPr>
              <w:rPr>
                <w:rFonts w:ascii="Verdana Pro" w:hAnsi="Verdana Pro"/>
                <w:sz w:val="20"/>
                <w:szCs w:val="20"/>
              </w:rPr>
            </w:pPr>
          </w:p>
          <w:p w14:paraId="240998F4" w14:textId="77777777" w:rsidR="00D1420B" w:rsidRPr="00994487" w:rsidRDefault="00D1420B" w:rsidP="00D1420B">
            <w:pPr>
              <w:rPr>
                <w:rFonts w:ascii="Verdana Pro" w:hAnsi="Verdana Pro"/>
                <w:sz w:val="20"/>
                <w:szCs w:val="20"/>
              </w:rPr>
            </w:pPr>
          </w:p>
        </w:tc>
        <w:tc>
          <w:tcPr>
            <w:tcW w:w="2409" w:type="dxa"/>
          </w:tcPr>
          <w:p w14:paraId="1F3D9273" w14:textId="77777777" w:rsidR="00D1420B" w:rsidRPr="00994487" w:rsidRDefault="00D1420B" w:rsidP="00D1420B">
            <w:pPr>
              <w:rPr>
                <w:rFonts w:ascii="Verdana Pro" w:hAnsi="Verdana Pro"/>
                <w:sz w:val="20"/>
                <w:szCs w:val="20"/>
              </w:rPr>
            </w:pPr>
          </w:p>
        </w:tc>
        <w:tc>
          <w:tcPr>
            <w:tcW w:w="2875" w:type="dxa"/>
          </w:tcPr>
          <w:p w14:paraId="1827F609" w14:textId="77777777" w:rsidR="00D1420B" w:rsidRPr="00994487" w:rsidRDefault="00D1420B" w:rsidP="00D1420B">
            <w:pPr>
              <w:rPr>
                <w:rFonts w:ascii="Verdana Pro" w:hAnsi="Verdana Pro"/>
                <w:sz w:val="20"/>
                <w:szCs w:val="20"/>
              </w:rPr>
            </w:pPr>
          </w:p>
        </w:tc>
        <w:tc>
          <w:tcPr>
            <w:tcW w:w="3079" w:type="dxa"/>
          </w:tcPr>
          <w:p w14:paraId="501669D8" w14:textId="77777777" w:rsidR="00D1420B" w:rsidRPr="00994487" w:rsidRDefault="00D1420B" w:rsidP="00D1420B">
            <w:pPr>
              <w:rPr>
                <w:rFonts w:ascii="Verdana Pro" w:hAnsi="Verdana Pro"/>
                <w:sz w:val="20"/>
                <w:szCs w:val="20"/>
              </w:rPr>
            </w:pPr>
          </w:p>
        </w:tc>
      </w:tr>
      <w:tr w:rsidR="001E392C" w:rsidRPr="00994487" w14:paraId="31DBC6E6" w14:textId="77777777" w:rsidTr="002426A4">
        <w:tc>
          <w:tcPr>
            <w:tcW w:w="10915" w:type="dxa"/>
            <w:gridSpan w:val="5"/>
          </w:tcPr>
          <w:p w14:paraId="78716926" w14:textId="715C5180"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699463C" w14:textId="77777777" w:rsidTr="002426A4">
        <w:tc>
          <w:tcPr>
            <w:tcW w:w="10915" w:type="dxa"/>
            <w:gridSpan w:val="5"/>
          </w:tcPr>
          <w:p w14:paraId="576A3534" w14:textId="77777777" w:rsidR="00AE25E7" w:rsidRPr="00994487" w:rsidRDefault="00AE25E7" w:rsidP="002426A4">
            <w:pPr>
              <w:rPr>
                <w:rFonts w:ascii="Verdana Pro" w:hAnsi="Verdana Pro"/>
                <w:sz w:val="20"/>
                <w:szCs w:val="20"/>
              </w:rPr>
            </w:pPr>
          </w:p>
          <w:p w14:paraId="2087E8F4" w14:textId="77777777" w:rsidR="00AE25E7" w:rsidRPr="00994487" w:rsidRDefault="00AE25E7" w:rsidP="002426A4">
            <w:pPr>
              <w:rPr>
                <w:rFonts w:ascii="Verdana Pro" w:hAnsi="Verdana Pro"/>
                <w:sz w:val="20"/>
                <w:szCs w:val="20"/>
              </w:rPr>
            </w:pPr>
          </w:p>
          <w:p w14:paraId="1900A30C" w14:textId="77777777" w:rsidR="00AE25E7" w:rsidRPr="00994487" w:rsidRDefault="00AE25E7" w:rsidP="002426A4">
            <w:pPr>
              <w:rPr>
                <w:rFonts w:ascii="Verdana Pro" w:hAnsi="Verdana Pro"/>
                <w:sz w:val="20"/>
                <w:szCs w:val="20"/>
              </w:rPr>
            </w:pPr>
          </w:p>
          <w:p w14:paraId="487BC4FF" w14:textId="77777777" w:rsidR="00AE25E7" w:rsidRPr="00994487" w:rsidRDefault="00AE25E7" w:rsidP="002426A4">
            <w:pPr>
              <w:rPr>
                <w:rFonts w:ascii="Verdana Pro" w:hAnsi="Verdana Pro"/>
                <w:sz w:val="20"/>
                <w:szCs w:val="20"/>
              </w:rPr>
            </w:pPr>
          </w:p>
          <w:p w14:paraId="4F4148F9" w14:textId="77777777" w:rsidR="00AE25E7" w:rsidRPr="00994487" w:rsidRDefault="00AE25E7" w:rsidP="002426A4">
            <w:pPr>
              <w:rPr>
                <w:rFonts w:ascii="Verdana Pro" w:hAnsi="Verdana Pro"/>
                <w:sz w:val="20"/>
                <w:szCs w:val="20"/>
              </w:rPr>
            </w:pPr>
          </w:p>
        </w:tc>
      </w:tr>
    </w:tbl>
    <w:p w14:paraId="1BC070B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7FE720C4" w14:textId="77777777" w:rsidTr="00D1420B">
        <w:tc>
          <w:tcPr>
            <w:tcW w:w="1276" w:type="dxa"/>
          </w:tcPr>
          <w:p w14:paraId="037CB45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611CC670" w14:textId="6220041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28C65813"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7F5A057" w14:textId="5C2D8F64"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514E16E" w14:textId="4DD42426"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875" w:type="dxa"/>
          </w:tcPr>
          <w:p w14:paraId="5D18F8CC" w14:textId="46216034"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20DA106" w14:textId="53C4A63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18D54B6" w14:textId="77777777" w:rsidTr="00D1420B">
        <w:tc>
          <w:tcPr>
            <w:tcW w:w="1276" w:type="dxa"/>
          </w:tcPr>
          <w:p w14:paraId="60E10B3E" w14:textId="77777777" w:rsidR="00D1420B" w:rsidRPr="00994487" w:rsidRDefault="00D1420B" w:rsidP="00D1420B">
            <w:pPr>
              <w:rPr>
                <w:rFonts w:ascii="Verdana Pro" w:hAnsi="Verdana Pro"/>
                <w:sz w:val="20"/>
                <w:szCs w:val="20"/>
              </w:rPr>
            </w:pPr>
          </w:p>
        </w:tc>
        <w:tc>
          <w:tcPr>
            <w:tcW w:w="1276" w:type="dxa"/>
          </w:tcPr>
          <w:p w14:paraId="3A2A9D39" w14:textId="77777777" w:rsidR="00D1420B" w:rsidRPr="00994487" w:rsidRDefault="00D1420B" w:rsidP="00D1420B">
            <w:pPr>
              <w:rPr>
                <w:rFonts w:ascii="Verdana Pro" w:hAnsi="Verdana Pro"/>
                <w:sz w:val="20"/>
                <w:szCs w:val="20"/>
              </w:rPr>
            </w:pPr>
          </w:p>
          <w:p w14:paraId="291D1821" w14:textId="77777777" w:rsidR="00D1420B" w:rsidRPr="00994487" w:rsidRDefault="00D1420B" w:rsidP="00D1420B">
            <w:pPr>
              <w:rPr>
                <w:rFonts w:ascii="Verdana Pro" w:hAnsi="Verdana Pro"/>
                <w:sz w:val="20"/>
                <w:szCs w:val="20"/>
              </w:rPr>
            </w:pPr>
          </w:p>
        </w:tc>
        <w:tc>
          <w:tcPr>
            <w:tcW w:w="2409" w:type="dxa"/>
          </w:tcPr>
          <w:p w14:paraId="5C33628F" w14:textId="77777777" w:rsidR="00D1420B" w:rsidRPr="00994487" w:rsidRDefault="00D1420B" w:rsidP="00D1420B">
            <w:pPr>
              <w:rPr>
                <w:rFonts w:ascii="Verdana Pro" w:hAnsi="Verdana Pro"/>
                <w:sz w:val="20"/>
                <w:szCs w:val="20"/>
              </w:rPr>
            </w:pPr>
          </w:p>
        </w:tc>
        <w:tc>
          <w:tcPr>
            <w:tcW w:w="2875" w:type="dxa"/>
          </w:tcPr>
          <w:p w14:paraId="3A58E71C" w14:textId="77777777" w:rsidR="00D1420B" w:rsidRPr="00994487" w:rsidRDefault="00D1420B" w:rsidP="00D1420B">
            <w:pPr>
              <w:rPr>
                <w:rFonts w:ascii="Verdana Pro" w:hAnsi="Verdana Pro"/>
                <w:sz w:val="20"/>
                <w:szCs w:val="20"/>
              </w:rPr>
            </w:pPr>
          </w:p>
        </w:tc>
        <w:tc>
          <w:tcPr>
            <w:tcW w:w="3079" w:type="dxa"/>
          </w:tcPr>
          <w:p w14:paraId="7FA6EADE" w14:textId="77777777" w:rsidR="00D1420B" w:rsidRPr="00994487" w:rsidRDefault="00D1420B" w:rsidP="00D1420B">
            <w:pPr>
              <w:rPr>
                <w:rFonts w:ascii="Verdana Pro" w:hAnsi="Verdana Pro"/>
                <w:sz w:val="20"/>
                <w:szCs w:val="20"/>
              </w:rPr>
            </w:pPr>
          </w:p>
        </w:tc>
      </w:tr>
      <w:tr w:rsidR="001E392C" w:rsidRPr="00994487" w14:paraId="6A98A5CF" w14:textId="77777777" w:rsidTr="002426A4">
        <w:tc>
          <w:tcPr>
            <w:tcW w:w="10915" w:type="dxa"/>
            <w:gridSpan w:val="5"/>
          </w:tcPr>
          <w:p w14:paraId="65F7B2F1" w14:textId="41DF92B2"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14:paraId="6CDEBE03" w14:textId="77777777" w:rsidTr="002426A4">
        <w:tc>
          <w:tcPr>
            <w:tcW w:w="10915" w:type="dxa"/>
            <w:gridSpan w:val="5"/>
          </w:tcPr>
          <w:p w14:paraId="7D1DE35E" w14:textId="77777777" w:rsidR="00AE25E7" w:rsidRDefault="00AE25E7" w:rsidP="002426A4">
            <w:pPr>
              <w:rPr>
                <w:rFonts w:ascii="Verdana Pro" w:hAnsi="Verdana Pro"/>
                <w:sz w:val="20"/>
                <w:szCs w:val="20"/>
              </w:rPr>
            </w:pPr>
          </w:p>
          <w:p w14:paraId="7EA87FEF" w14:textId="77777777" w:rsidR="00AE25E7" w:rsidRDefault="00AE25E7" w:rsidP="002426A4">
            <w:pPr>
              <w:rPr>
                <w:rFonts w:ascii="Verdana Pro" w:hAnsi="Verdana Pro"/>
                <w:sz w:val="20"/>
                <w:szCs w:val="20"/>
              </w:rPr>
            </w:pPr>
          </w:p>
          <w:p w14:paraId="68BB19EE" w14:textId="77777777" w:rsidR="00AE25E7" w:rsidRDefault="00AE25E7" w:rsidP="002426A4">
            <w:pPr>
              <w:rPr>
                <w:rFonts w:ascii="Verdana Pro" w:hAnsi="Verdana Pro"/>
                <w:sz w:val="20"/>
                <w:szCs w:val="20"/>
              </w:rPr>
            </w:pPr>
          </w:p>
        </w:tc>
      </w:tr>
    </w:tbl>
    <w:p w14:paraId="4E63AE26" w14:textId="77777777" w:rsidR="00AE25E7" w:rsidRPr="00B66180" w:rsidRDefault="00AE25E7">
      <w:pPr>
        <w:rPr>
          <w:rFonts w:ascii="Verdana Pro" w:hAnsi="Verdana Pro"/>
          <w:i/>
          <w:iCs/>
          <w:sz w:val="20"/>
          <w:szCs w:val="20"/>
        </w:rPr>
      </w:pPr>
    </w:p>
    <w:p w14:paraId="3CD777AD" w14:textId="77777777" w:rsidR="00A7145A" w:rsidRDefault="00A7145A">
      <w:pPr>
        <w:rPr>
          <w:rFonts w:ascii="Verdana Pro" w:hAnsi="Verdana Pro"/>
          <w:sz w:val="20"/>
          <w:szCs w:val="20"/>
        </w:rPr>
      </w:pPr>
    </w:p>
    <w:p w14:paraId="368983D6" w14:textId="77777777" w:rsidR="00ED17D9" w:rsidRDefault="00ED17D9">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0DA6AAE3"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37925564" w:rsidR="009436D0" w:rsidRPr="001E392C" w:rsidRDefault="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7F97F68E" w:rsidR="009436D0" w:rsidRPr="001E392C" w:rsidRDefault="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9436D0" w:rsidRPr="00B66180" w14:paraId="591088D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39B1D7B"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0C6A31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9436D0" w:rsidRPr="00B66180" w:rsidRDefault="009436D0" w:rsidP="009436D0">
            <w:pPr>
              <w:spacing w:before="120" w:after="120"/>
              <w:rPr>
                <w:rFonts w:ascii="Verdana Pro" w:hAnsi="Verdana Pro" w:cs="Arial"/>
                <w:sz w:val="16"/>
              </w:rPr>
            </w:pPr>
          </w:p>
        </w:tc>
      </w:tr>
      <w:tr w:rsidR="009436D0" w:rsidRPr="00B66180" w14:paraId="15D6FE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A5FC580"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728AE5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9436D0" w:rsidRPr="00B66180" w:rsidRDefault="009436D0" w:rsidP="009436D0">
            <w:pPr>
              <w:spacing w:before="120" w:after="120"/>
              <w:rPr>
                <w:rFonts w:ascii="Verdana Pro" w:hAnsi="Verdana Pro" w:cs="Arial"/>
                <w:sz w:val="16"/>
              </w:rPr>
            </w:pPr>
          </w:p>
        </w:tc>
      </w:tr>
      <w:tr w:rsidR="00586AB8" w:rsidRPr="00B66180" w14:paraId="78D99BAB"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F6AAE3"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906C2B2"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586AB8" w:rsidRPr="00B66180" w:rsidRDefault="00586AB8" w:rsidP="00D751BE">
            <w:pPr>
              <w:spacing w:before="120" w:after="120"/>
              <w:rPr>
                <w:rFonts w:ascii="Verdana Pro" w:hAnsi="Verdana Pro" w:cs="Arial"/>
                <w:sz w:val="16"/>
              </w:rPr>
            </w:pPr>
          </w:p>
        </w:tc>
      </w:tr>
      <w:tr w:rsidR="00FC0800" w:rsidRPr="00B66180" w14:paraId="24B27D83"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005FAD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075499F"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E963D17" w14:textId="77777777" w:rsidR="00FC0800" w:rsidRPr="00B66180" w:rsidRDefault="00FC0800" w:rsidP="00D751BE">
            <w:pPr>
              <w:spacing w:before="120" w:after="120"/>
              <w:rPr>
                <w:rFonts w:ascii="Verdana Pro" w:hAnsi="Verdana Pro" w:cs="Arial"/>
                <w:sz w:val="16"/>
              </w:rPr>
            </w:pPr>
          </w:p>
        </w:tc>
      </w:tr>
      <w:tr w:rsidR="00FC0800" w:rsidRPr="00B66180" w14:paraId="158A32FA"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22A7C7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22F62EE9"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59726B46" w14:textId="77777777" w:rsidR="00FC0800" w:rsidRPr="00B66180" w:rsidRDefault="00FC0800" w:rsidP="00D751BE">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77777777"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 xml:space="preserve">Please give details of any employee of 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r>
              <w:rPr>
                <w:rFonts w:ascii="Arial Narrow" w:hAnsi="Arial Narrow" w:cs="Arial"/>
                <w:b/>
                <w:bCs/>
                <w:sz w:val="20"/>
              </w:rPr>
              <w:t>NAME:_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8317"/>
      </w:tblGrid>
      <w:tr w:rsidR="00FC7475" w:rsidRPr="00140A77" w14:paraId="30FC5D78" w14:textId="77777777" w:rsidTr="00407D70">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792C6E10" w14:textId="04D97C25" w:rsidR="00FC7475" w:rsidRPr="00140A77" w:rsidRDefault="00FC7475" w:rsidP="00407D70">
            <w:pPr>
              <w:rPr>
                <w:rFonts w:ascii="Verdana Pro" w:hAnsi="Verdana Pro" w:cs="Tahoma"/>
                <w:b/>
                <w:bCs/>
                <w:sz w:val="28"/>
              </w:rPr>
            </w:pPr>
            <w:r>
              <w:rPr>
                <w:rFonts w:ascii="Verdana Pro" w:hAnsi="Verdana Pro" w:cs="Tahoma"/>
                <w:b/>
                <w:bCs/>
                <w:sz w:val="28"/>
              </w:rPr>
              <w:t>10</w:t>
            </w:r>
            <w:r w:rsidRPr="00140A77">
              <w:rPr>
                <w:rFonts w:ascii="Verdana Pro" w:hAnsi="Verdana Pro" w:cs="Tahoma"/>
                <w:b/>
                <w:bCs/>
                <w:sz w:val="28"/>
              </w:rPr>
              <w:t>.   EXTRA-CURRICULAR ACTIVITIES / INTERESTS / ACHIEVEMENTS</w:t>
            </w:r>
          </w:p>
          <w:p w14:paraId="388756D8" w14:textId="77777777" w:rsidR="00FC7475" w:rsidRPr="00140A77" w:rsidRDefault="00FC7475" w:rsidP="00407D70">
            <w:pPr>
              <w:ind w:left="454"/>
              <w:rPr>
                <w:rFonts w:ascii="Verdana Pro" w:hAnsi="Verdana Pro" w:cs="Arial"/>
                <w:sz w:val="16"/>
                <w:szCs w:val="20"/>
              </w:rPr>
            </w:pPr>
          </w:p>
          <w:p w14:paraId="3B1B8033" w14:textId="77777777" w:rsidR="00FC7475" w:rsidRPr="00140A77" w:rsidRDefault="00FC7475" w:rsidP="00FC7475">
            <w:pPr>
              <w:rPr>
                <w:rFonts w:ascii="Verdana Pro" w:hAnsi="Verdana Pro" w:cs="Tahoma"/>
                <w:b/>
                <w:bCs/>
                <w:sz w:val="28"/>
              </w:rPr>
            </w:pPr>
            <w:r w:rsidRPr="00140A77">
              <w:rPr>
                <w:rFonts w:ascii="Verdana Pro" w:hAnsi="Verdana Pro" w:cs="Arial"/>
                <w:sz w:val="20"/>
              </w:rPr>
              <w:t>Please give details of areas where you could contribute to our extra-curricular activities.  You should include any relevant qualifications and experience</w:t>
            </w:r>
          </w:p>
          <w:p w14:paraId="2911F54D" w14:textId="77777777" w:rsidR="00FC7475" w:rsidRPr="00140A77" w:rsidRDefault="00FC7475" w:rsidP="00407D70">
            <w:pPr>
              <w:jc w:val="both"/>
              <w:rPr>
                <w:rFonts w:ascii="Verdana Pro" w:hAnsi="Verdana Pro" w:cs="Tahoma"/>
                <w:b/>
                <w:bCs/>
                <w:sz w:val="20"/>
              </w:rPr>
            </w:pPr>
          </w:p>
        </w:tc>
      </w:tr>
      <w:tr w:rsidR="00FC7475" w:rsidRPr="00140A77" w14:paraId="18DCA661"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078"/>
        </w:trPr>
        <w:tc>
          <w:tcPr>
            <w:tcW w:w="10751" w:type="dxa"/>
            <w:gridSpan w:val="2"/>
            <w:tcBorders>
              <w:top w:val="single" w:sz="4" w:space="0" w:color="auto"/>
              <w:left w:val="single" w:sz="4" w:space="0" w:color="auto"/>
              <w:bottom w:val="single" w:sz="4" w:space="0" w:color="auto"/>
              <w:right w:val="single" w:sz="4" w:space="0" w:color="auto"/>
            </w:tcBorders>
          </w:tcPr>
          <w:p w14:paraId="5C9A9DE8" w14:textId="77777777" w:rsidR="00FC7475" w:rsidRPr="00140A77" w:rsidRDefault="00FC7475" w:rsidP="00407D70">
            <w:pPr>
              <w:rPr>
                <w:rFonts w:ascii="Verdana Pro" w:hAnsi="Verdana Pro" w:cs="Arial"/>
                <w:sz w:val="16"/>
              </w:rPr>
            </w:pPr>
          </w:p>
          <w:p w14:paraId="32A8BAE7" w14:textId="77777777" w:rsidR="00FC7475" w:rsidRPr="00140A77" w:rsidRDefault="00FC7475" w:rsidP="00407D70">
            <w:pPr>
              <w:rPr>
                <w:rFonts w:ascii="Verdana Pro" w:hAnsi="Verdana Pro" w:cs="Tahoma"/>
                <w:sz w:val="20"/>
              </w:rPr>
            </w:pPr>
          </w:p>
          <w:p w14:paraId="0E16FFCB" w14:textId="77777777" w:rsidR="00FC7475" w:rsidRPr="00140A77" w:rsidRDefault="00FC7475" w:rsidP="00407D70">
            <w:pPr>
              <w:rPr>
                <w:rFonts w:ascii="Verdana Pro" w:hAnsi="Verdana Pro" w:cs="Tahoma"/>
                <w:sz w:val="20"/>
              </w:rPr>
            </w:pPr>
          </w:p>
          <w:p w14:paraId="235FDA5A" w14:textId="77777777" w:rsidR="00FC7475" w:rsidRPr="00140A77" w:rsidRDefault="00FC7475" w:rsidP="00407D70">
            <w:pPr>
              <w:rPr>
                <w:rFonts w:ascii="Verdana Pro" w:hAnsi="Verdana Pro" w:cs="Tahoma"/>
                <w:sz w:val="20"/>
              </w:rPr>
            </w:pPr>
          </w:p>
          <w:p w14:paraId="2F486CBD" w14:textId="77777777" w:rsidR="00FC7475" w:rsidRPr="00140A77" w:rsidRDefault="00FC7475" w:rsidP="00407D70">
            <w:pPr>
              <w:rPr>
                <w:rFonts w:ascii="Verdana Pro" w:hAnsi="Verdana Pro" w:cs="Tahoma"/>
                <w:sz w:val="20"/>
              </w:rPr>
            </w:pPr>
          </w:p>
          <w:p w14:paraId="0880516D" w14:textId="77777777" w:rsidR="00FC7475" w:rsidRPr="00140A77" w:rsidRDefault="00FC7475" w:rsidP="00407D70">
            <w:pPr>
              <w:rPr>
                <w:rFonts w:ascii="Verdana Pro" w:hAnsi="Verdana Pro" w:cs="Tahoma"/>
                <w:sz w:val="20"/>
              </w:rPr>
            </w:pPr>
          </w:p>
          <w:p w14:paraId="3DC07001" w14:textId="77777777" w:rsidR="00FC7475" w:rsidRPr="00140A77" w:rsidRDefault="00FC7475" w:rsidP="00407D70">
            <w:pPr>
              <w:rPr>
                <w:rFonts w:ascii="Verdana Pro" w:hAnsi="Verdana Pro" w:cs="Tahoma"/>
                <w:sz w:val="20"/>
              </w:rPr>
            </w:pPr>
          </w:p>
          <w:p w14:paraId="1A95B30D" w14:textId="77777777" w:rsidR="00FC7475" w:rsidRPr="00140A77" w:rsidRDefault="00FC7475" w:rsidP="00407D70">
            <w:pPr>
              <w:rPr>
                <w:rFonts w:ascii="Verdana Pro" w:hAnsi="Verdana Pro" w:cs="Tahoma"/>
                <w:sz w:val="20"/>
              </w:rPr>
            </w:pPr>
          </w:p>
          <w:p w14:paraId="7C02C7A5" w14:textId="77777777" w:rsidR="00FC7475" w:rsidRPr="00140A77" w:rsidRDefault="00FC7475" w:rsidP="00407D70">
            <w:pPr>
              <w:rPr>
                <w:rFonts w:ascii="Verdana Pro" w:hAnsi="Verdana Pro" w:cs="Tahoma"/>
                <w:sz w:val="20"/>
              </w:rPr>
            </w:pPr>
          </w:p>
          <w:p w14:paraId="11B2018D" w14:textId="77777777" w:rsidR="00FC7475" w:rsidRPr="00140A77" w:rsidRDefault="00FC7475" w:rsidP="00407D70">
            <w:pPr>
              <w:rPr>
                <w:rFonts w:ascii="Verdana Pro" w:hAnsi="Verdana Pro" w:cs="Tahoma"/>
                <w:sz w:val="20"/>
              </w:rPr>
            </w:pPr>
          </w:p>
          <w:p w14:paraId="74F23465" w14:textId="77777777" w:rsidR="00FC7475" w:rsidRDefault="00FC7475" w:rsidP="00407D70">
            <w:pPr>
              <w:rPr>
                <w:rFonts w:ascii="Verdana Pro" w:hAnsi="Verdana Pro" w:cs="Tahoma"/>
                <w:sz w:val="20"/>
              </w:rPr>
            </w:pPr>
          </w:p>
          <w:p w14:paraId="0AD0ED0C" w14:textId="77777777" w:rsidR="00FC7475" w:rsidRDefault="00FC7475" w:rsidP="00407D70">
            <w:pPr>
              <w:rPr>
                <w:rFonts w:ascii="Verdana Pro" w:hAnsi="Verdana Pro" w:cs="Tahoma"/>
                <w:sz w:val="20"/>
              </w:rPr>
            </w:pPr>
          </w:p>
          <w:p w14:paraId="0C229DA2" w14:textId="77777777" w:rsidR="00FC7475" w:rsidRDefault="00FC7475" w:rsidP="00407D70">
            <w:pPr>
              <w:rPr>
                <w:rFonts w:ascii="Verdana Pro" w:hAnsi="Verdana Pro" w:cs="Tahoma"/>
                <w:sz w:val="20"/>
              </w:rPr>
            </w:pPr>
          </w:p>
          <w:p w14:paraId="27061324" w14:textId="77777777" w:rsidR="00FC7475" w:rsidRDefault="00FC7475" w:rsidP="00407D70">
            <w:pPr>
              <w:rPr>
                <w:rFonts w:ascii="Verdana Pro" w:hAnsi="Verdana Pro" w:cs="Tahoma"/>
                <w:sz w:val="20"/>
              </w:rPr>
            </w:pPr>
          </w:p>
          <w:p w14:paraId="2F1903E7" w14:textId="77777777" w:rsidR="00FC7475" w:rsidRDefault="00FC7475" w:rsidP="00407D70">
            <w:pPr>
              <w:rPr>
                <w:rFonts w:ascii="Verdana Pro" w:hAnsi="Verdana Pro" w:cs="Tahoma"/>
                <w:sz w:val="20"/>
              </w:rPr>
            </w:pPr>
          </w:p>
          <w:p w14:paraId="6DB774C1" w14:textId="77777777" w:rsidR="00FC7475" w:rsidRDefault="00FC7475" w:rsidP="00407D70">
            <w:pPr>
              <w:rPr>
                <w:rFonts w:ascii="Verdana Pro" w:hAnsi="Verdana Pro" w:cs="Tahoma"/>
                <w:sz w:val="20"/>
              </w:rPr>
            </w:pPr>
          </w:p>
          <w:p w14:paraId="32070707" w14:textId="77777777" w:rsidR="00FC7475" w:rsidRDefault="00FC7475" w:rsidP="00407D70">
            <w:pPr>
              <w:rPr>
                <w:rFonts w:ascii="Verdana Pro" w:hAnsi="Verdana Pro" w:cs="Tahoma"/>
                <w:sz w:val="20"/>
              </w:rPr>
            </w:pPr>
          </w:p>
          <w:p w14:paraId="52A55535" w14:textId="77777777" w:rsidR="00FC7475" w:rsidRDefault="00FC7475" w:rsidP="00407D70">
            <w:pPr>
              <w:rPr>
                <w:rFonts w:ascii="Verdana Pro" w:hAnsi="Verdana Pro" w:cs="Tahoma"/>
                <w:sz w:val="20"/>
              </w:rPr>
            </w:pPr>
          </w:p>
          <w:p w14:paraId="2BC2BEE7" w14:textId="77777777" w:rsidR="00FC7475" w:rsidRDefault="00FC7475" w:rsidP="00407D70">
            <w:pPr>
              <w:rPr>
                <w:rFonts w:ascii="Verdana Pro" w:hAnsi="Verdana Pro" w:cs="Tahoma"/>
                <w:sz w:val="20"/>
              </w:rPr>
            </w:pPr>
          </w:p>
          <w:p w14:paraId="692265ED" w14:textId="77777777" w:rsidR="00FC7475" w:rsidRDefault="00FC7475" w:rsidP="00407D70">
            <w:pPr>
              <w:rPr>
                <w:rFonts w:ascii="Verdana Pro" w:hAnsi="Verdana Pro" w:cs="Tahoma"/>
                <w:sz w:val="20"/>
              </w:rPr>
            </w:pPr>
          </w:p>
          <w:p w14:paraId="67AD3646" w14:textId="77777777" w:rsidR="00FC7475" w:rsidRDefault="00FC7475" w:rsidP="00407D70">
            <w:pPr>
              <w:rPr>
                <w:rFonts w:ascii="Verdana Pro" w:hAnsi="Verdana Pro" w:cs="Tahoma"/>
                <w:sz w:val="20"/>
              </w:rPr>
            </w:pPr>
          </w:p>
          <w:p w14:paraId="7B07FAF6" w14:textId="77777777" w:rsidR="00FC7475" w:rsidRDefault="00FC7475" w:rsidP="00407D70">
            <w:pPr>
              <w:rPr>
                <w:rFonts w:ascii="Verdana Pro" w:hAnsi="Verdana Pro" w:cs="Tahoma"/>
                <w:sz w:val="20"/>
              </w:rPr>
            </w:pPr>
          </w:p>
          <w:p w14:paraId="7C339FE8" w14:textId="77777777" w:rsidR="00FC7475" w:rsidRDefault="00FC7475" w:rsidP="00407D70">
            <w:pPr>
              <w:rPr>
                <w:rFonts w:ascii="Verdana Pro" w:hAnsi="Verdana Pro" w:cs="Tahoma"/>
                <w:sz w:val="20"/>
              </w:rPr>
            </w:pPr>
          </w:p>
          <w:p w14:paraId="638A80E3" w14:textId="77777777" w:rsidR="00FC7475" w:rsidRDefault="00FC7475" w:rsidP="00407D70">
            <w:pPr>
              <w:rPr>
                <w:rFonts w:ascii="Verdana Pro" w:hAnsi="Verdana Pro" w:cs="Tahoma"/>
                <w:sz w:val="20"/>
              </w:rPr>
            </w:pPr>
          </w:p>
          <w:p w14:paraId="537F7D2C" w14:textId="77777777" w:rsidR="00FC7475" w:rsidRDefault="00FC7475" w:rsidP="00407D70">
            <w:pPr>
              <w:rPr>
                <w:rFonts w:ascii="Verdana Pro" w:hAnsi="Verdana Pro" w:cs="Tahoma"/>
                <w:sz w:val="20"/>
              </w:rPr>
            </w:pPr>
          </w:p>
          <w:p w14:paraId="5CF1F2B9" w14:textId="77777777" w:rsidR="00FC7475" w:rsidRDefault="00FC7475" w:rsidP="00407D70">
            <w:pPr>
              <w:rPr>
                <w:rFonts w:ascii="Verdana Pro" w:hAnsi="Verdana Pro" w:cs="Tahoma"/>
                <w:sz w:val="20"/>
              </w:rPr>
            </w:pPr>
          </w:p>
          <w:p w14:paraId="48F99912" w14:textId="77777777" w:rsidR="00FC7475" w:rsidRDefault="00FC7475" w:rsidP="00407D70">
            <w:pPr>
              <w:rPr>
                <w:rFonts w:ascii="Verdana Pro" w:hAnsi="Verdana Pro" w:cs="Tahoma"/>
                <w:sz w:val="20"/>
              </w:rPr>
            </w:pPr>
          </w:p>
          <w:p w14:paraId="2A7216AA" w14:textId="77777777" w:rsidR="00FC7475" w:rsidRDefault="00FC7475" w:rsidP="00407D70">
            <w:pPr>
              <w:rPr>
                <w:rFonts w:ascii="Verdana Pro" w:hAnsi="Verdana Pro" w:cs="Tahoma"/>
                <w:sz w:val="20"/>
              </w:rPr>
            </w:pPr>
          </w:p>
          <w:p w14:paraId="75DC4A67" w14:textId="77777777" w:rsidR="00FC7475" w:rsidRDefault="00FC7475" w:rsidP="00407D70">
            <w:pPr>
              <w:rPr>
                <w:rFonts w:ascii="Verdana Pro" w:hAnsi="Verdana Pro" w:cs="Tahoma"/>
                <w:sz w:val="20"/>
              </w:rPr>
            </w:pPr>
          </w:p>
          <w:p w14:paraId="1F1F38AC" w14:textId="77777777" w:rsidR="00FC7475" w:rsidRDefault="00FC7475" w:rsidP="00407D70">
            <w:pPr>
              <w:rPr>
                <w:rFonts w:ascii="Verdana Pro" w:hAnsi="Verdana Pro" w:cs="Tahoma"/>
                <w:sz w:val="20"/>
              </w:rPr>
            </w:pPr>
          </w:p>
          <w:p w14:paraId="0BCDDDA7" w14:textId="77777777" w:rsidR="00FC7475" w:rsidRDefault="00FC7475" w:rsidP="00407D70">
            <w:pPr>
              <w:rPr>
                <w:rFonts w:ascii="Verdana Pro" w:hAnsi="Verdana Pro" w:cs="Tahoma"/>
                <w:sz w:val="20"/>
              </w:rPr>
            </w:pPr>
          </w:p>
          <w:p w14:paraId="73BD07DD" w14:textId="77777777" w:rsidR="00FC7475" w:rsidRDefault="00FC7475" w:rsidP="00407D70">
            <w:pPr>
              <w:rPr>
                <w:rFonts w:ascii="Verdana Pro" w:hAnsi="Verdana Pro" w:cs="Tahoma"/>
                <w:sz w:val="20"/>
              </w:rPr>
            </w:pPr>
          </w:p>
          <w:p w14:paraId="35E38BF7" w14:textId="77777777" w:rsidR="00FC7475" w:rsidRDefault="00FC7475" w:rsidP="00407D70">
            <w:pPr>
              <w:rPr>
                <w:rFonts w:ascii="Verdana Pro" w:hAnsi="Verdana Pro" w:cs="Tahoma"/>
                <w:sz w:val="20"/>
              </w:rPr>
            </w:pPr>
          </w:p>
          <w:p w14:paraId="757D651C" w14:textId="77777777" w:rsidR="00FC7475" w:rsidRDefault="00FC7475" w:rsidP="00407D70">
            <w:pPr>
              <w:rPr>
                <w:rFonts w:ascii="Verdana Pro" w:hAnsi="Verdana Pro" w:cs="Tahoma"/>
                <w:sz w:val="20"/>
              </w:rPr>
            </w:pPr>
          </w:p>
          <w:p w14:paraId="669CCFF7" w14:textId="77777777" w:rsidR="00FC7475" w:rsidRDefault="00FC7475" w:rsidP="00407D70">
            <w:pPr>
              <w:rPr>
                <w:rFonts w:ascii="Verdana Pro" w:hAnsi="Verdana Pro" w:cs="Tahoma"/>
                <w:sz w:val="20"/>
              </w:rPr>
            </w:pPr>
          </w:p>
          <w:p w14:paraId="28E32D0B" w14:textId="77777777" w:rsidR="00FC7475" w:rsidRDefault="00FC7475" w:rsidP="00407D70">
            <w:pPr>
              <w:rPr>
                <w:rFonts w:ascii="Verdana Pro" w:hAnsi="Verdana Pro" w:cs="Tahoma"/>
                <w:sz w:val="20"/>
              </w:rPr>
            </w:pPr>
          </w:p>
          <w:p w14:paraId="2E43D192" w14:textId="77777777" w:rsidR="00FC7475" w:rsidRDefault="00FC7475" w:rsidP="00407D70">
            <w:pPr>
              <w:rPr>
                <w:rFonts w:ascii="Verdana Pro" w:hAnsi="Verdana Pro" w:cs="Tahoma"/>
                <w:sz w:val="20"/>
              </w:rPr>
            </w:pPr>
          </w:p>
          <w:p w14:paraId="7ACB87F5" w14:textId="77777777" w:rsidR="00FC7475" w:rsidRDefault="00FC7475" w:rsidP="00407D70">
            <w:pPr>
              <w:rPr>
                <w:rFonts w:ascii="Verdana Pro" w:hAnsi="Verdana Pro" w:cs="Tahoma"/>
                <w:sz w:val="20"/>
              </w:rPr>
            </w:pPr>
          </w:p>
          <w:p w14:paraId="6D2BAB80" w14:textId="77777777" w:rsidR="00FC7475" w:rsidRDefault="00FC7475" w:rsidP="00407D70">
            <w:pPr>
              <w:rPr>
                <w:rFonts w:ascii="Verdana Pro" w:hAnsi="Verdana Pro" w:cs="Tahoma"/>
                <w:sz w:val="20"/>
              </w:rPr>
            </w:pPr>
          </w:p>
          <w:p w14:paraId="3F5F441D" w14:textId="77777777" w:rsidR="00FC7475" w:rsidRDefault="00FC7475" w:rsidP="00407D70">
            <w:pPr>
              <w:rPr>
                <w:rFonts w:ascii="Verdana Pro" w:hAnsi="Verdana Pro" w:cs="Tahoma"/>
                <w:sz w:val="20"/>
              </w:rPr>
            </w:pPr>
          </w:p>
          <w:p w14:paraId="44C4D4B1" w14:textId="77777777" w:rsidR="00FC7475" w:rsidRDefault="00FC7475" w:rsidP="00407D70">
            <w:pPr>
              <w:rPr>
                <w:rFonts w:ascii="Verdana Pro" w:hAnsi="Verdana Pro" w:cs="Tahoma"/>
                <w:sz w:val="20"/>
              </w:rPr>
            </w:pPr>
          </w:p>
          <w:p w14:paraId="4E206111" w14:textId="77777777" w:rsidR="00FC7475" w:rsidRDefault="00FC7475" w:rsidP="00407D70">
            <w:pPr>
              <w:rPr>
                <w:rFonts w:ascii="Verdana Pro" w:hAnsi="Verdana Pro" w:cs="Tahoma"/>
                <w:sz w:val="20"/>
              </w:rPr>
            </w:pPr>
          </w:p>
          <w:p w14:paraId="4B38B00D" w14:textId="77777777" w:rsidR="00FC7475" w:rsidRDefault="00FC7475" w:rsidP="00407D70">
            <w:pPr>
              <w:rPr>
                <w:rFonts w:ascii="Verdana Pro" w:hAnsi="Verdana Pro" w:cs="Tahoma"/>
                <w:sz w:val="20"/>
              </w:rPr>
            </w:pPr>
          </w:p>
          <w:p w14:paraId="58C6CB9F" w14:textId="77777777" w:rsidR="00FC7475" w:rsidRDefault="00FC7475" w:rsidP="00407D70">
            <w:pPr>
              <w:rPr>
                <w:rFonts w:ascii="Verdana Pro" w:hAnsi="Verdana Pro" w:cs="Tahoma"/>
                <w:sz w:val="20"/>
              </w:rPr>
            </w:pPr>
          </w:p>
          <w:p w14:paraId="5D7E77FD" w14:textId="77777777" w:rsidR="00FC7475" w:rsidRDefault="00FC7475" w:rsidP="00407D70">
            <w:pPr>
              <w:rPr>
                <w:rFonts w:ascii="Verdana Pro" w:hAnsi="Verdana Pro" w:cs="Tahoma"/>
                <w:sz w:val="20"/>
              </w:rPr>
            </w:pPr>
          </w:p>
          <w:p w14:paraId="57CE0DF5" w14:textId="77777777" w:rsidR="00FC7475" w:rsidRDefault="00FC7475" w:rsidP="00407D70">
            <w:pPr>
              <w:rPr>
                <w:rFonts w:ascii="Verdana Pro" w:hAnsi="Verdana Pro" w:cs="Tahoma"/>
                <w:sz w:val="20"/>
              </w:rPr>
            </w:pPr>
          </w:p>
          <w:p w14:paraId="16FA632C" w14:textId="77777777" w:rsidR="00FC7475" w:rsidRDefault="00FC7475" w:rsidP="00407D70">
            <w:pPr>
              <w:rPr>
                <w:rFonts w:ascii="Verdana Pro" w:hAnsi="Verdana Pro" w:cs="Tahoma"/>
                <w:sz w:val="20"/>
              </w:rPr>
            </w:pPr>
          </w:p>
          <w:p w14:paraId="1EBB496E" w14:textId="77777777" w:rsidR="00FC7475" w:rsidRDefault="00FC7475" w:rsidP="00407D70">
            <w:pPr>
              <w:rPr>
                <w:rFonts w:ascii="Verdana Pro" w:hAnsi="Verdana Pro" w:cs="Tahoma"/>
                <w:sz w:val="20"/>
              </w:rPr>
            </w:pPr>
          </w:p>
          <w:p w14:paraId="11FCCE84" w14:textId="77777777" w:rsidR="00FC7475" w:rsidRDefault="00FC7475" w:rsidP="00407D70">
            <w:pPr>
              <w:rPr>
                <w:rFonts w:ascii="Verdana Pro" w:hAnsi="Verdana Pro" w:cs="Tahoma"/>
                <w:sz w:val="20"/>
              </w:rPr>
            </w:pPr>
          </w:p>
          <w:p w14:paraId="2A8B515B" w14:textId="77777777" w:rsidR="00FC7475" w:rsidRDefault="00FC7475" w:rsidP="00407D70">
            <w:pPr>
              <w:rPr>
                <w:rFonts w:ascii="Verdana Pro" w:hAnsi="Verdana Pro" w:cs="Tahoma"/>
                <w:sz w:val="20"/>
              </w:rPr>
            </w:pPr>
          </w:p>
          <w:p w14:paraId="3DBCDAC3" w14:textId="77777777" w:rsidR="00FC7475" w:rsidRDefault="00FC7475" w:rsidP="00407D70">
            <w:pPr>
              <w:rPr>
                <w:rFonts w:ascii="Verdana Pro" w:hAnsi="Verdana Pro" w:cs="Tahoma"/>
                <w:sz w:val="20"/>
              </w:rPr>
            </w:pPr>
          </w:p>
          <w:p w14:paraId="1121485B" w14:textId="77777777" w:rsidR="00FC7475" w:rsidRDefault="00FC7475" w:rsidP="00407D70">
            <w:pPr>
              <w:rPr>
                <w:rFonts w:ascii="Verdana Pro" w:hAnsi="Verdana Pro" w:cs="Tahoma"/>
                <w:sz w:val="20"/>
              </w:rPr>
            </w:pPr>
          </w:p>
          <w:p w14:paraId="44E1728C" w14:textId="77777777" w:rsidR="00FC7475" w:rsidRDefault="00FC7475" w:rsidP="00407D70">
            <w:pPr>
              <w:rPr>
                <w:rFonts w:ascii="Verdana Pro" w:hAnsi="Verdana Pro" w:cs="Tahoma"/>
                <w:sz w:val="20"/>
              </w:rPr>
            </w:pPr>
          </w:p>
          <w:p w14:paraId="17F43423" w14:textId="77777777" w:rsidR="00FC7475" w:rsidRDefault="00FC7475" w:rsidP="00407D70">
            <w:pPr>
              <w:rPr>
                <w:rFonts w:ascii="Verdana Pro" w:hAnsi="Verdana Pro" w:cs="Tahoma"/>
                <w:sz w:val="20"/>
              </w:rPr>
            </w:pPr>
          </w:p>
          <w:p w14:paraId="0E80DCF0" w14:textId="77777777" w:rsidR="00FC7475" w:rsidRDefault="00FC7475" w:rsidP="00407D70">
            <w:pPr>
              <w:rPr>
                <w:rFonts w:ascii="Verdana Pro" w:hAnsi="Verdana Pro" w:cs="Tahoma"/>
                <w:sz w:val="20"/>
              </w:rPr>
            </w:pPr>
          </w:p>
          <w:p w14:paraId="235A1FAE" w14:textId="77777777" w:rsidR="00FC7475" w:rsidRDefault="00FC7475" w:rsidP="00407D70">
            <w:pPr>
              <w:rPr>
                <w:rFonts w:ascii="Verdana Pro" w:hAnsi="Verdana Pro" w:cs="Tahoma"/>
                <w:sz w:val="20"/>
              </w:rPr>
            </w:pPr>
          </w:p>
          <w:p w14:paraId="29CA029F" w14:textId="77777777" w:rsidR="00FC7475" w:rsidRDefault="00FC7475" w:rsidP="00407D70">
            <w:pPr>
              <w:rPr>
                <w:rFonts w:ascii="Verdana Pro" w:hAnsi="Verdana Pro" w:cs="Tahoma"/>
                <w:sz w:val="20"/>
              </w:rPr>
            </w:pPr>
          </w:p>
          <w:p w14:paraId="453EE4CF" w14:textId="77CAA2D3" w:rsidR="00FC7475" w:rsidRPr="00140A77" w:rsidRDefault="00FC7475" w:rsidP="00407D70">
            <w:pPr>
              <w:rPr>
                <w:rFonts w:ascii="Verdana Pro" w:hAnsi="Verdana Pro" w:cs="Tahoma"/>
                <w:sz w:val="20"/>
              </w:rPr>
            </w:pPr>
          </w:p>
        </w:tc>
      </w:tr>
      <w:tr w:rsidR="00FC7475" w:rsidRPr="00B66180" w14:paraId="270E19E2" w14:textId="77777777" w:rsidTr="00407D70">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63E78E29" w14:textId="77777777" w:rsidR="00FC7475" w:rsidRPr="00B66180" w:rsidRDefault="00FC7475" w:rsidP="00407D70">
            <w:pPr>
              <w:rPr>
                <w:rFonts w:ascii="Verdana Pro" w:hAnsi="Verdana Pro"/>
                <w:sz w:val="4"/>
                <w:szCs w:val="4"/>
              </w:rPr>
            </w:pPr>
          </w:p>
          <w:p w14:paraId="45459A34" w14:textId="4D88AD83" w:rsidR="00FC7475" w:rsidRPr="00B66180" w:rsidRDefault="00FC7475" w:rsidP="00407D70">
            <w:pPr>
              <w:rPr>
                <w:rFonts w:ascii="Verdana Pro" w:hAnsi="Verdana Pro" w:cs="Tahoma"/>
                <w:b/>
                <w:bCs/>
                <w:sz w:val="28"/>
              </w:rPr>
            </w:pPr>
            <w:r>
              <w:rPr>
                <w:rFonts w:ascii="Verdana Pro" w:hAnsi="Verdana Pro" w:cs="Tahoma"/>
                <w:b/>
                <w:bCs/>
                <w:sz w:val="28"/>
              </w:rPr>
              <w:t>11</w:t>
            </w:r>
            <w:r w:rsidRPr="00B66180">
              <w:rPr>
                <w:rFonts w:ascii="Verdana Pro" w:hAnsi="Verdana Pro" w:cs="Tahoma"/>
                <w:b/>
                <w:bCs/>
                <w:sz w:val="28"/>
              </w:rPr>
              <w:t>.  REFEREES</w:t>
            </w:r>
          </w:p>
          <w:p w14:paraId="1A399888" w14:textId="77777777" w:rsidR="00FC7475" w:rsidRPr="00B66180" w:rsidRDefault="00FC7475" w:rsidP="00407D70">
            <w:pPr>
              <w:ind w:firstLine="454"/>
              <w:rPr>
                <w:rFonts w:ascii="Verdana Pro" w:hAnsi="Verdana Pro" w:cs="Tahoma"/>
                <w:sz w:val="20"/>
              </w:rPr>
            </w:pPr>
            <w:r w:rsidRPr="00B66180">
              <w:rPr>
                <w:rFonts w:ascii="Verdana Pro" w:hAnsi="Verdana Pro" w:cs="Tahoma"/>
                <w:sz w:val="20"/>
              </w:rPr>
              <w:t>Please give details of at least three referees.</w:t>
            </w:r>
          </w:p>
          <w:p w14:paraId="2E9D5281" w14:textId="77777777" w:rsidR="00FC7475" w:rsidRPr="00B66180" w:rsidRDefault="00FC7475" w:rsidP="00407D70">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One referee should be your current or most recent employer.</w:t>
            </w:r>
          </w:p>
          <w:p w14:paraId="6472E212" w14:textId="77777777" w:rsidR="00FC7475" w:rsidRPr="00B66180" w:rsidRDefault="00FC7475" w:rsidP="00407D70">
            <w:pPr>
              <w:pStyle w:val="BodyText2"/>
              <w:numPr>
                <w:ilvl w:val="0"/>
                <w:numId w:val="9"/>
              </w:numPr>
              <w:tabs>
                <w:tab w:val="clear" w:pos="720"/>
                <w:tab w:val="num" w:pos="879"/>
              </w:tabs>
              <w:ind w:left="879"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2657CA1F" w14:textId="77777777" w:rsidR="00FC7475" w:rsidRPr="00B66180" w:rsidRDefault="00FC7475" w:rsidP="00407D70">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Please note that references will not be accepted from relatives.</w:t>
            </w:r>
          </w:p>
          <w:p w14:paraId="10F1CB3A" w14:textId="77777777" w:rsidR="00FC7475" w:rsidRPr="00B66180" w:rsidRDefault="00FC7475" w:rsidP="00407D70">
            <w:pPr>
              <w:ind w:left="454"/>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FC7475" w:rsidRPr="00B66180" w14:paraId="5828E32D"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6303B436" w14:textId="77777777" w:rsidR="00FC7475" w:rsidRPr="00B66180" w:rsidRDefault="00FC7475" w:rsidP="00407D70">
            <w:pPr>
              <w:rPr>
                <w:rFonts w:ascii="Verdana Pro" w:hAnsi="Verdana Pro" w:cs="Arial"/>
                <w:b/>
                <w:sz w:val="14"/>
                <w:szCs w:val="14"/>
              </w:rPr>
            </w:pPr>
          </w:p>
          <w:p w14:paraId="202575E7"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1 (Current/most recent Employer) :</w:t>
            </w:r>
          </w:p>
        </w:tc>
      </w:tr>
      <w:tr w:rsidR="00FC7475" w:rsidRPr="00B66180" w14:paraId="4A2B28CF"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33A0216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212DF6AF"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B5D6CFD" w14:textId="77777777" w:rsidR="00FC7475" w:rsidRPr="00B66180" w:rsidRDefault="00FC7475" w:rsidP="00407D70">
            <w:pPr>
              <w:rPr>
                <w:rFonts w:ascii="Verdana Pro" w:hAnsi="Verdana Pro" w:cs="Arial"/>
                <w:sz w:val="20"/>
                <w:szCs w:val="20"/>
              </w:rPr>
            </w:pPr>
          </w:p>
        </w:tc>
      </w:tr>
      <w:tr w:rsidR="00FC7475" w:rsidRPr="00B66180" w14:paraId="05F470A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74C973A0"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6F65A693"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29B45382" w14:textId="77777777" w:rsidR="00FC7475" w:rsidRPr="00B66180" w:rsidRDefault="00FC7475" w:rsidP="00407D70">
            <w:pPr>
              <w:rPr>
                <w:rFonts w:ascii="Verdana Pro" w:hAnsi="Verdana Pro" w:cs="Arial"/>
                <w:sz w:val="20"/>
                <w:szCs w:val="20"/>
              </w:rPr>
            </w:pPr>
          </w:p>
        </w:tc>
      </w:tr>
      <w:tr w:rsidR="00FC7475" w:rsidRPr="00B66180" w14:paraId="13A592F8"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right w:val="single" w:sz="4" w:space="0" w:color="auto"/>
            </w:tcBorders>
          </w:tcPr>
          <w:p w14:paraId="0D937D82"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Address (incl. Post Code):</w:t>
            </w:r>
          </w:p>
          <w:p w14:paraId="6E42A3D7" w14:textId="77777777" w:rsidR="00FC7475" w:rsidRPr="00B66180" w:rsidRDefault="00FC7475" w:rsidP="00407D70">
            <w:pPr>
              <w:rPr>
                <w:rFonts w:ascii="Verdana Pro" w:hAnsi="Verdana Pro" w:cs="Arial"/>
                <w:sz w:val="18"/>
                <w:szCs w:val="18"/>
              </w:rPr>
            </w:pPr>
          </w:p>
          <w:p w14:paraId="0D94511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0DF88F7E" w14:textId="77777777" w:rsidR="00FC7475" w:rsidRPr="00B66180" w:rsidRDefault="00FC7475" w:rsidP="00407D70">
            <w:pPr>
              <w:rPr>
                <w:rFonts w:ascii="Verdana Pro" w:hAnsi="Verdana Pro" w:cs="Arial"/>
                <w:sz w:val="20"/>
                <w:szCs w:val="20"/>
              </w:rPr>
            </w:pPr>
          </w:p>
        </w:tc>
      </w:tr>
      <w:tr w:rsidR="00FC7475" w:rsidRPr="00B66180" w14:paraId="202298CB"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203DE6D"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7978ED7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2F3BB1D9" w14:textId="77777777" w:rsidR="00FC7475" w:rsidRPr="00B66180" w:rsidRDefault="00FC7475" w:rsidP="00407D70">
            <w:pPr>
              <w:rPr>
                <w:rFonts w:ascii="Verdana Pro" w:hAnsi="Verdana Pro" w:cs="Arial"/>
                <w:sz w:val="20"/>
                <w:szCs w:val="20"/>
              </w:rPr>
            </w:pPr>
          </w:p>
        </w:tc>
      </w:tr>
      <w:tr w:rsidR="00FC7475" w:rsidRPr="00B66180" w14:paraId="5C9E02D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A4C57BE"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tc>
        <w:tc>
          <w:tcPr>
            <w:tcW w:w="8317" w:type="dxa"/>
            <w:tcBorders>
              <w:top w:val="single" w:sz="4" w:space="0" w:color="auto"/>
              <w:left w:val="single" w:sz="4" w:space="0" w:color="auto"/>
              <w:bottom w:val="single" w:sz="4" w:space="0" w:color="auto"/>
              <w:right w:val="single" w:sz="4" w:space="0" w:color="auto"/>
            </w:tcBorders>
          </w:tcPr>
          <w:p w14:paraId="0DCF167A" w14:textId="77777777" w:rsidR="00FC7475" w:rsidRPr="00B66180" w:rsidRDefault="00FC7475" w:rsidP="00407D70">
            <w:pPr>
              <w:rPr>
                <w:rFonts w:ascii="Verdana Pro" w:hAnsi="Verdana Pro" w:cs="Arial"/>
                <w:sz w:val="20"/>
                <w:szCs w:val="20"/>
              </w:rPr>
            </w:pPr>
          </w:p>
        </w:tc>
      </w:tr>
      <w:tr w:rsidR="00FC7475" w:rsidRPr="00B66180" w14:paraId="12A0651F"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434" w:type="dxa"/>
            <w:tcBorders>
              <w:top w:val="single" w:sz="4" w:space="0" w:color="auto"/>
              <w:left w:val="single" w:sz="4" w:space="0" w:color="auto"/>
              <w:bottom w:val="single" w:sz="4" w:space="0" w:color="auto"/>
              <w:right w:val="single" w:sz="4" w:space="0" w:color="auto"/>
            </w:tcBorders>
          </w:tcPr>
          <w:p w14:paraId="34E0A922"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tc>
        <w:tc>
          <w:tcPr>
            <w:tcW w:w="8317" w:type="dxa"/>
            <w:tcBorders>
              <w:top w:val="single" w:sz="4" w:space="0" w:color="auto"/>
              <w:left w:val="single" w:sz="4" w:space="0" w:color="auto"/>
              <w:bottom w:val="single" w:sz="4" w:space="0" w:color="auto"/>
              <w:right w:val="single" w:sz="4" w:space="0" w:color="auto"/>
            </w:tcBorders>
          </w:tcPr>
          <w:p w14:paraId="29C556D1" w14:textId="77777777" w:rsidR="00FC7475" w:rsidRPr="00B66180" w:rsidRDefault="00FC7475" w:rsidP="00407D70">
            <w:pPr>
              <w:rPr>
                <w:rFonts w:ascii="Verdana Pro" w:hAnsi="Verdana Pro" w:cs="Arial"/>
                <w:sz w:val="20"/>
                <w:szCs w:val="20"/>
              </w:rPr>
            </w:pPr>
          </w:p>
        </w:tc>
      </w:tr>
      <w:tr w:rsidR="00FC7475" w:rsidRPr="00B66180" w14:paraId="3F645AF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434" w:type="dxa"/>
            <w:tcBorders>
              <w:top w:val="single" w:sz="4" w:space="0" w:color="auto"/>
              <w:left w:val="single" w:sz="4" w:space="0" w:color="auto"/>
              <w:bottom w:val="double" w:sz="4" w:space="0" w:color="auto"/>
              <w:right w:val="single" w:sz="4" w:space="0" w:color="auto"/>
            </w:tcBorders>
          </w:tcPr>
          <w:p w14:paraId="2E541DE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6C0BA68A" w14:textId="77777777" w:rsidR="00FC7475" w:rsidRPr="00B66180" w:rsidRDefault="00FC7475" w:rsidP="00407D70">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854568677"/>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599335971"/>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600FFDC" w14:textId="77777777" w:rsidR="00FC7475" w:rsidRPr="00B66180" w:rsidRDefault="00FC7475" w:rsidP="00407D70">
            <w:pPr>
              <w:rPr>
                <w:rFonts w:ascii="Verdana Pro" w:hAnsi="Verdana Pro" w:cs="Arial"/>
                <w:b/>
                <w:bCs/>
                <w:sz w:val="20"/>
                <w:szCs w:val="20"/>
              </w:rPr>
            </w:pPr>
          </w:p>
        </w:tc>
      </w:tr>
      <w:tr w:rsidR="00FC7475" w:rsidRPr="00B66180" w14:paraId="008915A9"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08035B01" w14:textId="77777777" w:rsidR="00FC7475" w:rsidRPr="00B66180" w:rsidRDefault="00FC7475" w:rsidP="00407D70">
            <w:pPr>
              <w:rPr>
                <w:rFonts w:ascii="Verdana Pro" w:hAnsi="Verdana Pro" w:cs="Arial"/>
                <w:b/>
                <w:sz w:val="16"/>
                <w:szCs w:val="16"/>
              </w:rPr>
            </w:pPr>
          </w:p>
          <w:p w14:paraId="03C6E698"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2 (Previous Employer):</w:t>
            </w:r>
          </w:p>
        </w:tc>
      </w:tr>
      <w:tr w:rsidR="00FC7475" w:rsidRPr="00B66180" w14:paraId="4E5ECD0A"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2610AFF7"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693B59B7"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24EDB5A9" w14:textId="77777777" w:rsidR="00FC7475" w:rsidRPr="00B66180" w:rsidRDefault="00FC7475" w:rsidP="00407D70">
            <w:pPr>
              <w:rPr>
                <w:rFonts w:ascii="Verdana Pro" w:hAnsi="Verdana Pro" w:cs="Arial"/>
                <w:sz w:val="18"/>
                <w:szCs w:val="18"/>
              </w:rPr>
            </w:pPr>
          </w:p>
        </w:tc>
      </w:tr>
      <w:tr w:rsidR="00FC7475" w:rsidRPr="00B66180" w14:paraId="5ADA4137"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25ECDEC3"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0B2AA86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E8BF8F1" w14:textId="77777777" w:rsidR="00FC7475" w:rsidRPr="00B66180" w:rsidRDefault="00FC7475" w:rsidP="00407D70">
            <w:pPr>
              <w:rPr>
                <w:rFonts w:ascii="Verdana Pro" w:hAnsi="Verdana Pro" w:cs="Arial"/>
                <w:sz w:val="18"/>
                <w:szCs w:val="18"/>
              </w:rPr>
            </w:pPr>
          </w:p>
        </w:tc>
      </w:tr>
      <w:tr w:rsidR="00FC7475" w:rsidRPr="00B66180" w14:paraId="0B978DA8"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right w:val="single" w:sz="4" w:space="0" w:color="auto"/>
            </w:tcBorders>
          </w:tcPr>
          <w:p w14:paraId="0204CB01"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Address (incl. Post Code):</w:t>
            </w:r>
          </w:p>
          <w:p w14:paraId="0CEC87AF" w14:textId="77777777" w:rsidR="00FC7475" w:rsidRPr="00B66180" w:rsidRDefault="00FC7475" w:rsidP="00407D70">
            <w:pPr>
              <w:rPr>
                <w:rFonts w:ascii="Verdana Pro" w:hAnsi="Verdana Pro" w:cs="Arial"/>
                <w:sz w:val="18"/>
                <w:szCs w:val="18"/>
              </w:rPr>
            </w:pPr>
          </w:p>
          <w:p w14:paraId="691DFF65"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3EDBA6B7" w14:textId="77777777" w:rsidR="00FC7475" w:rsidRPr="00B66180" w:rsidRDefault="00FC7475" w:rsidP="00407D70">
            <w:pPr>
              <w:rPr>
                <w:rFonts w:ascii="Verdana Pro" w:hAnsi="Verdana Pro" w:cs="Arial"/>
                <w:sz w:val="18"/>
                <w:szCs w:val="18"/>
              </w:rPr>
            </w:pPr>
          </w:p>
        </w:tc>
      </w:tr>
      <w:tr w:rsidR="00FC7475" w:rsidRPr="00B66180" w14:paraId="291683C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0220AF8"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450BBAF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6E114F27" w14:textId="77777777" w:rsidR="00FC7475" w:rsidRPr="00B66180" w:rsidRDefault="00FC7475" w:rsidP="00407D70">
            <w:pPr>
              <w:rPr>
                <w:rFonts w:ascii="Verdana Pro" w:hAnsi="Verdana Pro" w:cs="Arial"/>
                <w:sz w:val="18"/>
                <w:szCs w:val="18"/>
              </w:rPr>
            </w:pPr>
          </w:p>
        </w:tc>
      </w:tr>
      <w:tr w:rsidR="00FC7475" w:rsidRPr="00B66180" w14:paraId="2A52F865"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434" w:type="dxa"/>
            <w:tcBorders>
              <w:top w:val="single" w:sz="4" w:space="0" w:color="auto"/>
              <w:left w:val="single" w:sz="4" w:space="0" w:color="auto"/>
              <w:bottom w:val="single" w:sz="4" w:space="0" w:color="auto"/>
              <w:right w:val="single" w:sz="4" w:space="0" w:color="auto"/>
            </w:tcBorders>
          </w:tcPr>
          <w:p w14:paraId="5FCB3A6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p w14:paraId="128C1640"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233E5BC2" w14:textId="77777777" w:rsidR="00FC7475" w:rsidRPr="00B66180" w:rsidRDefault="00FC7475" w:rsidP="00407D70">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FC7475" w:rsidRPr="00B66180" w14:paraId="39504370"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4C100924"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p w14:paraId="1E3B8AB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6D463446"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08492841"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double" w:sz="4" w:space="0" w:color="auto"/>
              <w:right w:val="single" w:sz="4" w:space="0" w:color="auto"/>
            </w:tcBorders>
          </w:tcPr>
          <w:p w14:paraId="5737E9A4"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170B1D22" w14:textId="77777777" w:rsidR="00FC7475" w:rsidRPr="00B66180" w:rsidRDefault="00FC7475" w:rsidP="00407D70">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81396772"/>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42973018"/>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2069720D"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74FBF5D5"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7999FCAF" w14:textId="77777777" w:rsidR="00FC7475" w:rsidRPr="00B66180" w:rsidRDefault="00FC7475" w:rsidP="00407D70">
            <w:pPr>
              <w:rPr>
                <w:rFonts w:ascii="Verdana Pro" w:hAnsi="Verdana Pro" w:cs="Arial"/>
                <w:b/>
                <w:sz w:val="20"/>
                <w:szCs w:val="20"/>
              </w:rPr>
            </w:pPr>
          </w:p>
          <w:p w14:paraId="237FB2D2"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3 (Character):</w:t>
            </w:r>
          </w:p>
        </w:tc>
      </w:tr>
      <w:tr w:rsidR="00FC7475" w:rsidRPr="00B66180" w14:paraId="60E4A0E3"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0112DA87"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4B56211E"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42415EF4" w14:textId="77777777" w:rsidR="00FC7475" w:rsidRPr="00B66180" w:rsidRDefault="00FC7475" w:rsidP="00407D70">
            <w:pPr>
              <w:rPr>
                <w:rFonts w:ascii="Verdana Pro" w:hAnsi="Verdana Pro" w:cs="Arial"/>
                <w:sz w:val="18"/>
                <w:szCs w:val="18"/>
              </w:rPr>
            </w:pPr>
          </w:p>
        </w:tc>
      </w:tr>
      <w:tr w:rsidR="00FC7475" w:rsidRPr="00B66180" w14:paraId="3187FDED"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3DFD1409"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30F66281"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72DC268" w14:textId="77777777" w:rsidR="00FC7475" w:rsidRPr="00B66180" w:rsidRDefault="00FC7475" w:rsidP="00407D70">
            <w:pPr>
              <w:rPr>
                <w:rFonts w:ascii="Verdana Pro" w:hAnsi="Verdana Pro" w:cs="Arial"/>
                <w:sz w:val="18"/>
                <w:szCs w:val="18"/>
              </w:rPr>
            </w:pPr>
          </w:p>
        </w:tc>
      </w:tr>
      <w:tr w:rsidR="00FC7475" w:rsidRPr="00B66180" w14:paraId="62548396"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434" w:type="dxa"/>
            <w:tcBorders>
              <w:top w:val="single" w:sz="4" w:space="0" w:color="auto"/>
              <w:left w:val="single" w:sz="4" w:space="0" w:color="auto"/>
              <w:right w:val="single" w:sz="4" w:space="0" w:color="auto"/>
            </w:tcBorders>
          </w:tcPr>
          <w:p w14:paraId="49254789"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Address (incl. Post Code):</w:t>
            </w:r>
          </w:p>
          <w:p w14:paraId="363635D3" w14:textId="77777777" w:rsidR="00FC7475" w:rsidRPr="00B66180" w:rsidRDefault="00FC7475" w:rsidP="00407D70">
            <w:pPr>
              <w:rPr>
                <w:rFonts w:ascii="Verdana Pro" w:hAnsi="Verdana Pro" w:cs="Arial"/>
                <w:sz w:val="18"/>
                <w:szCs w:val="18"/>
              </w:rPr>
            </w:pPr>
          </w:p>
          <w:p w14:paraId="58BBBE6F"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35859FE9" w14:textId="77777777" w:rsidR="00FC7475" w:rsidRPr="00B66180" w:rsidRDefault="00FC7475" w:rsidP="00407D70">
            <w:pPr>
              <w:rPr>
                <w:rFonts w:ascii="Verdana Pro" w:hAnsi="Verdana Pro" w:cs="Arial"/>
                <w:sz w:val="18"/>
                <w:szCs w:val="18"/>
              </w:rPr>
            </w:pPr>
          </w:p>
        </w:tc>
      </w:tr>
      <w:tr w:rsidR="00FC7475" w:rsidRPr="00B66180" w14:paraId="5EAE0FB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F48F871"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0D6FF6E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1B60767B" w14:textId="77777777" w:rsidR="00FC7475" w:rsidRPr="00B66180" w:rsidRDefault="00FC7475" w:rsidP="00407D70">
            <w:pPr>
              <w:rPr>
                <w:rFonts w:ascii="Verdana Pro" w:hAnsi="Verdana Pro" w:cs="Arial"/>
                <w:sz w:val="18"/>
                <w:szCs w:val="18"/>
              </w:rPr>
            </w:pPr>
          </w:p>
        </w:tc>
      </w:tr>
      <w:tr w:rsidR="00FC7475" w:rsidRPr="00B66180" w14:paraId="42C1EBE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434" w:type="dxa"/>
            <w:tcBorders>
              <w:top w:val="single" w:sz="4" w:space="0" w:color="auto"/>
              <w:left w:val="single" w:sz="4" w:space="0" w:color="auto"/>
              <w:bottom w:val="single" w:sz="4" w:space="0" w:color="auto"/>
              <w:right w:val="single" w:sz="4" w:space="0" w:color="auto"/>
            </w:tcBorders>
          </w:tcPr>
          <w:p w14:paraId="569EDBAA"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p w14:paraId="275DFB53"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5B7F6E93" w14:textId="77777777" w:rsidR="00FC7475" w:rsidRPr="00B66180" w:rsidRDefault="00FC7475" w:rsidP="00407D70">
            <w:pPr>
              <w:rPr>
                <w:rFonts w:ascii="Verdana Pro" w:hAnsi="Verdana Pro" w:cs="Arial"/>
                <w:sz w:val="18"/>
                <w:szCs w:val="18"/>
              </w:rPr>
            </w:pPr>
          </w:p>
        </w:tc>
      </w:tr>
      <w:tr w:rsidR="00FC7475" w:rsidRPr="00B66180" w14:paraId="1A572C29"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24849381"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p w14:paraId="0D1B7C61"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727F57C6"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159182D3"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double" w:sz="4" w:space="0" w:color="auto"/>
              <w:right w:val="single" w:sz="4" w:space="0" w:color="auto"/>
            </w:tcBorders>
          </w:tcPr>
          <w:p w14:paraId="1D45E3A8"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1D3B77CE" w14:textId="77777777" w:rsidR="00FC7475" w:rsidRPr="00B66180" w:rsidRDefault="00FC7475" w:rsidP="00407D70">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824649779"/>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088694932"/>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0D6FD02A" w14:textId="77777777" w:rsidR="00FC7475" w:rsidRPr="00B66180" w:rsidRDefault="00FC7475" w:rsidP="00407D70">
            <w:pPr>
              <w:tabs>
                <w:tab w:val="left" w:pos="1395"/>
              </w:tabs>
              <w:rPr>
                <w:rFonts w:ascii="Verdana Pro" w:hAnsi="Verdana Pro" w:cs="Tahoma"/>
                <w:b/>
                <w:bCs/>
                <w:sz w:val="18"/>
                <w:szCs w:val="18"/>
              </w:rPr>
            </w:pPr>
          </w:p>
        </w:tc>
      </w:tr>
    </w:tbl>
    <w:p w14:paraId="01B1DFDB" w14:textId="77777777" w:rsidR="005047EE" w:rsidRDefault="005047EE" w:rsidP="00603870">
      <w:pPr>
        <w:rPr>
          <w:rFonts w:ascii="Verdana Pro" w:hAnsi="Verdana Pro"/>
          <w:i/>
          <w:iCs/>
          <w:sz w:val="16"/>
        </w:rPr>
      </w:pPr>
    </w:p>
    <w:p w14:paraId="4424CCFF" w14:textId="77777777" w:rsidR="005047EE" w:rsidRDefault="005047EE" w:rsidP="00603870">
      <w:pPr>
        <w:rPr>
          <w:rFonts w:ascii="Verdana Pro" w:hAnsi="Verdana Pro"/>
          <w:i/>
          <w:iCs/>
          <w:sz w:val="16"/>
        </w:rPr>
      </w:pPr>
    </w:p>
    <w:p w14:paraId="2EE67A5C" w14:textId="77777777" w:rsidR="00FC7475" w:rsidRDefault="00FC7475" w:rsidP="00603870">
      <w:pPr>
        <w:rPr>
          <w:rFonts w:ascii="Verdana Pro" w:hAnsi="Verdana Pro"/>
          <w:i/>
          <w:iCs/>
          <w:sz w:val="16"/>
        </w:rPr>
      </w:pPr>
    </w:p>
    <w:p w14:paraId="4BF57960" w14:textId="77777777" w:rsidR="00FC7475" w:rsidRDefault="00FC7475" w:rsidP="00603870">
      <w:pPr>
        <w:rPr>
          <w:rFonts w:ascii="Verdana Pro" w:hAnsi="Verdana Pro"/>
          <w:i/>
          <w:iCs/>
          <w:sz w:val="16"/>
        </w:rPr>
      </w:pPr>
    </w:p>
    <w:p w14:paraId="3667AE40" w14:textId="77777777" w:rsidR="00FC7475" w:rsidRDefault="00FC7475" w:rsidP="00603870">
      <w:pPr>
        <w:rPr>
          <w:rFonts w:ascii="Verdana Pro" w:hAnsi="Verdana Pro"/>
          <w:i/>
          <w:iCs/>
          <w:sz w:val="16"/>
        </w:rPr>
      </w:pPr>
    </w:p>
    <w:p w14:paraId="2211E1A8" w14:textId="77777777" w:rsidR="00FC7475" w:rsidRDefault="00FC7475" w:rsidP="00603870">
      <w:pPr>
        <w:rPr>
          <w:rFonts w:ascii="Verdana Pro" w:hAnsi="Verdana Pro"/>
          <w:i/>
          <w:iCs/>
          <w:sz w:val="16"/>
        </w:rPr>
      </w:pPr>
    </w:p>
    <w:p w14:paraId="6D31A8E4" w14:textId="77777777" w:rsidR="00FC7475" w:rsidRDefault="00FC7475" w:rsidP="00603870">
      <w:pPr>
        <w:rPr>
          <w:rFonts w:ascii="Verdana Pro" w:hAnsi="Verdana Pro"/>
          <w:i/>
          <w:iCs/>
          <w:sz w:val="16"/>
        </w:rPr>
      </w:pPr>
    </w:p>
    <w:p w14:paraId="6E83CD66" w14:textId="77777777" w:rsidR="005047EE" w:rsidRPr="00B66180" w:rsidRDefault="005047EE"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4"/>
        <w:gridCol w:w="8067"/>
      </w:tblGrid>
      <w:tr w:rsidR="00A7145A" w:rsidRPr="00B66180"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B66180" w:rsidRDefault="00A7145A">
            <w:pPr>
              <w:rPr>
                <w:rFonts w:ascii="Verdana Pro" w:hAnsi="Verdana Pro"/>
                <w:sz w:val="4"/>
                <w:szCs w:val="4"/>
              </w:rPr>
            </w:pPr>
          </w:p>
          <w:p w14:paraId="5DB92674" w14:textId="591ADD8C" w:rsidR="00A7145A" w:rsidRPr="00B66180" w:rsidRDefault="00B85B2C">
            <w:pPr>
              <w:rPr>
                <w:rFonts w:ascii="Verdana Pro" w:hAnsi="Verdana Pro" w:cs="Tahoma"/>
                <w:b/>
                <w:bCs/>
                <w:sz w:val="28"/>
              </w:rPr>
            </w:pPr>
            <w:r>
              <w:rPr>
                <w:rFonts w:ascii="Verdana Pro" w:hAnsi="Verdana Pro" w:cs="Tahoma"/>
                <w:b/>
                <w:bCs/>
                <w:sz w:val="28"/>
              </w:rPr>
              <w:t>1</w:t>
            </w:r>
            <w:r w:rsidR="00FC7475">
              <w:rPr>
                <w:rFonts w:ascii="Verdana Pro" w:hAnsi="Verdana Pro" w:cs="Tahoma"/>
                <w:b/>
                <w:bCs/>
                <w:sz w:val="28"/>
              </w:rPr>
              <w:t>2</w:t>
            </w:r>
            <w:r w:rsidR="00690AED" w:rsidRPr="00B66180">
              <w:rPr>
                <w:rFonts w:ascii="Verdana Pro" w:hAnsi="Verdana Pro" w:cs="Tahoma"/>
                <w:b/>
                <w:bCs/>
                <w:sz w:val="28"/>
              </w:rPr>
              <w:t>.  REFEREES</w:t>
            </w:r>
          </w:p>
          <w:p w14:paraId="1678F009" w14:textId="77777777" w:rsidR="00A7145A" w:rsidRPr="00B66180" w:rsidRDefault="00690AED" w:rsidP="0071249B">
            <w:pPr>
              <w:ind w:left="446" w:hanging="425"/>
              <w:rPr>
                <w:rFonts w:ascii="Verdana Pro" w:hAnsi="Verdana Pro" w:cs="Tahoma"/>
                <w:sz w:val="20"/>
              </w:rPr>
            </w:pPr>
            <w:r w:rsidRPr="00B66180">
              <w:rPr>
                <w:rFonts w:ascii="Verdana Pro" w:hAnsi="Verdana Pro" w:cs="Tahoma"/>
                <w:sz w:val="20"/>
              </w:rPr>
              <w:t>Please give details of at least t</w:t>
            </w:r>
            <w:r w:rsidR="00A46832" w:rsidRPr="00B66180">
              <w:rPr>
                <w:rFonts w:ascii="Verdana Pro" w:hAnsi="Verdana Pro" w:cs="Tahoma"/>
                <w:sz w:val="20"/>
              </w:rPr>
              <w:t>hree</w:t>
            </w:r>
            <w:r w:rsidRPr="00B66180">
              <w:rPr>
                <w:rFonts w:ascii="Verdana Pro" w:hAnsi="Verdana Pro" w:cs="Tahoma"/>
                <w:sz w:val="20"/>
              </w:rPr>
              <w:t xml:space="preserve"> referees.</w:t>
            </w:r>
          </w:p>
          <w:p w14:paraId="04864DAC" w14:textId="77777777" w:rsidR="00A7145A" w:rsidRPr="00B66180" w:rsidRDefault="00690AED" w:rsidP="0071249B">
            <w:pPr>
              <w:numPr>
                <w:ilvl w:val="0"/>
                <w:numId w:val="11"/>
              </w:numPr>
              <w:tabs>
                <w:tab w:val="clear" w:pos="720"/>
                <w:tab w:val="num" w:pos="879"/>
              </w:tabs>
              <w:ind w:left="588" w:hanging="283"/>
              <w:rPr>
                <w:rFonts w:ascii="Verdana Pro" w:hAnsi="Verdana Pro" w:cs="Tahoma"/>
                <w:sz w:val="20"/>
              </w:rPr>
            </w:pPr>
            <w:r w:rsidRPr="00B66180">
              <w:rPr>
                <w:rFonts w:ascii="Verdana Pro" w:hAnsi="Verdana Pro" w:cs="Tahoma"/>
                <w:sz w:val="20"/>
              </w:rPr>
              <w:t>One referee should be your current or most recent employer.</w:t>
            </w:r>
          </w:p>
          <w:p w14:paraId="2F5E7AD4" w14:textId="77777777" w:rsidR="00A7145A" w:rsidRPr="00B66180" w:rsidRDefault="00690AED" w:rsidP="0071249B">
            <w:pPr>
              <w:pStyle w:val="BodyText2"/>
              <w:numPr>
                <w:ilvl w:val="0"/>
                <w:numId w:val="9"/>
              </w:numPr>
              <w:tabs>
                <w:tab w:val="clear" w:pos="720"/>
                <w:tab w:val="num" w:pos="879"/>
              </w:tabs>
              <w:ind w:left="588"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569AEB75" w14:textId="05A62B49" w:rsidR="00A7145A" w:rsidRPr="00B66180" w:rsidRDefault="00A55B7F" w:rsidP="0071249B">
            <w:pPr>
              <w:numPr>
                <w:ilvl w:val="0"/>
                <w:numId w:val="11"/>
              </w:numPr>
              <w:tabs>
                <w:tab w:val="clear" w:pos="720"/>
                <w:tab w:val="num" w:pos="879"/>
              </w:tabs>
              <w:ind w:left="588" w:hanging="283"/>
              <w:rPr>
                <w:rFonts w:ascii="Verdana Pro" w:hAnsi="Verdana Pro" w:cs="Tahoma"/>
                <w:sz w:val="20"/>
              </w:rPr>
            </w:pPr>
            <w:r>
              <w:rPr>
                <w:rFonts w:ascii="Verdana Pro" w:hAnsi="Verdana Pro" w:cs="Tahoma"/>
                <w:sz w:val="20"/>
              </w:rPr>
              <w:t>References</w:t>
            </w:r>
            <w:r w:rsidR="00690AED" w:rsidRPr="00B66180">
              <w:rPr>
                <w:rFonts w:ascii="Verdana Pro" w:hAnsi="Verdana Pro" w:cs="Tahoma"/>
                <w:sz w:val="20"/>
              </w:rPr>
              <w:t xml:space="preserve"> will not be accepted from relatives</w:t>
            </w:r>
            <w:r w:rsidR="00A46832" w:rsidRPr="00B66180">
              <w:rPr>
                <w:rFonts w:ascii="Verdana Pro" w:hAnsi="Verdana Pro" w:cs="Tahoma"/>
                <w:sz w:val="20"/>
              </w:rPr>
              <w:t>.</w:t>
            </w:r>
          </w:p>
          <w:p w14:paraId="5F5E7BEC" w14:textId="463EDFBA" w:rsidR="00A7145A" w:rsidRPr="00B66180" w:rsidRDefault="00280CAA" w:rsidP="0071249B">
            <w:pPr>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280CAA" w:rsidRPr="00B66180" w14:paraId="6BBC155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28404CC0" w14:textId="77777777" w:rsidR="00280CAA" w:rsidRPr="00B66180" w:rsidRDefault="00280CAA" w:rsidP="00D751BE">
            <w:pPr>
              <w:rPr>
                <w:rFonts w:ascii="Verdana Pro" w:hAnsi="Verdana Pro" w:cs="Arial"/>
                <w:b/>
                <w:sz w:val="14"/>
                <w:szCs w:val="14"/>
              </w:rPr>
            </w:pPr>
            <w:bookmarkStart w:id="1" w:name="_Hlk88138229"/>
          </w:p>
          <w:p w14:paraId="45CD3020" w14:textId="2803457F"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1</w:t>
            </w:r>
            <w:r w:rsidR="00715E38" w:rsidRPr="00B66180">
              <w:rPr>
                <w:rFonts w:ascii="Verdana Pro" w:hAnsi="Verdana Pro" w:cs="Arial"/>
                <w:b/>
                <w:sz w:val="20"/>
                <w:szCs w:val="20"/>
              </w:rPr>
              <w:t xml:space="preserve"> (Current/most recent Employer) </w:t>
            </w:r>
            <w:r w:rsidRPr="00B66180">
              <w:rPr>
                <w:rFonts w:ascii="Verdana Pro" w:hAnsi="Verdana Pro" w:cs="Arial"/>
                <w:b/>
                <w:sz w:val="20"/>
                <w:szCs w:val="20"/>
              </w:rPr>
              <w:t>:</w:t>
            </w:r>
          </w:p>
        </w:tc>
      </w:tr>
      <w:tr w:rsidR="00280CAA" w:rsidRPr="00B66180" w14:paraId="46A3071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298A882A"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42966E8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01AFE85" w14:textId="77777777" w:rsidR="00280CAA" w:rsidRPr="00B66180" w:rsidRDefault="00280CAA" w:rsidP="00D751BE">
            <w:pPr>
              <w:rPr>
                <w:rFonts w:ascii="Verdana Pro" w:hAnsi="Verdana Pro" w:cs="Arial"/>
                <w:sz w:val="20"/>
                <w:szCs w:val="20"/>
              </w:rPr>
            </w:pPr>
          </w:p>
        </w:tc>
      </w:tr>
      <w:tr w:rsidR="00280CAA" w:rsidRPr="00B66180" w14:paraId="1018C08B"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7754B25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074B50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F5E4F65" w14:textId="77777777" w:rsidR="00280CAA" w:rsidRPr="00B66180" w:rsidRDefault="00280CAA" w:rsidP="00D751BE">
            <w:pPr>
              <w:rPr>
                <w:rFonts w:ascii="Verdana Pro" w:hAnsi="Verdana Pro" w:cs="Arial"/>
                <w:sz w:val="20"/>
                <w:szCs w:val="20"/>
              </w:rPr>
            </w:pPr>
          </w:p>
        </w:tc>
      </w:tr>
      <w:tr w:rsidR="00280CAA" w:rsidRPr="00B66180" w14:paraId="7B7D58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209F48E0"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19BB6B94" w14:textId="77777777" w:rsidR="00280CAA" w:rsidRPr="00B66180" w:rsidRDefault="00280CAA" w:rsidP="00D751BE">
            <w:pPr>
              <w:rPr>
                <w:rFonts w:ascii="Verdana Pro" w:hAnsi="Verdana Pro" w:cs="Arial"/>
                <w:sz w:val="18"/>
                <w:szCs w:val="18"/>
              </w:rPr>
            </w:pPr>
          </w:p>
          <w:p w14:paraId="461ADB11"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F52EDE6" w14:textId="77777777" w:rsidR="00280CAA" w:rsidRPr="00B66180" w:rsidRDefault="00280CAA" w:rsidP="00D751BE">
            <w:pPr>
              <w:rPr>
                <w:rFonts w:ascii="Verdana Pro" w:hAnsi="Verdana Pro" w:cs="Arial"/>
                <w:sz w:val="20"/>
                <w:szCs w:val="20"/>
              </w:rPr>
            </w:pPr>
          </w:p>
        </w:tc>
      </w:tr>
      <w:tr w:rsidR="00280CAA" w:rsidRPr="00B66180" w14:paraId="0469B962"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12B5956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5B3161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1078C6A7" w14:textId="77777777" w:rsidR="00280CAA" w:rsidRPr="00B66180" w:rsidRDefault="00280CAA" w:rsidP="00D751BE">
            <w:pPr>
              <w:rPr>
                <w:rFonts w:ascii="Verdana Pro" w:hAnsi="Verdana Pro" w:cs="Arial"/>
                <w:sz w:val="20"/>
                <w:szCs w:val="20"/>
              </w:rPr>
            </w:pPr>
          </w:p>
        </w:tc>
      </w:tr>
      <w:tr w:rsidR="00280CAA" w:rsidRPr="00B66180" w14:paraId="40DEF6C6"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0DCB05C8" w14:textId="7519BF8E"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tc>
        <w:tc>
          <w:tcPr>
            <w:tcW w:w="8067" w:type="dxa"/>
            <w:tcBorders>
              <w:top w:val="single" w:sz="4" w:space="0" w:color="auto"/>
              <w:left w:val="single" w:sz="4" w:space="0" w:color="auto"/>
              <w:bottom w:val="single" w:sz="4" w:space="0" w:color="auto"/>
              <w:right w:val="single" w:sz="4" w:space="0" w:color="auto"/>
            </w:tcBorders>
          </w:tcPr>
          <w:p w14:paraId="40A97AF6" w14:textId="77777777" w:rsidR="00280CAA" w:rsidRPr="00B66180" w:rsidRDefault="00280CAA" w:rsidP="00D751BE">
            <w:pPr>
              <w:rPr>
                <w:rFonts w:ascii="Verdana Pro" w:hAnsi="Verdana Pro" w:cs="Arial"/>
                <w:sz w:val="20"/>
                <w:szCs w:val="20"/>
              </w:rPr>
            </w:pPr>
          </w:p>
        </w:tc>
      </w:tr>
      <w:tr w:rsidR="00D90435" w:rsidRPr="00B66180" w14:paraId="46014CA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1102001C" w14:textId="5BFFB00A" w:rsidR="00D90435" w:rsidRPr="00B66180" w:rsidRDefault="00D90435" w:rsidP="00D751BE">
            <w:pPr>
              <w:rPr>
                <w:rFonts w:ascii="Verdana Pro" w:hAnsi="Verdana Pro" w:cs="Arial"/>
                <w:sz w:val="18"/>
                <w:szCs w:val="18"/>
              </w:rPr>
            </w:pPr>
            <w:r w:rsidRPr="00B66180">
              <w:rPr>
                <w:rFonts w:ascii="Verdana Pro" w:hAnsi="Verdana Pro" w:cs="Arial"/>
                <w:sz w:val="18"/>
                <w:szCs w:val="18"/>
              </w:rPr>
              <w:t>Relationship to you</w:t>
            </w:r>
          </w:p>
        </w:tc>
        <w:tc>
          <w:tcPr>
            <w:tcW w:w="8067" w:type="dxa"/>
            <w:tcBorders>
              <w:top w:val="single" w:sz="4" w:space="0" w:color="auto"/>
              <w:left w:val="single" w:sz="4" w:space="0" w:color="auto"/>
              <w:bottom w:val="single" w:sz="4" w:space="0" w:color="auto"/>
              <w:right w:val="single" w:sz="4" w:space="0" w:color="auto"/>
            </w:tcBorders>
          </w:tcPr>
          <w:p w14:paraId="14CAE008" w14:textId="77777777" w:rsidR="00D90435" w:rsidRPr="00B66180" w:rsidRDefault="00D90435" w:rsidP="00D751BE">
            <w:pPr>
              <w:rPr>
                <w:rFonts w:ascii="Verdana Pro" w:hAnsi="Verdana Pro" w:cs="Arial"/>
                <w:sz w:val="20"/>
                <w:szCs w:val="20"/>
              </w:rPr>
            </w:pPr>
          </w:p>
        </w:tc>
      </w:tr>
      <w:tr w:rsidR="00D90435" w:rsidRPr="00B66180" w14:paraId="7D5223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684" w:type="dxa"/>
            <w:tcBorders>
              <w:top w:val="single" w:sz="4" w:space="0" w:color="auto"/>
              <w:left w:val="single" w:sz="4" w:space="0" w:color="auto"/>
              <w:bottom w:val="double" w:sz="4" w:space="0" w:color="auto"/>
              <w:right w:val="single" w:sz="4" w:space="0" w:color="auto"/>
            </w:tcBorders>
          </w:tcPr>
          <w:p w14:paraId="3836419A" w14:textId="46CBB8AC" w:rsidR="00D90435" w:rsidRPr="00B66180" w:rsidRDefault="00D90435" w:rsidP="00D751B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35293500" w14:textId="77777777" w:rsidR="00D90435" w:rsidRPr="00B66180" w:rsidRDefault="00D90435" w:rsidP="00D751BE">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47F93B4" w14:textId="107873C2" w:rsidR="00D90435" w:rsidRPr="00B66180" w:rsidRDefault="00D90435" w:rsidP="00D751BE">
            <w:pPr>
              <w:rPr>
                <w:rFonts w:ascii="Verdana Pro" w:hAnsi="Verdana Pro" w:cs="Arial"/>
                <w:b/>
                <w:bCs/>
                <w:sz w:val="20"/>
                <w:szCs w:val="20"/>
              </w:rPr>
            </w:pPr>
          </w:p>
        </w:tc>
      </w:tr>
      <w:tr w:rsidR="00280CAA" w:rsidRPr="00B66180" w14:paraId="76831EAB"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5B5C1C16" w14:textId="77777777" w:rsidR="00280CAA" w:rsidRPr="00B66180" w:rsidRDefault="00280CAA" w:rsidP="00D751BE">
            <w:pPr>
              <w:rPr>
                <w:rFonts w:ascii="Verdana Pro" w:hAnsi="Verdana Pro" w:cs="Arial"/>
                <w:b/>
                <w:sz w:val="16"/>
                <w:szCs w:val="16"/>
              </w:rPr>
            </w:pPr>
          </w:p>
          <w:p w14:paraId="77AE586C" w14:textId="4963DD0E"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2</w:t>
            </w:r>
            <w:r w:rsidR="00D90435" w:rsidRPr="00B66180">
              <w:rPr>
                <w:rFonts w:ascii="Verdana Pro" w:hAnsi="Verdana Pro" w:cs="Arial"/>
                <w:b/>
                <w:sz w:val="20"/>
                <w:szCs w:val="20"/>
              </w:rPr>
              <w:t xml:space="preserve"> (Previous Employer)</w:t>
            </w:r>
            <w:r w:rsidRPr="00B66180">
              <w:rPr>
                <w:rFonts w:ascii="Verdana Pro" w:hAnsi="Verdana Pro" w:cs="Arial"/>
                <w:b/>
                <w:sz w:val="20"/>
                <w:szCs w:val="20"/>
              </w:rPr>
              <w:t>:</w:t>
            </w:r>
          </w:p>
        </w:tc>
      </w:tr>
      <w:tr w:rsidR="00280CAA" w:rsidRPr="00B66180" w14:paraId="39A22D6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F3C74A5"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6D538E6B"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398B8CB7" w14:textId="77777777" w:rsidR="00280CAA" w:rsidRPr="00B66180" w:rsidRDefault="00280CAA" w:rsidP="00D751BE">
            <w:pPr>
              <w:rPr>
                <w:rFonts w:ascii="Verdana Pro" w:hAnsi="Verdana Pro" w:cs="Arial"/>
                <w:sz w:val="18"/>
                <w:szCs w:val="18"/>
              </w:rPr>
            </w:pPr>
          </w:p>
        </w:tc>
      </w:tr>
      <w:tr w:rsidR="00280CAA" w:rsidRPr="00B66180" w14:paraId="61BDD44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DB4E25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3F5B4113"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ADC5536" w14:textId="77777777" w:rsidR="00280CAA" w:rsidRPr="00B66180" w:rsidRDefault="00280CAA" w:rsidP="00D751BE">
            <w:pPr>
              <w:rPr>
                <w:rFonts w:ascii="Verdana Pro" w:hAnsi="Verdana Pro" w:cs="Arial"/>
                <w:sz w:val="18"/>
                <w:szCs w:val="18"/>
              </w:rPr>
            </w:pPr>
          </w:p>
        </w:tc>
      </w:tr>
      <w:tr w:rsidR="00280CAA" w:rsidRPr="00B66180" w14:paraId="4AC1FD1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4A84A112"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5D24191D" w14:textId="77777777" w:rsidR="00280CAA" w:rsidRPr="00B66180" w:rsidRDefault="00280CAA" w:rsidP="00D751BE">
            <w:pPr>
              <w:rPr>
                <w:rFonts w:ascii="Verdana Pro" w:hAnsi="Verdana Pro" w:cs="Arial"/>
                <w:sz w:val="18"/>
                <w:szCs w:val="18"/>
              </w:rPr>
            </w:pPr>
          </w:p>
          <w:p w14:paraId="4CE444C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C2E6412" w14:textId="77777777" w:rsidR="00280CAA" w:rsidRPr="00B66180" w:rsidRDefault="00280CAA" w:rsidP="00D751BE">
            <w:pPr>
              <w:rPr>
                <w:rFonts w:ascii="Verdana Pro" w:hAnsi="Verdana Pro" w:cs="Arial"/>
                <w:sz w:val="18"/>
                <w:szCs w:val="18"/>
              </w:rPr>
            </w:pPr>
          </w:p>
        </w:tc>
      </w:tr>
      <w:tr w:rsidR="00280CAA" w:rsidRPr="00B66180" w14:paraId="6FBE5BB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F16A98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737281E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0AEE36F0" w14:textId="77777777" w:rsidR="00280CAA" w:rsidRPr="00B66180" w:rsidRDefault="00280CAA" w:rsidP="00D751BE">
            <w:pPr>
              <w:rPr>
                <w:rFonts w:ascii="Verdana Pro" w:hAnsi="Verdana Pro" w:cs="Arial"/>
                <w:sz w:val="18"/>
                <w:szCs w:val="18"/>
              </w:rPr>
            </w:pPr>
          </w:p>
        </w:tc>
      </w:tr>
      <w:tr w:rsidR="00280CAA" w:rsidRPr="00B66180" w14:paraId="57C2971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684" w:type="dxa"/>
            <w:tcBorders>
              <w:top w:val="single" w:sz="4" w:space="0" w:color="auto"/>
              <w:left w:val="single" w:sz="4" w:space="0" w:color="auto"/>
              <w:bottom w:val="single" w:sz="4" w:space="0" w:color="auto"/>
              <w:right w:val="single" w:sz="4" w:space="0" w:color="auto"/>
            </w:tcBorders>
          </w:tcPr>
          <w:p w14:paraId="74D09294"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00942C9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F7F0A7F" w14:textId="104A12E2" w:rsidR="00280CAA" w:rsidRPr="00B66180" w:rsidRDefault="00D90435" w:rsidP="00D90435">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D90435" w:rsidRPr="00B66180" w14:paraId="6FF416E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4BFD9F5" w14:textId="77777777" w:rsidR="00D90435" w:rsidRPr="00B66180" w:rsidRDefault="00D90435" w:rsidP="00D90435">
            <w:pPr>
              <w:rPr>
                <w:rFonts w:ascii="Verdana Pro" w:hAnsi="Verdana Pro" w:cs="Arial"/>
                <w:sz w:val="18"/>
                <w:szCs w:val="18"/>
              </w:rPr>
            </w:pPr>
            <w:bookmarkStart w:id="2" w:name="_Hlk88138103"/>
            <w:r w:rsidRPr="00B66180">
              <w:rPr>
                <w:rFonts w:ascii="Verdana Pro" w:hAnsi="Verdana Pro" w:cs="Arial"/>
                <w:sz w:val="18"/>
                <w:szCs w:val="18"/>
              </w:rPr>
              <w:t>Relationship to you</w:t>
            </w:r>
          </w:p>
          <w:p w14:paraId="7DD0AB4A" w14:textId="532670BD" w:rsidR="00D90435" w:rsidRPr="00B66180" w:rsidRDefault="00D90435" w:rsidP="00D90435">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948265A" w14:textId="77777777" w:rsidR="00D90435" w:rsidRPr="00B66180" w:rsidRDefault="00D90435" w:rsidP="00D90435">
            <w:pPr>
              <w:tabs>
                <w:tab w:val="left" w:pos="1395"/>
              </w:tabs>
              <w:rPr>
                <w:rFonts w:ascii="Verdana Pro" w:hAnsi="Verdana Pro" w:cs="Tahoma"/>
                <w:b/>
                <w:bCs/>
                <w:sz w:val="18"/>
                <w:szCs w:val="18"/>
              </w:rPr>
            </w:pPr>
          </w:p>
        </w:tc>
      </w:tr>
      <w:tr w:rsidR="00D90435" w:rsidRPr="00B66180" w14:paraId="7612EF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7326F55F" w14:textId="145D6850" w:rsidR="00D90435" w:rsidRPr="00B66180" w:rsidRDefault="00D90435" w:rsidP="00D90435">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E776EF2" w14:textId="77777777" w:rsidR="00D90435" w:rsidRPr="00B66180" w:rsidRDefault="00D90435" w:rsidP="00D90435">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30550342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619562082"/>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8A03B62" w14:textId="77777777" w:rsidR="00D90435" w:rsidRPr="00B66180" w:rsidRDefault="00D90435" w:rsidP="00D90435">
            <w:pPr>
              <w:tabs>
                <w:tab w:val="left" w:pos="1395"/>
              </w:tabs>
              <w:rPr>
                <w:rFonts w:ascii="Verdana Pro" w:hAnsi="Verdana Pro" w:cs="Tahoma"/>
                <w:b/>
                <w:bCs/>
                <w:sz w:val="18"/>
                <w:szCs w:val="18"/>
              </w:rPr>
            </w:pPr>
          </w:p>
        </w:tc>
      </w:tr>
      <w:bookmarkEnd w:id="2"/>
      <w:tr w:rsidR="00280CAA" w:rsidRPr="00B66180" w14:paraId="6EA33DEF"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3745180D" w14:textId="77777777" w:rsidR="00280CAA" w:rsidRPr="00B66180" w:rsidRDefault="00280CAA" w:rsidP="00D751BE">
            <w:pPr>
              <w:rPr>
                <w:rFonts w:ascii="Verdana Pro" w:hAnsi="Verdana Pro" w:cs="Arial"/>
                <w:b/>
                <w:sz w:val="20"/>
                <w:szCs w:val="20"/>
              </w:rPr>
            </w:pPr>
          </w:p>
          <w:p w14:paraId="70B86FBB" w14:textId="5805BDBB"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3 (</w:t>
            </w:r>
            <w:r w:rsidR="00715E38" w:rsidRPr="00B66180">
              <w:rPr>
                <w:rFonts w:ascii="Verdana Pro" w:hAnsi="Verdana Pro" w:cs="Arial"/>
                <w:b/>
                <w:sz w:val="20"/>
                <w:szCs w:val="20"/>
              </w:rPr>
              <w:t>Character</w:t>
            </w:r>
            <w:r w:rsidRPr="00B66180">
              <w:rPr>
                <w:rFonts w:ascii="Verdana Pro" w:hAnsi="Verdana Pro" w:cs="Arial"/>
                <w:b/>
                <w:sz w:val="20"/>
                <w:szCs w:val="20"/>
              </w:rPr>
              <w:t>):</w:t>
            </w:r>
          </w:p>
        </w:tc>
      </w:tr>
      <w:tr w:rsidR="00280CAA" w:rsidRPr="00B66180" w14:paraId="32A2303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078BF456"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1F293A1F"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BA7778E" w14:textId="77777777" w:rsidR="00280CAA" w:rsidRPr="00B66180" w:rsidRDefault="00280CAA" w:rsidP="00D751BE">
            <w:pPr>
              <w:rPr>
                <w:rFonts w:ascii="Verdana Pro" w:hAnsi="Verdana Pro" w:cs="Arial"/>
                <w:sz w:val="18"/>
                <w:szCs w:val="18"/>
              </w:rPr>
            </w:pPr>
          </w:p>
        </w:tc>
      </w:tr>
      <w:tr w:rsidR="00280CAA" w:rsidRPr="00B66180" w14:paraId="7F8142FA"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3209F9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65968BF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5B845A18" w14:textId="77777777" w:rsidR="00280CAA" w:rsidRPr="00B66180" w:rsidRDefault="00280CAA" w:rsidP="00D751BE">
            <w:pPr>
              <w:rPr>
                <w:rFonts w:ascii="Verdana Pro" w:hAnsi="Verdana Pro" w:cs="Arial"/>
                <w:sz w:val="18"/>
                <w:szCs w:val="18"/>
              </w:rPr>
            </w:pPr>
          </w:p>
        </w:tc>
      </w:tr>
      <w:tr w:rsidR="00280CAA" w:rsidRPr="00B66180" w14:paraId="3923ED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684" w:type="dxa"/>
            <w:tcBorders>
              <w:top w:val="single" w:sz="4" w:space="0" w:color="auto"/>
              <w:left w:val="single" w:sz="4" w:space="0" w:color="auto"/>
              <w:right w:val="single" w:sz="4" w:space="0" w:color="auto"/>
            </w:tcBorders>
          </w:tcPr>
          <w:p w14:paraId="1CF35F1E"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3F94C3C3" w14:textId="77777777" w:rsidR="00280CAA" w:rsidRPr="00B66180" w:rsidRDefault="00280CAA" w:rsidP="00D751BE">
            <w:pPr>
              <w:rPr>
                <w:rFonts w:ascii="Verdana Pro" w:hAnsi="Verdana Pro" w:cs="Arial"/>
                <w:sz w:val="18"/>
                <w:szCs w:val="18"/>
              </w:rPr>
            </w:pPr>
          </w:p>
          <w:p w14:paraId="4926DCB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72EE4041" w14:textId="77777777" w:rsidR="00280CAA" w:rsidRPr="00B66180" w:rsidRDefault="00280CAA" w:rsidP="00D751BE">
            <w:pPr>
              <w:rPr>
                <w:rFonts w:ascii="Verdana Pro" w:hAnsi="Verdana Pro" w:cs="Arial"/>
                <w:sz w:val="18"/>
                <w:szCs w:val="18"/>
              </w:rPr>
            </w:pPr>
          </w:p>
        </w:tc>
      </w:tr>
      <w:tr w:rsidR="00280CAA" w:rsidRPr="00B66180" w14:paraId="50DD5F84"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325788EC"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632C8CEA"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3F26DC47" w14:textId="77777777" w:rsidR="00280CAA" w:rsidRPr="00B66180" w:rsidRDefault="00280CAA" w:rsidP="00D751BE">
            <w:pPr>
              <w:rPr>
                <w:rFonts w:ascii="Verdana Pro" w:hAnsi="Verdana Pro" w:cs="Arial"/>
                <w:sz w:val="18"/>
                <w:szCs w:val="18"/>
              </w:rPr>
            </w:pPr>
          </w:p>
        </w:tc>
      </w:tr>
      <w:tr w:rsidR="00280CAA" w:rsidRPr="00B66180" w14:paraId="7106272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684" w:type="dxa"/>
            <w:tcBorders>
              <w:top w:val="single" w:sz="4" w:space="0" w:color="auto"/>
              <w:left w:val="single" w:sz="4" w:space="0" w:color="auto"/>
              <w:bottom w:val="single" w:sz="4" w:space="0" w:color="auto"/>
              <w:right w:val="single" w:sz="4" w:space="0" w:color="auto"/>
            </w:tcBorders>
          </w:tcPr>
          <w:p w14:paraId="57A62EF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1D653FD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04E9064" w14:textId="77777777" w:rsidR="00280CAA" w:rsidRPr="00B66180" w:rsidRDefault="00280CAA" w:rsidP="00D751BE">
            <w:pPr>
              <w:rPr>
                <w:rFonts w:ascii="Verdana Pro" w:hAnsi="Verdana Pro" w:cs="Arial"/>
                <w:sz w:val="18"/>
                <w:szCs w:val="18"/>
              </w:rPr>
            </w:pPr>
          </w:p>
        </w:tc>
      </w:tr>
      <w:tr w:rsidR="00D90435" w:rsidRPr="00B66180" w14:paraId="36A6AB4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31918E7"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Relationship to you</w:t>
            </w:r>
          </w:p>
          <w:p w14:paraId="74DD118F" w14:textId="77777777" w:rsidR="00D90435" w:rsidRPr="00B66180" w:rsidRDefault="00D90435" w:rsidP="00F822C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FF78B44" w14:textId="77777777" w:rsidR="00D90435" w:rsidRPr="00B66180" w:rsidRDefault="00D90435" w:rsidP="00F822CE">
            <w:pPr>
              <w:tabs>
                <w:tab w:val="left" w:pos="1395"/>
              </w:tabs>
              <w:rPr>
                <w:rFonts w:ascii="Verdana Pro" w:hAnsi="Verdana Pro" w:cs="Tahoma"/>
                <w:b/>
                <w:bCs/>
                <w:sz w:val="18"/>
                <w:szCs w:val="18"/>
              </w:rPr>
            </w:pPr>
          </w:p>
        </w:tc>
      </w:tr>
      <w:tr w:rsidR="00D90435" w:rsidRPr="00B66180" w14:paraId="653C1A3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3304F0F9"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F9D4CCF" w14:textId="77777777" w:rsidR="00D90435" w:rsidRPr="00B66180" w:rsidRDefault="00D90435" w:rsidP="00F822CE">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206347657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14376164"/>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0987E90" w14:textId="77777777" w:rsidR="00D90435" w:rsidRPr="00B66180" w:rsidRDefault="00D90435" w:rsidP="00F822CE">
            <w:pPr>
              <w:tabs>
                <w:tab w:val="left" w:pos="1395"/>
              </w:tabs>
              <w:rPr>
                <w:rFonts w:ascii="Verdana Pro" w:hAnsi="Verdana Pro" w:cs="Tahoma"/>
                <w:b/>
                <w:bCs/>
                <w:sz w:val="18"/>
                <w:szCs w:val="18"/>
              </w:rPr>
            </w:pPr>
          </w:p>
        </w:tc>
      </w:tr>
      <w:bookmarkEnd w:id="1"/>
    </w:tbl>
    <w:p w14:paraId="087EA44B" w14:textId="77777777" w:rsidR="00280CAA" w:rsidRDefault="00280CAA">
      <w:pPr>
        <w:rPr>
          <w:rFonts w:ascii="Verdana Pro" w:hAnsi="Verdana Pro"/>
          <w:iCs/>
          <w:sz w:val="16"/>
        </w:rPr>
      </w:pPr>
    </w:p>
    <w:p w14:paraId="39924D9F" w14:textId="77777777" w:rsidR="009207E2" w:rsidRDefault="009207E2">
      <w:pPr>
        <w:rPr>
          <w:rFonts w:ascii="Verdana Pro" w:hAnsi="Verdana Pro"/>
          <w:iCs/>
          <w:sz w:val="16"/>
        </w:rPr>
      </w:pPr>
    </w:p>
    <w:p w14:paraId="133B0F5A" w14:textId="77777777" w:rsidR="009207E2" w:rsidRDefault="009207E2">
      <w:pPr>
        <w:rPr>
          <w:rFonts w:ascii="Verdana Pro" w:hAnsi="Verdana Pro"/>
          <w:iCs/>
          <w:sz w:val="16"/>
        </w:rPr>
      </w:pPr>
    </w:p>
    <w:p w14:paraId="3AC59DA4" w14:textId="77777777" w:rsidR="00A55B7F" w:rsidRDefault="00A55B7F">
      <w:pPr>
        <w:rPr>
          <w:rFonts w:ascii="Verdana Pro" w:hAnsi="Verdana Pro"/>
          <w:iCs/>
          <w:sz w:val="16"/>
        </w:rPr>
      </w:pPr>
    </w:p>
    <w:p w14:paraId="378DB308" w14:textId="77777777" w:rsidR="00A55B7F" w:rsidRDefault="00A55B7F">
      <w:pPr>
        <w:rPr>
          <w:rFonts w:ascii="Verdana Pro" w:hAnsi="Verdana Pro"/>
          <w:iCs/>
          <w:sz w:val="16"/>
        </w:rPr>
      </w:pPr>
    </w:p>
    <w:p w14:paraId="3DB5234D" w14:textId="77777777" w:rsidR="009207E2" w:rsidRDefault="009207E2">
      <w:pPr>
        <w:rPr>
          <w:rFonts w:ascii="Verdana Pro" w:hAnsi="Verdana Pro"/>
          <w:iCs/>
          <w:sz w:val="16"/>
        </w:rPr>
      </w:pPr>
    </w:p>
    <w:p w14:paraId="62E07CE2" w14:textId="77777777" w:rsidR="005047EE" w:rsidRDefault="005047EE">
      <w:pPr>
        <w:rPr>
          <w:rFonts w:ascii="Verdana Pro" w:hAnsi="Verdana Pro"/>
          <w:iCs/>
          <w:sz w:val="16"/>
        </w:rPr>
      </w:pPr>
    </w:p>
    <w:p w14:paraId="4F7903AC" w14:textId="77777777" w:rsidR="005047EE" w:rsidRDefault="005047EE">
      <w:pPr>
        <w:rPr>
          <w:rFonts w:ascii="Verdana Pro" w:hAnsi="Verdana Pro"/>
          <w:iCs/>
          <w:sz w:val="16"/>
        </w:rPr>
      </w:pPr>
    </w:p>
    <w:p w14:paraId="2E5D3D55" w14:textId="77777777" w:rsidR="00FC7475" w:rsidRDefault="00FC7475">
      <w:pPr>
        <w:rPr>
          <w:rFonts w:ascii="Verdana Pro" w:hAnsi="Verdana Pro"/>
          <w:iCs/>
          <w:sz w:val="16"/>
        </w:rPr>
      </w:pPr>
    </w:p>
    <w:p w14:paraId="2DA8C200" w14:textId="77777777" w:rsidR="005047EE" w:rsidRDefault="005047EE">
      <w:pPr>
        <w:rPr>
          <w:rFonts w:ascii="Verdana Pro" w:hAnsi="Verdana Pro"/>
          <w:iCs/>
          <w:sz w:val="16"/>
        </w:rPr>
      </w:pPr>
    </w:p>
    <w:p w14:paraId="7CA6798E" w14:textId="77777777" w:rsidR="009207E2" w:rsidRDefault="009207E2">
      <w:pPr>
        <w:rPr>
          <w:rFonts w:ascii="Verdana Pro" w:hAnsi="Verdana Pro"/>
          <w:iCs/>
          <w:sz w:val="16"/>
        </w:rPr>
      </w:pPr>
    </w:p>
    <w:p w14:paraId="1BC2713B" w14:textId="77777777" w:rsidR="009207E2" w:rsidRPr="00B66180" w:rsidRDefault="009207E2">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9"/>
        <w:gridCol w:w="2047"/>
        <w:gridCol w:w="465"/>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7EE1D3ED" w:rsidR="00E96811" w:rsidRPr="00B66180" w:rsidRDefault="00E96811" w:rsidP="00D751BE">
            <w:pPr>
              <w:rPr>
                <w:rFonts w:ascii="Verdana Pro" w:hAnsi="Verdana Pro" w:cs="Arial"/>
                <w:sz w:val="28"/>
              </w:rPr>
            </w:pPr>
            <w:r w:rsidRPr="00B66180">
              <w:rPr>
                <w:rFonts w:ascii="Verdana Pro" w:hAnsi="Verdana Pro" w:cs="Tahoma"/>
                <w:b/>
                <w:bCs/>
                <w:sz w:val="28"/>
              </w:rPr>
              <w:t>1</w:t>
            </w:r>
            <w:r w:rsidR="00FC7475">
              <w:rPr>
                <w:rFonts w:ascii="Verdana Pro" w:hAnsi="Verdana Pro" w:cs="Tahoma"/>
                <w:b/>
                <w:bCs/>
                <w:sz w:val="28"/>
              </w:rPr>
              <w:t>3</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7620A6CD"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FC7475">
              <w:rPr>
                <w:rFonts w:ascii="Verdana Pro" w:hAnsi="Verdana Pro" w:cs="Tahoma"/>
                <w:b/>
                <w:bCs/>
                <w:sz w:val="28"/>
              </w:rPr>
              <w:t>4</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000000"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DATED:_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4D0E40B1"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08DCA194" w:rsidR="00A7145A" w:rsidRPr="00B66180" w:rsidRDefault="008947AD">
            <w:pPr>
              <w:jc w:val="right"/>
              <w:rPr>
                <w:rFonts w:ascii="Verdana Pro" w:hAnsi="Verdana Pro"/>
                <w:iCs/>
                <w:sz w:val="16"/>
              </w:rPr>
            </w:pPr>
            <w:r w:rsidRPr="008A1521">
              <w:rPr>
                <w:noProof/>
              </w:rPr>
              <w:drawing>
                <wp:inline distT="0" distB="0" distL="0" distR="0" wp14:anchorId="132F67AF" wp14:editId="11201595">
                  <wp:extent cx="855518" cy="990600"/>
                  <wp:effectExtent l="0" t="0" r="1905" b="0"/>
                  <wp:docPr id="793040069" name="Picture 7930400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8011" cy="993486"/>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3C444FAF" w:rsidR="00A7145A" w:rsidRPr="00B66180" w:rsidRDefault="00690AED" w:rsidP="009E19E4">
      <w:pPr>
        <w:pStyle w:val="BodyTextIndent3"/>
        <w:ind w:left="426" w:right="369"/>
        <w:jc w:val="both"/>
        <w:rPr>
          <w:rFonts w:ascii="Verdana Pro" w:hAnsi="Verdana Pro"/>
          <w:sz w:val="20"/>
        </w:rPr>
      </w:pPr>
      <w:r w:rsidRPr="00B66180">
        <w:rPr>
          <w:rFonts w:ascii="Verdana Pro" w:hAnsi="Verdana Pro"/>
          <w:sz w:val="20"/>
        </w:rPr>
        <w:t xml:space="preserve">Shrewsbury School is committed to the elimination of unjustifiable </w:t>
      </w:r>
      <w:r w:rsidR="00590312" w:rsidRPr="00B66180">
        <w:rPr>
          <w:rFonts w:ascii="Verdana Pro" w:hAnsi="Verdana Pro"/>
          <w:sz w:val="20"/>
        </w:rPr>
        <w:t>discrimination,</w:t>
      </w:r>
      <w:r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other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r w:rsidRPr="00B66180">
              <w:rPr>
                <w:rFonts w:ascii="Verdana Pro" w:hAnsi="Verdana Pro" w:cs="Tahoma"/>
                <w:sz w:val="18"/>
              </w:rPr>
              <w:t>Other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Verdana Pro"/>
    <w:charset w:val="00"/>
    <w:family w:val="swiss"/>
    <w:pitch w:val="variable"/>
    <w:sig w:usb0="80000287" w:usb1="0000004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B47"/>
    <w:rsid w:val="000450AE"/>
    <w:rsid w:val="00057885"/>
    <w:rsid w:val="00062D10"/>
    <w:rsid w:val="000834B3"/>
    <w:rsid w:val="00097C4E"/>
    <w:rsid w:val="000A6757"/>
    <w:rsid w:val="00106B3D"/>
    <w:rsid w:val="00117ECC"/>
    <w:rsid w:val="0017343B"/>
    <w:rsid w:val="00181B6E"/>
    <w:rsid w:val="00182326"/>
    <w:rsid w:val="001D6D23"/>
    <w:rsid w:val="001E392C"/>
    <w:rsid w:val="00235292"/>
    <w:rsid w:val="00250201"/>
    <w:rsid w:val="00280CAA"/>
    <w:rsid w:val="002B0F84"/>
    <w:rsid w:val="002C4D4C"/>
    <w:rsid w:val="002C71BB"/>
    <w:rsid w:val="002E757A"/>
    <w:rsid w:val="00313A5B"/>
    <w:rsid w:val="00345612"/>
    <w:rsid w:val="00345764"/>
    <w:rsid w:val="00361F46"/>
    <w:rsid w:val="003A631F"/>
    <w:rsid w:val="003D2BB7"/>
    <w:rsid w:val="003D4CEF"/>
    <w:rsid w:val="003E3791"/>
    <w:rsid w:val="003F5331"/>
    <w:rsid w:val="00424960"/>
    <w:rsid w:val="004378CA"/>
    <w:rsid w:val="00452200"/>
    <w:rsid w:val="004735F7"/>
    <w:rsid w:val="004D009A"/>
    <w:rsid w:val="004E40B6"/>
    <w:rsid w:val="004E5C77"/>
    <w:rsid w:val="005047EE"/>
    <w:rsid w:val="005200AA"/>
    <w:rsid w:val="00523A13"/>
    <w:rsid w:val="00552CDF"/>
    <w:rsid w:val="00565E8B"/>
    <w:rsid w:val="00584C8C"/>
    <w:rsid w:val="00586AB8"/>
    <w:rsid w:val="00590312"/>
    <w:rsid w:val="005C7DA6"/>
    <w:rsid w:val="005E2793"/>
    <w:rsid w:val="00603870"/>
    <w:rsid w:val="006079EF"/>
    <w:rsid w:val="00607E66"/>
    <w:rsid w:val="00675559"/>
    <w:rsid w:val="00690AED"/>
    <w:rsid w:val="006B7977"/>
    <w:rsid w:val="006C1957"/>
    <w:rsid w:val="006C6240"/>
    <w:rsid w:val="006E7455"/>
    <w:rsid w:val="006F4DB3"/>
    <w:rsid w:val="0071249B"/>
    <w:rsid w:val="00715E38"/>
    <w:rsid w:val="00741190"/>
    <w:rsid w:val="00765BB6"/>
    <w:rsid w:val="00766757"/>
    <w:rsid w:val="0078366D"/>
    <w:rsid w:val="007C2810"/>
    <w:rsid w:val="007F639B"/>
    <w:rsid w:val="00816BD5"/>
    <w:rsid w:val="008374CD"/>
    <w:rsid w:val="008917C6"/>
    <w:rsid w:val="008947AD"/>
    <w:rsid w:val="008C756B"/>
    <w:rsid w:val="008E1CF2"/>
    <w:rsid w:val="008F0F3D"/>
    <w:rsid w:val="008F2FD6"/>
    <w:rsid w:val="009207E2"/>
    <w:rsid w:val="00924205"/>
    <w:rsid w:val="00927EA8"/>
    <w:rsid w:val="009436D0"/>
    <w:rsid w:val="00956E42"/>
    <w:rsid w:val="00994487"/>
    <w:rsid w:val="009A0448"/>
    <w:rsid w:val="009D4953"/>
    <w:rsid w:val="009E029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716C4"/>
    <w:rsid w:val="00B85B2C"/>
    <w:rsid w:val="00BB5404"/>
    <w:rsid w:val="00BC4E66"/>
    <w:rsid w:val="00BD7CF5"/>
    <w:rsid w:val="00C00855"/>
    <w:rsid w:val="00C06221"/>
    <w:rsid w:val="00C600E4"/>
    <w:rsid w:val="00CB5CD7"/>
    <w:rsid w:val="00CB71EA"/>
    <w:rsid w:val="00CD5014"/>
    <w:rsid w:val="00CF044C"/>
    <w:rsid w:val="00CF1B3C"/>
    <w:rsid w:val="00D00F97"/>
    <w:rsid w:val="00D04B6E"/>
    <w:rsid w:val="00D1420B"/>
    <w:rsid w:val="00D15E37"/>
    <w:rsid w:val="00D2501D"/>
    <w:rsid w:val="00D509F5"/>
    <w:rsid w:val="00D751BE"/>
    <w:rsid w:val="00D90435"/>
    <w:rsid w:val="00DA7AE8"/>
    <w:rsid w:val="00DF5B87"/>
    <w:rsid w:val="00E41C7C"/>
    <w:rsid w:val="00E96811"/>
    <w:rsid w:val="00EA64F5"/>
    <w:rsid w:val="00ED17D9"/>
    <w:rsid w:val="00F07E66"/>
    <w:rsid w:val="00F46397"/>
    <w:rsid w:val="00F71B78"/>
    <w:rsid w:val="00F81F28"/>
    <w:rsid w:val="00F838FA"/>
    <w:rsid w:val="00F93653"/>
    <w:rsid w:val="00FB774D"/>
    <w:rsid w:val="00FC0800"/>
    <w:rsid w:val="00FC7475"/>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2299</Words>
  <Characters>12254</Characters>
  <Application>Microsoft Office Word</Application>
  <DocSecurity>0</DocSecurity>
  <Lines>1114</Lines>
  <Paragraphs>428</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Tim Kirk</cp:lastModifiedBy>
  <cp:revision>10</cp:revision>
  <cp:lastPrinted>2022-10-10T14:11:00Z</cp:lastPrinted>
  <dcterms:created xsi:type="dcterms:W3CDTF">2025-10-03T15:33:00Z</dcterms:created>
  <dcterms:modified xsi:type="dcterms:W3CDTF">2025-11-1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1T09:19:02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13b97927-0a87-468b-8c13-9f0ae38e489b</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ies>
</file>